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1065E9" w:rsidRPr="0063636B" w14:paraId="60369C51" w14:textId="77777777" w:rsidTr="001065E9">
        <w:trPr>
          <w:trHeight w:val="850"/>
        </w:trPr>
        <w:tc>
          <w:tcPr>
            <w:tcW w:w="975" w:type="dxa"/>
            <w:vAlign w:val="bottom"/>
          </w:tcPr>
          <w:p w14:paraId="5D736F30" w14:textId="77777777" w:rsidR="005012FC" w:rsidRPr="0063636B" w:rsidRDefault="005012FC" w:rsidP="005012FC">
            <w:pPr>
              <w:pStyle w:val="AASmallLogo"/>
              <w:rPr>
                <w:lang w:val="fr-FR"/>
              </w:rPr>
            </w:pPr>
            <w:r w:rsidRPr="0063636B">
              <w:rPr>
                <w:lang w:val="fr-FR" w:eastAsia="fr-CA"/>
                <w14:ligatures w14:val="standardContextual"/>
              </w:rPr>
              <w:drawing>
                <wp:inline distT="0" distB="0" distL="0" distR="0" wp14:anchorId="70887055" wp14:editId="4324731C">
                  <wp:extent cx="474727" cy="402337"/>
                  <wp:effectExtent l="0" t="0" r="1905" b="0"/>
                  <wp:docPr id="554334967" name="Picture 1"/>
                  <wp:cNvGraphicFramePr/>
                  <a:graphic xmlns:a="http://schemas.openxmlformats.org/drawingml/2006/main">
                    <a:graphicData uri="http://schemas.openxmlformats.org/drawingml/2006/picture">
                      <pic:pic xmlns:pic="http://schemas.openxmlformats.org/drawingml/2006/picture">
                        <pic:nvPicPr>
                          <pic:cNvPr id="55433496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63636B">
              <w:rPr>
                <w:lang w:val="fr-FR"/>
              </w:rPr>
              <w:t xml:space="preserve"> </w:t>
            </w:r>
          </w:p>
          <w:p w14:paraId="307D7D13" w14:textId="77777777" w:rsidR="001065E9" w:rsidRPr="0063636B" w:rsidRDefault="001065E9" w:rsidP="005012FC">
            <w:pPr>
              <w:pStyle w:val="AASmallLogo"/>
              <w:rPr>
                <w:lang w:val="fr-FR"/>
              </w:rPr>
            </w:pPr>
          </w:p>
        </w:tc>
        <w:tc>
          <w:tcPr>
            <w:tcW w:w="1434" w:type="dxa"/>
            <w:noWrap/>
            <w:vAlign w:val="bottom"/>
          </w:tcPr>
          <w:p w14:paraId="59340650" w14:textId="63D7BCCE" w:rsidR="005012FC" w:rsidRPr="0063636B" w:rsidRDefault="00CC1107" w:rsidP="005012FC">
            <w:pPr>
              <w:pStyle w:val="AASmallLogo"/>
              <w:rPr>
                <w:lang w:val="fr-FR"/>
              </w:rPr>
            </w:pPr>
            <w:r w:rsidRPr="0063636B">
              <w:rPr>
                <w:lang w:val="fr-FR" w:eastAsia="fr-CA"/>
              </w:rPr>
              <w:drawing>
                <wp:inline distT="0" distB="0" distL="0" distR="0" wp14:anchorId="66730B0B" wp14:editId="667B8786">
                  <wp:extent cx="590550" cy="361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r w:rsidR="005012FC" w:rsidRPr="0063636B">
              <w:rPr>
                <w:lang w:val="fr-FR"/>
              </w:rPr>
              <w:t xml:space="preserve"> </w:t>
            </w:r>
          </w:p>
          <w:p w14:paraId="3BE2FEAF" w14:textId="77777777" w:rsidR="001065E9" w:rsidRPr="0063636B" w:rsidRDefault="001065E9" w:rsidP="005012FC">
            <w:pPr>
              <w:pStyle w:val="AASmallLogo"/>
              <w:rPr>
                <w:lang w:val="fr-FR"/>
              </w:rPr>
            </w:pPr>
          </w:p>
        </w:tc>
        <w:tc>
          <w:tcPr>
            <w:tcW w:w="8073" w:type="dxa"/>
            <w:vAlign w:val="bottom"/>
          </w:tcPr>
          <w:p w14:paraId="0E514E54" w14:textId="666B78AA" w:rsidR="001065E9" w:rsidRPr="0063636B" w:rsidRDefault="000F3DEC" w:rsidP="00DF78C4">
            <w:pPr>
              <w:pStyle w:val="ABSymbol"/>
              <w:rPr>
                <w:lang w:val="fr-FR"/>
              </w:rPr>
            </w:pPr>
            <w:r w:rsidRPr="0063636B">
              <w:rPr>
                <w:sz w:val="40"/>
                <w:lang w:val="fr-FR"/>
              </w:rPr>
              <w:t>CBD</w:t>
            </w:r>
            <w:r w:rsidRPr="0063636B">
              <w:rPr>
                <w:lang w:val="fr-FR"/>
              </w:rPr>
              <w:t>/SB8J/REC/1/1</w:t>
            </w:r>
          </w:p>
        </w:tc>
      </w:tr>
    </w:tbl>
    <w:p w14:paraId="2A17CB49" w14:textId="77777777" w:rsidR="009F67EB" w:rsidRPr="0063636B" w:rsidRDefault="009F67EB" w:rsidP="001065E9">
      <w:pPr>
        <w:pStyle w:val="AISpacer"/>
        <w:rPr>
          <w:lang w:val="fr-FR"/>
        </w:rP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1065E9" w:rsidRPr="0063636B" w14:paraId="5DCDCD33" w14:textId="77777777" w:rsidTr="001065E9">
        <w:trPr>
          <w:trHeight w:val="1814"/>
        </w:trPr>
        <w:tc>
          <w:tcPr>
            <w:tcW w:w="7370" w:type="dxa"/>
          </w:tcPr>
          <w:p w14:paraId="6DDE6CA9" w14:textId="4C8B5806" w:rsidR="005012FC" w:rsidRPr="0063636B" w:rsidRDefault="00CC1107" w:rsidP="005012FC">
            <w:pPr>
              <w:pStyle w:val="ACLargeLogo"/>
              <w:rPr>
                <w:lang w:val="fr-FR"/>
              </w:rPr>
            </w:pPr>
            <w:r w:rsidRPr="0063636B">
              <w:rPr>
                <w:lang w:val="fr-FR" w:eastAsia="fr-CA"/>
              </w:rPr>
              <w:drawing>
                <wp:inline distT="0" distB="0" distL="0" distR="0" wp14:anchorId="18BCC0DD" wp14:editId="1C3F9A3B">
                  <wp:extent cx="2857500" cy="1076325"/>
                  <wp:effectExtent l="0" t="0" r="0" b="9525"/>
                  <wp:docPr id="1" name="Image 1"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CBD_logo_fr-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r w:rsidR="005012FC" w:rsidRPr="0063636B">
              <w:rPr>
                <w:lang w:val="fr-FR"/>
              </w:rPr>
              <w:t xml:space="preserve"> </w:t>
            </w:r>
          </w:p>
          <w:p w14:paraId="08FB71A1" w14:textId="77777777" w:rsidR="001065E9" w:rsidRPr="0063636B" w:rsidRDefault="001065E9" w:rsidP="005012FC">
            <w:pPr>
              <w:pStyle w:val="ACLargeLogo"/>
              <w:rPr>
                <w:lang w:val="fr-FR"/>
              </w:rPr>
            </w:pPr>
          </w:p>
        </w:tc>
        <w:tc>
          <w:tcPr>
            <w:tcW w:w="3112" w:type="dxa"/>
          </w:tcPr>
          <w:p w14:paraId="3142E60F" w14:textId="54CAEE3D" w:rsidR="005012FC" w:rsidRPr="0063636B" w:rsidRDefault="00CC1107" w:rsidP="005012FC">
            <w:pPr>
              <w:pStyle w:val="AEDistrNormal"/>
              <w:rPr>
                <w:lang w:val="fr-FR"/>
              </w:rPr>
            </w:pPr>
            <w:r w:rsidRPr="0063636B">
              <w:rPr>
                <w:lang w:val="fr-FR"/>
              </w:rPr>
              <w:t>Distr.</w:t>
            </w:r>
            <w:r w:rsidR="00C21DB8" w:rsidRPr="0063636B">
              <w:rPr>
                <w:lang w:val="fr-FR"/>
              </w:rPr>
              <w:t xml:space="preserve"> </w:t>
            </w:r>
            <w:r w:rsidRPr="0063636B">
              <w:rPr>
                <w:lang w:val="fr-FR"/>
              </w:rPr>
              <w:t xml:space="preserve">: </w:t>
            </w:r>
            <w:r w:rsidR="000F3DEC" w:rsidRPr="0063636B">
              <w:rPr>
                <w:lang w:val="fr-FR"/>
              </w:rPr>
              <w:t>générale</w:t>
            </w:r>
          </w:p>
          <w:p w14:paraId="6E80AC9B" w14:textId="3B2A801F" w:rsidR="005012FC" w:rsidRPr="0063636B" w:rsidRDefault="00B3266D" w:rsidP="005012FC">
            <w:pPr>
              <w:pStyle w:val="AEDistrNormal"/>
              <w:rPr>
                <w:lang w:val="fr-FR"/>
              </w:rPr>
            </w:pPr>
            <w:r w:rsidRPr="0063636B">
              <w:rPr>
                <w:lang w:val="fr-FR"/>
              </w:rPr>
              <w:t>30</w:t>
            </w:r>
            <w:r w:rsidR="00B83AA6" w:rsidRPr="0063636B">
              <w:rPr>
                <w:lang w:val="fr-FR"/>
              </w:rPr>
              <w:t xml:space="preserve"> octobre</w:t>
            </w:r>
            <w:r w:rsidR="00DD549B" w:rsidRPr="0063636B">
              <w:rPr>
                <w:lang w:val="fr-FR"/>
              </w:rPr>
              <w:t xml:space="preserve"> </w:t>
            </w:r>
            <w:r w:rsidR="003B3B5F" w:rsidRPr="0063636B">
              <w:rPr>
                <w:lang w:val="fr-FR"/>
              </w:rPr>
              <w:t>2025</w:t>
            </w:r>
          </w:p>
          <w:p w14:paraId="2A5B4FCA" w14:textId="77777777" w:rsidR="00CC1107" w:rsidRPr="0063636B" w:rsidRDefault="00CC1107" w:rsidP="00CC1107">
            <w:pPr>
              <w:pStyle w:val="AEDistrNormal"/>
              <w:rPr>
                <w:lang w:val="fr-FR"/>
              </w:rPr>
            </w:pPr>
            <w:r w:rsidRPr="0063636B">
              <w:rPr>
                <w:lang w:val="fr-FR"/>
              </w:rPr>
              <w:t>Français</w:t>
            </w:r>
          </w:p>
          <w:p w14:paraId="6C16E649" w14:textId="6AD10515" w:rsidR="005012FC" w:rsidRPr="0063636B" w:rsidRDefault="00CF20E7" w:rsidP="00CC1107">
            <w:pPr>
              <w:pStyle w:val="AEDistrNormal"/>
              <w:rPr>
                <w:lang w:val="fr-FR"/>
              </w:rPr>
            </w:pPr>
            <w:r w:rsidRPr="0063636B">
              <w:rPr>
                <w:lang w:val="fr-FR"/>
              </w:rPr>
              <w:t xml:space="preserve">Original : </w:t>
            </w:r>
            <w:r w:rsidR="00191A94" w:rsidRPr="0063636B">
              <w:rPr>
                <w:lang w:val="fr-FR"/>
              </w:rPr>
              <w:t>a</w:t>
            </w:r>
            <w:r w:rsidR="00CC1107" w:rsidRPr="0063636B">
              <w:rPr>
                <w:lang w:val="fr-FR"/>
              </w:rPr>
              <w:t>nglais</w:t>
            </w:r>
            <w:r w:rsidR="005012FC" w:rsidRPr="0063636B">
              <w:rPr>
                <w:lang w:val="fr-FR"/>
              </w:rPr>
              <w:t xml:space="preserve"> </w:t>
            </w:r>
          </w:p>
          <w:p w14:paraId="458D6E50" w14:textId="77777777" w:rsidR="001065E9" w:rsidRPr="0063636B" w:rsidRDefault="001065E9" w:rsidP="005012FC">
            <w:pPr>
              <w:pStyle w:val="AEDistrNormal6pt"/>
              <w:rPr>
                <w:lang w:val="fr-FR"/>
              </w:rPr>
            </w:pPr>
          </w:p>
        </w:tc>
      </w:tr>
    </w:tbl>
    <w:p w14:paraId="3B460B13" w14:textId="77777777" w:rsidR="001065E9" w:rsidRPr="0063636B" w:rsidRDefault="001065E9" w:rsidP="001065E9">
      <w:pPr>
        <w:pStyle w:val="AISpacer"/>
        <w:rPr>
          <w:lang w:val="fr-FR"/>
        </w:rP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1065E9" w:rsidRPr="0063636B" w14:paraId="281E20E5" w14:textId="77777777" w:rsidTr="001065E9">
        <w:trPr>
          <w:trHeight w:val="57"/>
        </w:trPr>
        <w:tc>
          <w:tcPr>
            <w:tcW w:w="6094" w:type="dxa"/>
          </w:tcPr>
          <w:p w14:paraId="0923A0D0" w14:textId="79211148" w:rsidR="005012FC" w:rsidRPr="0063636B" w:rsidRDefault="00CC1107" w:rsidP="005012FC">
            <w:pPr>
              <w:pStyle w:val="AFCorN12Bold"/>
              <w:rPr>
                <w:lang w:val="fr-FR"/>
              </w:rPr>
            </w:pPr>
            <w:r w:rsidRPr="0063636B">
              <w:rPr>
                <w:lang w:val="fr-FR"/>
              </w:rPr>
              <w:t>Organe subsidiaire chargé du suivi de l</w:t>
            </w:r>
            <w:r w:rsidR="00286D90" w:rsidRPr="0063636B">
              <w:rPr>
                <w:lang w:val="fr-FR"/>
              </w:rPr>
              <w:t>’</w:t>
            </w:r>
            <w:r w:rsidRPr="0063636B">
              <w:rPr>
                <w:lang w:val="fr-FR"/>
              </w:rPr>
              <w:t>article 8 j) et des autres dispositions de la Convention sur la diversité biologique relatives aux peuples autochtones et communautés locales</w:t>
            </w:r>
          </w:p>
          <w:p w14:paraId="36DCF4EC" w14:textId="3ABA55AC" w:rsidR="005012FC" w:rsidRPr="0063636B" w:rsidRDefault="00CC1107" w:rsidP="005012FC">
            <w:pPr>
              <w:pStyle w:val="AFCorNBold"/>
              <w:rPr>
                <w:lang w:val="fr-FR"/>
              </w:rPr>
            </w:pPr>
            <w:r w:rsidRPr="0063636B">
              <w:rPr>
                <w:lang w:val="fr-FR"/>
              </w:rPr>
              <w:t>Première réunion</w:t>
            </w:r>
            <w:r w:rsidR="005012FC" w:rsidRPr="0063636B">
              <w:rPr>
                <w:lang w:val="fr-FR"/>
              </w:rPr>
              <w:t xml:space="preserve"> </w:t>
            </w:r>
          </w:p>
          <w:p w14:paraId="55ACE5C3" w14:textId="5A2C6587" w:rsidR="005012FC" w:rsidRPr="0063636B" w:rsidRDefault="00CC1107" w:rsidP="005012FC">
            <w:pPr>
              <w:pStyle w:val="AFCorNNormal"/>
              <w:rPr>
                <w:lang w:val="fr-FR"/>
              </w:rPr>
            </w:pPr>
            <w:r w:rsidRPr="0063636B">
              <w:rPr>
                <w:lang w:val="fr-FR"/>
              </w:rPr>
              <w:t xml:space="preserve">Panama, </w:t>
            </w:r>
            <w:r w:rsidR="000D54BE" w:rsidRPr="0063636B">
              <w:rPr>
                <w:lang w:val="fr-FR"/>
              </w:rPr>
              <w:t xml:space="preserve">27–30 </w:t>
            </w:r>
            <w:r w:rsidRPr="0063636B">
              <w:rPr>
                <w:lang w:val="fr-FR"/>
              </w:rPr>
              <w:t>octobre 2025</w:t>
            </w:r>
            <w:r w:rsidR="005012FC" w:rsidRPr="0063636B">
              <w:rPr>
                <w:lang w:val="fr-FR"/>
              </w:rPr>
              <w:t xml:space="preserve"> </w:t>
            </w:r>
          </w:p>
          <w:p w14:paraId="64F7567C" w14:textId="2A75A1D4" w:rsidR="005012FC" w:rsidRPr="0063636B" w:rsidRDefault="00CC1107" w:rsidP="005012FC">
            <w:pPr>
              <w:pStyle w:val="AFCorNNormal"/>
              <w:rPr>
                <w:lang w:val="fr-FR"/>
              </w:rPr>
            </w:pPr>
            <w:r w:rsidRPr="0063636B">
              <w:rPr>
                <w:lang w:val="fr-FR"/>
              </w:rPr>
              <w:t>Point 3 de l</w:t>
            </w:r>
            <w:r w:rsidR="00286D90" w:rsidRPr="0063636B">
              <w:rPr>
                <w:lang w:val="fr-FR"/>
              </w:rPr>
              <w:t>’</w:t>
            </w:r>
            <w:r w:rsidRPr="0063636B">
              <w:rPr>
                <w:lang w:val="fr-FR"/>
              </w:rPr>
              <w:t>ordre du jour</w:t>
            </w:r>
          </w:p>
          <w:p w14:paraId="7FBDBB6B" w14:textId="7B4D0960" w:rsidR="001065E9" w:rsidRPr="0063636B" w:rsidRDefault="00CC1107" w:rsidP="00757042">
            <w:pPr>
              <w:pStyle w:val="AFCorNBold"/>
              <w:spacing w:after="120"/>
              <w:rPr>
                <w:lang w:val="fr-FR"/>
              </w:rPr>
            </w:pPr>
            <w:r w:rsidRPr="0063636B">
              <w:rPr>
                <w:lang w:val="fr-FR"/>
              </w:rPr>
              <w:t>Dialogue approfondi : « Stratégies de mobilisation des ressources pour assurer la disponibilité et l</w:t>
            </w:r>
            <w:r w:rsidR="00286D90" w:rsidRPr="0063636B">
              <w:rPr>
                <w:lang w:val="fr-FR"/>
              </w:rPr>
              <w:t>’</w:t>
            </w:r>
            <w:r w:rsidRPr="0063636B">
              <w:rPr>
                <w:lang w:val="fr-FR"/>
              </w:rPr>
              <w:t>accessibilité des ressources financières et des financements, ainsi que d</w:t>
            </w:r>
            <w:r w:rsidR="00286D90" w:rsidRPr="0063636B">
              <w:rPr>
                <w:lang w:val="fr-FR"/>
              </w:rPr>
              <w:t>’</w:t>
            </w:r>
            <w:r w:rsidRPr="0063636B">
              <w:rPr>
                <w:lang w:val="fr-FR"/>
              </w:rPr>
              <w:t>autres moyens de mise en œuvre, notamment le renforcement des capacités, le développement et l</w:t>
            </w:r>
            <w:r w:rsidR="00286D90" w:rsidRPr="0063636B">
              <w:rPr>
                <w:lang w:val="fr-FR"/>
              </w:rPr>
              <w:t>’</w:t>
            </w:r>
            <w:r w:rsidRPr="0063636B">
              <w:rPr>
                <w:lang w:val="fr-FR"/>
              </w:rPr>
              <w:t>appui technique en faveur des peuples autochtones et communautés locales, y compris les femmes et les jeunes, afin de favoriser la pleine mise en œuvre du Cadre mondial de la biodiversité de Kunming-Montréal »</w:t>
            </w:r>
          </w:p>
        </w:tc>
        <w:tc>
          <w:tcPr>
            <w:tcW w:w="4388" w:type="dxa"/>
          </w:tcPr>
          <w:p w14:paraId="2CCBF90D" w14:textId="77777777" w:rsidR="001065E9" w:rsidRPr="0063636B" w:rsidRDefault="001065E9" w:rsidP="001065E9">
            <w:pPr>
              <w:pStyle w:val="CBDNormal"/>
              <w:jc w:val="left"/>
              <w:rPr>
                <w:lang w:val="fr-FR"/>
              </w:rPr>
            </w:pPr>
          </w:p>
        </w:tc>
      </w:tr>
    </w:tbl>
    <w:sdt>
      <w:sdtPr>
        <w:rPr>
          <w:lang w:val="fr-FR"/>
        </w:rPr>
        <w:alias w:val="Title"/>
        <w:tag w:val=""/>
        <w:id w:val="-591865594"/>
        <w:placeholder>
          <w:docPart w:val="CCB7C50A1568497383F2379D38C0787B"/>
        </w:placeholder>
        <w:dataBinding w:prefixMappings="xmlns:ns0='http://purl.org/dc/elements/1.1/' xmlns:ns1='http://schemas.openxmlformats.org/package/2006/metadata/core-properties' " w:xpath="/ns1:coreProperties[1]/ns0:title[1]" w:storeItemID="{6C3C8BC8-F283-45AE-878A-BAB7291924A1}"/>
        <w:text/>
      </w:sdtPr>
      <w:sdtContent>
        <w:p w14:paraId="26E0BB5F" w14:textId="7BB7CAF8" w:rsidR="001065E9" w:rsidRPr="0063636B" w:rsidRDefault="00B3266D" w:rsidP="003B142D">
          <w:pPr>
            <w:pStyle w:val="CBDTitle"/>
            <w:rPr>
              <w:lang w:val="fr-FR"/>
            </w:rPr>
          </w:pPr>
          <w:r w:rsidRPr="0063636B">
            <w:rPr>
              <w:lang w:val="fr-FR"/>
            </w:rPr>
            <w:t>Recommandation adoptée par l'Organe subsidiaire chargé du suivi de l’article 8 j) et des autres dispositions de la Convention sur la diversité biologique relatives aux peuples autochtones et communautés locales le 30 octobre 2025</w:t>
          </w:r>
        </w:p>
      </w:sdtContent>
    </w:sdt>
    <w:p w14:paraId="7BA0D6D3" w14:textId="240BD29C" w:rsidR="00CF20E7" w:rsidRPr="0063636B" w:rsidRDefault="00B3266D" w:rsidP="00CF20E7">
      <w:pPr>
        <w:pStyle w:val="CBDNormalNumber"/>
        <w:numPr>
          <w:ilvl w:val="0"/>
          <w:numId w:val="0"/>
        </w:numPr>
        <w:ind w:left="567"/>
        <w:rPr>
          <w:b/>
          <w:lang w:val="fr-FR"/>
        </w:rPr>
      </w:pPr>
      <w:r w:rsidRPr="0063636B">
        <w:rPr>
          <w:b/>
          <w:lang w:val="fr-FR"/>
        </w:rPr>
        <w:t>1/1.</w:t>
      </w:r>
      <w:r w:rsidRPr="0063636B">
        <w:rPr>
          <w:b/>
          <w:lang w:val="fr-FR"/>
        </w:rPr>
        <w:tab/>
        <w:t xml:space="preserve">Dialogue approfondi sur </w:t>
      </w:r>
      <w:r w:rsidR="001946BD" w:rsidRPr="0063636B">
        <w:rPr>
          <w:b/>
          <w:lang w:val="fr-FR"/>
        </w:rPr>
        <w:t>d</w:t>
      </w:r>
      <w:r w:rsidRPr="0063636B">
        <w:rPr>
          <w:b/>
          <w:lang w:val="fr-FR"/>
        </w:rPr>
        <w:t>es questions thématiques et transversales relevant de l'article 8 j) et des autres dispositions de la Convention sur la diversité biologique relatives aux peuples autochtones et communautés locales</w:t>
      </w:r>
    </w:p>
    <w:p w14:paraId="47870F51" w14:textId="70711D1B" w:rsidR="00CF20E7" w:rsidRPr="0063636B" w:rsidRDefault="002F305D" w:rsidP="00CF20E7">
      <w:pPr>
        <w:pStyle w:val="CBDNormalNumber"/>
        <w:numPr>
          <w:ilvl w:val="0"/>
          <w:numId w:val="0"/>
        </w:numPr>
        <w:ind w:left="567"/>
        <w:rPr>
          <w:i/>
          <w:lang w:val="fr-FR"/>
        </w:rPr>
      </w:pPr>
      <w:r w:rsidRPr="0063636B">
        <w:rPr>
          <w:lang w:val="fr-FR"/>
        </w:rPr>
        <w:tab/>
      </w:r>
      <w:r w:rsidRPr="0063636B">
        <w:rPr>
          <w:i/>
          <w:lang w:val="fr-FR"/>
        </w:rPr>
        <w:t>L</w:t>
      </w:r>
      <w:r w:rsidR="00286D90" w:rsidRPr="0063636B">
        <w:rPr>
          <w:i/>
          <w:lang w:val="fr-FR"/>
        </w:rPr>
        <w:t>’</w:t>
      </w:r>
      <w:r w:rsidRPr="0063636B">
        <w:rPr>
          <w:i/>
          <w:lang w:val="fr-FR"/>
        </w:rPr>
        <w:t>Organe subsidiaire chargé du suivi de l</w:t>
      </w:r>
      <w:r w:rsidR="00286D90" w:rsidRPr="0063636B">
        <w:rPr>
          <w:i/>
          <w:lang w:val="fr-FR"/>
        </w:rPr>
        <w:t>’</w:t>
      </w:r>
      <w:r w:rsidRPr="0063636B">
        <w:rPr>
          <w:i/>
          <w:lang w:val="fr-FR"/>
        </w:rPr>
        <w:t xml:space="preserve">article 8 j) et des autres dispositions de la Convention </w:t>
      </w:r>
      <w:r w:rsidR="005C0415" w:rsidRPr="0063636B">
        <w:rPr>
          <w:i/>
          <w:lang w:val="fr-FR"/>
        </w:rPr>
        <w:t xml:space="preserve">sur la diversité biologique </w:t>
      </w:r>
      <w:r w:rsidRPr="0063636B">
        <w:rPr>
          <w:i/>
          <w:lang w:val="fr-FR"/>
        </w:rPr>
        <w:t>relatives aux peuples autochtones et communautés locales</w:t>
      </w:r>
    </w:p>
    <w:p w14:paraId="71B094A0" w14:textId="65A9AA6A" w:rsidR="00D62831" w:rsidRPr="0063636B" w:rsidRDefault="002F305D" w:rsidP="002F305D">
      <w:pPr>
        <w:pStyle w:val="CBDNormalNumber"/>
        <w:numPr>
          <w:ilvl w:val="0"/>
          <w:numId w:val="0"/>
        </w:numPr>
        <w:ind w:left="567"/>
        <w:rPr>
          <w:lang w:val="fr-FR"/>
        </w:rPr>
      </w:pPr>
      <w:r w:rsidRPr="0063636B">
        <w:rPr>
          <w:lang w:val="fr-FR"/>
        </w:rPr>
        <w:tab/>
      </w:r>
      <w:r w:rsidRPr="0063636B">
        <w:rPr>
          <w:i/>
          <w:lang w:val="fr-FR"/>
        </w:rPr>
        <w:t>Recommande</w:t>
      </w:r>
      <w:r w:rsidRPr="0063636B">
        <w:rPr>
          <w:lang w:val="fr-FR"/>
        </w:rPr>
        <w:t xml:space="preserve"> que </w:t>
      </w:r>
      <w:r w:rsidR="003125E7" w:rsidRPr="0063636B">
        <w:rPr>
          <w:lang w:val="fr-FR"/>
        </w:rPr>
        <w:t xml:space="preserve">la Conférence des Parties </w:t>
      </w:r>
      <w:r w:rsidRPr="0063636B">
        <w:rPr>
          <w:lang w:val="fr-FR"/>
        </w:rPr>
        <w:t>adopte</w:t>
      </w:r>
      <w:r w:rsidR="003125E7" w:rsidRPr="0063636B">
        <w:rPr>
          <w:lang w:val="fr-FR"/>
        </w:rPr>
        <w:t>, à sa dix-septième réunion, une décision</w:t>
      </w:r>
      <w:r w:rsidR="00457C08" w:rsidRPr="0063636B">
        <w:rPr>
          <w:lang w:val="fr-FR"/>
        </w:rPr>
        <w:t xml:space="preserve"> libellée comme</w:t>
      </w:r>
      <w:r w:rsidR="00016982" w:rsidRPr="0063636B">
        <w:rPr>
          <w:lang w:val="fr-FR"/>
        </w:rPr>
        <w:t xml:space="preserve"> </w:t>
      </w:r>
      <w:r w:rsidR="003125E7" w:rsidRPr="0063636B">
        <w:rPr>
          <w:lang w:val="fr-FR"/>
        </w:rPr>
        <w:t xml:space="preserve">suit </w:t>
      </w:r>
      <w:r w:rsidR="00D62831" w:rsidRPr="0063636B">
        <w:rPr>
          <w:lang w:val="fr-FR"/>
        </w:rPr>
        <w:t>:</w:t>
      </w:r>
    </w:p>
    <w:p w14:paraId="080B569C" w14:textId="2710F2FC" w:rsidR="00AC5976" w:rsidRPr="0063636B" w:rsidRDefault="003125E7" w:rsidP="001857CD">
      <w:pPr>
        <w:pStyle w:val="CBDDesicionText"/>
        <w:tabs>
          <w:tab w:val="clear" w:pos="567"/>
        </w:tabs>
        <w:ind w:left="1134"/>
        <w:rPr>
          <w:lang w:val="fr-FR"/>
        </w:rPr>
      </w:pPr>
      <w:r w:rsidRPr="0063636B">
        <w:rPr>
          <w:i/>
          <w:iCs/>
          <w:lang w:val="fr-FR"/>
        </w:rPr>
        <w:t>La Conférence des Parties</w:t>
      </w:r>
      <w:r w:rsidR="00AC5976" w:rsidRPr="0063636B">
        <w:rPr>
          <w:lang w:val="fr-FR"/>
        </w:rPr>
        <w:t>,</w:t>
      </w:r>
    </w:p>
    <w:p w14:paraId="09908870" w14:textId="25A3518E" w:rsidR="002F305D" w:rsidRPr="0063636B" w:rsidRDefault="002F305D" w:rsidP="001857CD">
      <w:pPr>
        <w:pStyle w:val="CBDDesicionText"/>
        <w:tabs>
          <w:tab w:val="clear" w:pos="567"/>
        </w:tabs>
        <w:ind w:left="1134"/>
        <w:rPr>
          <w:iCs/>
          <w:lang w:val="fr-FR"/>
        </w:rPr>
      </w:pPr>
      <w:r w:rsidRPr="0063636B">
        <w:rPr>
          <w:i/>
          <w:lang w:val="fr-FR"/>
        </w:rPr>
        <w:t>Rappelant</w:t>
      </w:r>
      <w:r w:rsidRPr="0063636B">
        <w:rPr>
          <w:iCs/>
          <w:lang w:val="fr-FR"/>
        </w:rPr>
        <w:t xml:space="preserve"> la décision </w:t>
      </w:r>
      <w:hyperlink r:id="rId14" w:history="1">
        <w:r w:rsidRPr="0063636B">
          <w:rPr>
            <w:rStyle w:val="Lienhypertexte"/>
            <w:lang w:val="fr-FR"/>
          </w:rPr>
          <w:t>16/34</w:t>
        </w:r>
      </w:hyperlink>
      <w:r w:rsidRPr="0063636B">
        <w:rPr>
          <w:lang w:val="fr-FR"/>
        </w:rPr>
        <w:t xml:space="preserve"> du 27 février 202</w:t>
      </w:r>
      <w:r w:rsidR="00457C08" w:rsidRPr="0063636B">
        <w:rPr>
          <w:lang w:val="fr-FR"/>
        </w:rPr>
        <w:t>5</w:t>
      </w:r>
      <w:r w:rsidRPr="0063636B">
        <w:rPr>
          <w:lang w:val="fr-FR"/>
        </w:rPr>
        <w:t>,</w:t>
      </w:r>
    </w:p>
    <w:p w14:paraId="36064FAD" w14:textId="752783E9" w:rsidR="00AC5976" w:rsidRPr="0063636B" w:rsidRDefault="002F305D" w:rsidP="001857CD">
      <w:pPr>
        <w:pStyle w:val="CBDDesicionText"/>
        <w:tabs>
          <w:tab w:val="clear" w:pos="567"/>
        </w:tabs>
        <w:ind w:left="1134"/>
        <w:rPr>
          <w:lang w:val="fr-FR"/>
        </w:rPr>
      </w:pPr>
      <w:r w:rsidRPr="0063636B">
        <w:rPr>
          <w:i/>
          <w:iCs/>
          <w:lang w:val="fr-FR"/>
        </w:rPr>
        <w:t xml:space="preserve">Notant </w:t>
      </w:r>
      <w:r w:rsidRPr="0063636B">
        <w:rPr>
          <w:lang w:val="fr-FR"/>
        </w:rPr>
        <w:t>qu</w:t>
      </w:r>
      <w:r w:rsidR="00457C08" w:rsidRPr="0063636B">
        <w:rPr>
          <w:lang w:val="fr-FR"/>
        </w:rPr>
        <w:t>e,</w:t>
      </w:r>
      <w:r w:rsidR="00457C08" w:rsidRPr="0063636B">
        <w:rPr>
          <w:i/>
          <w:iCs/>
          <w:lang w:val="fr-FR"/>
        </w:rPr>
        <w:t xml:space="preserve"> </w:t>
      </w:r>
      <w:r w:rsidRPr="0063636B">
        <w:rPr>
          <w:iCs/>
          <w:lang w:val="fr-FR"/>
        </w:rPr>
        <w:t>à sa première réunion,</w:t>
      </w:r>
      <w:r w:rsidR="006008EF" w:rsidRPr="0063636B">
        <w:rPr>
          <w:lang w:val="fr-FR"/>
        </w:rPr>
        <w:t xml:space="preserve"> </w:t>
      </w:r>
      <w:r w:rsidR="003125E7" w:rsidRPr="0063636B">
        <w:rPr>
          <w:lang w:val="fr-FR"/>
        </w:rPr>
        <w:t>l</w:t>
      </w:r>
      <w:r w:rsidR="00286D90" w:rsidRPr="0063636B">
        <w:rPr>
          <w:lang w:val="fr-FR"/>
        </w:rPr>
        <w:t>’</w:t>
      </w:r>
      <w:r w:rsidR="003125E7" w:rsidRPr="0063636B">
        <w:rPr>
          <w:lang w:val="fr-FR"/>
        </w:rPr>
        <w:t>Organe subsidiaire chargé du suivi de l</w:t>
      </w:r>
      <w:r w:rsidR="00286D90" w:rsidRPr="0063636B">
        <w:rPr>
          <w:lang w:val="fr-FR"/>
        </w:rPr>
        <w:t>’</w:t>
      </w:r>
      <w:r w:rsidR="003125E7" w:rsidRPr="0063636B">
        <w:rPr>
          <w:lang w:val="fr-FR"/>
        </w:rPr>
        <w:t>article 8 j) et des autres dispositions de la Convention sur la diversité biologique</w:t>
      </w:r>
      <w:r w:rsidR="003125E7" w:rsidRPr="0063636B">
        <w:rPr>
          <w:rStyle w:val="Appelnotedebasdep"/>
          <w:lang w:val="fr-FR"/>
        </w:rPr>
        <w:footnoteReference w:id="1"/>
      </w:r>
      <w:r w:rsidR="003125E7" w:rsidRPr="0063636B">
        <w:rPr>
          <w:lang w:val="fr-FR"/>
        </w:rPr>
        <w:t xml:space="preserve"> relatives aux peuples autochtones et communautés locales a tenu un dialogue approfondi sur le thème</w:t>
      </w:r>
      <w:r w:rsidR="00366CA1" w:rsidRPr="0063636B">
        <w:rPr>
          <w:lang w:val="fr-FR"/>
        </w:rPr>
        <w:t> :</w:t>
      </w:r>
      <w:r w:rsidR="003125E7" w:rsidRPr="0063636B">
        <w:rPr>
          <w:lang w:val="fr-FR"/>
        </w:rPr>
        <w:t xml:space="preserve"> « Stratégies de mobilisation des ressources pour assurer la disponibilité et l</w:t>
      </w:r>
      <w:r w:rsidR="00286D90" w:rsidRPr="0063636B">
        <w:rPr>
          <w:lang w:val="fr-FR"/>
        </w:rPr>
        <w:t>’</w:t>
      </w:r>
      <w:r w:rsidR="003125E7" w:rsidRPr="0063636B">
        <w:rPr>
          <w:lang w:val="fr-FR"/>
        </w:rPr>
        <w:t>accessibilité des ressources financières et des financements, ainsi que d</w:t>
      </w:r>
      <w:r w:rsidR="00286D90" w:rsidRPr="0063636B">
        <w:rPr>
          <w:lang w:val="fr-FR"/>
        </w:rPr>
        <w:t>’</w:t>
      </w:r>
      <w:r w:rsidR="003125E7" w:rsidRPr="0063636B">
        <w:rPr>
          <w:lang w:val="fr-FR"/>
        </w:rPr>
        <w:t xml:space="preserve">autres moyens de mise en œuvre, notamment le </w:t>
      </w:r>
      <w:r w:rsidR="003125E7" w:rsidRPr="0063636B">
        <w:rPr>
          <w:lang w:val="fr-FR"/>
        </w:rPr>
        <w:lastRenderedPageBreak/>
        <w:t>renforcement des capacités, le développement et l</w:t>
      </w:r>
      <w:r w:rsidR="00286D90" w:rsidRPr="0063636B">
        <w:rPr>
          <w:lang w:val="fr-FR"/>
        </w:rPr>
        <w:t>’</w:t>
      </w:r>
      <w:r w:rsidR="003125E7" w:rsidRPr="0063636B">
        <w:rPr>
          <w:lang w:val="fr-FR"/>
        </w:rPr>
        <w:t>appui technique en faveur des peuples autochtones et communautés locales, y compris les femmes et les jeunes, afin de favoriser la pleine mise en œuvre du Cadre mondial de la biodiversité de Kunming-Montréal</w:t>
      </w:r>
      <w:r w:rsidR="009054B7" w:rsidRPr="0063636B">
        <w:rPr>
          <w:lang w:val="fr-FR"/>
        </w:rPr>
        <w:t> »</w:t>
      </w:r>
      <w:r w:rsidR="003125E7" w:rsidRPr="0063636B">
        <w:rPr>
          <w:rStyle w:val="Appelnotedebasdep"/>
          <w:lang w:val="fr-FR"/>
        </w:rPr>
        <w:footnoteReference w:id="2"/>
      </w:r>
      <w:r w:rsidR="00286D90" w:rsidRPr="0063636B">
        <w:rPr>
          <w:lang w:val="fr-FR"/>
        </w:rPr>
        <w:t>,</w:t>
      </w:r>
    </w:p>
    <w:p w14:paraId="2B2B71BF" w14:textId="7D67D0E8" w:rsidR="00AC5976" w:rsidRPr="0063636B" w:rsidRDefault="00AC5976" w:rsidP="001857CD">
      <w:pPr>
        <w:pStyle w:val="CBDDesicionText"/>
        <w:tabs>
          <w:tab w:val="clear" w:pos="567"/>
        </w:tabs>
        <w:ind w:left="1134" w:firstLine="0"/>
        <w:rPr>
          <w:lang w:val="fr-FR"/>
        </w:rPr>
      </w:pPr>
      <w:r w:rsidRPr="0063636B">
        <w:rPr>
          <w:i/>
          <w:iCs/>
          <w:lang w:val="fr-FR"/>
        </w:rPr>
        <w:tab/>
      </w:r>
      <w:r w:rsidR="003125E7" w:rsidRPr="0063636B">
        <w:rPr>
          <w:i/>
          <w:iCs/>
          <w:lang w:val="fr-FR"/>
        </w:rPr>
        <w:t>Notant également</w:t>
      </w:r>
      <w:r w:rsidR="003125E7" w:rsidRPr="0063636B">
        <w:rPr>
          <w:lang w:val="fr-FR"/>
        </w:rPr>
        <w:t xml:space="preserve"> que l</w:t>
      </w:r>
      <w:r w:rsidR="00286D90" w:rsidRPr="0063636B">
        <w:rPr>
          <w:lang w:val="fr-FR"/>
        </w:rPr>
        <w:t>’</w:t>
      </w:r>
      <w:r w:rsidR="003125E7" w:rsidRPr="0063636B">
        <w:rPr>
          <w:lang w:val="fr-FR"/>
        </w:rPr>
        <w:t>élément 8 du programme de travail sur l</w:t>
      </w:r>
      <w:r w:rsidR="00286D90" w:rsidRPr="0063636B">
        <w:rPr>
          <w:lang w:val="fr-FR"/>
        </w:rPr>
        <w:t>’</w:t>
      </w:r>
      <w:r w:rsidR="003125E7" w:rsidRPr="0063636B">
        <w:rPr>
          <w:lang w:val="fr-FR"/>
        </w:rPr>
        <w:t>article 8 j) et les autres dispositions de la Convention sur la diversité biologique relatives aux peuples autochtones et communautés locales à l</w:t>
      </w:r>
      <w:r w:rsidR="00286D90" w:rsidRPr="0063636B">
        <w:rPr>
          <w:lang w:val="fr-FR"/>
        </w:rPr>
        <w:t>’</w:t>
      </w:r>
      <w:r w:rsidR="003125E7" w:rsidRPr="0063636B">
        <w:rPr>
          <w:lang w:val="fr-FR"/>
        </w:rPr>
        <w:t>horizon 2030</w:t>
      </w:r>
      <w:r w:rsidR="003125E7" w:rsidRPr="0063636B">
        <w:rPr>
          <w:rStyle w:val="Appelnotedebasdep"/>
          <w:lang w:val="fr-FR"/>
        </w:rPr>
        <w:footnoteReference w:id="3"/>
      </w:r>
      <w:r w:rsidR="003125E7" w:rsidRPr="0063636B">
        <w:rPr>
          <w:lang w:val="fr-FR"/>
        </w:rPr>
        <w:t xml:space="preserve"> vise à promouvoir la mise en œuvre des cibles pertinentes du Cadre, en particulier en appuyant l</w:t>
      </w:r>
      <w:r w:rsidR="00286D90" w:rsidRPr="0063636B">
        <w:rPr>
          <w:lang w:val="fr-FR"/>
        </w:rPr>
        <w:t>’</w:t>
      </w:r>
      <w:r w:rsidR="003125E7" w:rsidRPr="0063636B">
        <w:rPr>
          <w:lang w:val="fr-FR"/>
        </w:rPr>
        <w:t>accès, y compris l</w:t>
      </w:r>
      <w:r w:rsidR="00286D90" w:rsidRPr="0063636B">
        <w:rPr>
          <w:lang w:val="fr-FR"/>
        </w:rPr>
        <w:t>’</w:t>
      </w:r>
      <w:r w:rsidR="003125E7" w:rsidRPr="0063636B">
        <w:rPr>
          <w:lang w:val="fr-FR"/>
        </w:rPr>
        <w:t>accès direct, des peuples autochtones et communautés locales au financement dans le contexte des politiques, plans, projets, programmes ou systèmes nationaux, selon qu</w:t>
      </w:r>
      <w:r w:rsidR="00286D90" w:rsidRPr="0063636B">
        <w:rPr>
          <w:lang w:val="fr-FR"/>
        </w:rPr>
        <w:t>’</w:t>
      </w:r>
      <w:r w:rsidR="003125E7" w:rsidRPr="0063636B">
        <w:rPr>
          <w:lang w:val="fr-FR"/>
        </w:rPr>
        <w:t>il convient</w:t>
      </w:r>
      <w:r w:rsidR="007E604C" w:rsidRPr="0063636B">
        <w:rPr>
          <w:lang w:val="fr-FR"/>
        </w:rPr>
        <w:t>,</w:t>
      </w:r>
    </w:p>
    <w:p w14:paraId="3CB77452" w14:textId="06114C10" w:rsidR="00AC5976" w:rsidRPr="0063636B" w:rsidRDefault="00AC5976" w:rsidP="001857CD">
      <w:pPr>
        <w:pStyle w:val="CBDDesicionText"/>
        <w:tabs>
          <w:tab w:val="clear" w:pos="567"/>
        </w:tabs>
        <w:ind w:left="1134" w:firstLine="0"/>
        <w:rPr>
          <w:lang w:val="fr-FR"/>
        </w:rPr>
      </w:pPr>
      <w:r w:rsidRPr="0063636B">
        <w:rPr>
          <w:i/>
          <w:iCs/>
          <w:lang w:val="fr-FR"/>
        </w:rPr>
        <w:tab/>
      </w:r>
      <w:r w:rsidR="00235227" w:rsidRPr="0063636B">
        <w:rPr>
          <w:i/>
          <w:iCs/>
          <w:lang w:val="fr-FR"/>
        </w:rPr>
        <w:t>Soulignant</w:t>
      </w:r>
      <w:r w:rsidR="003125E7" w:rsidRPr="0063636B">
        <w:rPr>
          <w:i/>
          <w:iCs/>
          <w:lang w:val="fr-FR"/>
        </w:rPr>
        <w:t xml:space="preserve"> </w:t>
      </w:r>
      <w:r w:rsidR="003125E7" w:rsidRPr="0063636B">
        <w:rPr>
          <w:lang w:val="fr-FR"/>
        </w:rPr>
        <w:t>que la mise en œuvre du programme de travail sur l</w:t>
      </w:r>
      <w:r w:rsidR="00286D90" w:rsidRPr="0063636B">
        <w:rPr>
          <w:lang w:val="fr-FR"/>
        </w:rPr>
        <w:t>’</w:t>
      </w:r>
      <w:r w:rsidR="003125E7" w:rsidRPr="0063636B">
        <w:rPr>
          <w:lang w:val="fr-FR"/>
        </w:rPr>
        <w:t>article 8 j) et les autres dispositions de la Convention relatives aux peuples autochtones et communautés locales devrait suivre</w:t>
      </w:r>
      <w:r w:rsidR="000777B0" w:rsidRPr="0063636B">
        <w:rPr>
          <w:lang w:val="fr-FR"/>
        </w:rPr>
        <w:t xml:space="preserve"> [des approches]</w:t>
      </w:r>
      <w:r w:rsidR="003125E7" w:rsidRPr="0063636B">
        <w:rPr>
          <w:lang w:val="fr-FR"/>
        </w:rPr>
        <w:t xml:space="preserve"> </w:t>
      </w:r>
      <w:r w:rsidR="000777B0" w:rsidRPr="0063636B">
        <w:rPr>
          <w:lang w:val="fr-FR"/>
        </w:rPr>
        <w:t>[</w:t>
      </w:r>
      <w:r w:rsidR="003125E7" w:rsidRPr="0063636B">
        <w:rPr>
          <w:lang w:val="fr-FR"/>
        </w:rPr>
        <w:t>une approche fondée sur les droits de l</w:t>
      </w:r>
      <w:r w:rsidR="00286D90" w:rsidRPr="0063636B">
        <w:rPr>
          <w:lang w:val="fr-FR"/>
        </w:rPr>
        <w:t>’</w:t>
      </w:r>
      <w:r w:rsidR="003125E7" w:rsidRPr="0063636B">
        <w:rPr>
          <w:lang w:val="fr-FR"/>
        </w:rPr>
        <w:t>homme</w:t>
      </w:r>
      <w:r w:rsidR="00235227" w:rsidRPr="0063636B">
        <w:rPr>
          <w:lang w:val="fr-FR"/>
        </w:rPr>
        <w:t>,</w:t>
      </w:r>
      <w:r w:rsidR="00D21BAB" w:rsidRPr="0063636B">
        <w:rPr>
          <w:lang w:val="fr-FR"/>
        </w:rPr>
        <w:t>]</w:t>
      </w:r>
      <w:r w:rsidR="00235227" w:rsidRPr="0063636B">
        <w:rPr>
          <w:lang w:val="fr-FR"/>
        </w:rPr>
        <w:t xml:space="preserve"> </w:t>
      </w:r>
      <w:r w:rsidR="00380456" w:rsidRPr="0063636B">
        <w:rPr>
          <w:lang w:val="fr-FR"/>
        </w:rPr>
        <w:t xml:space="preserve">conformément à </w:t>
      </w:r>
      <w:r w:rsidR="009054B7" w:rsidRPr="0063636B">
        <w:rPr>
          <w:lang w:val="fr-FR"/>
        </w:rPr>
        <w:t xml:space="preserve">la partie C du Cadre </w:t>
      </w:r>
      <w:r w:rsidR="00380456" w:rsidRPr="0063636B">
        <w:rPr>
          <w:lang w:val="fr-FR"/>
        </w:rPr>
        <w:t>[</w:t>
      </w:r>
      <w:r w:rsidR="009054B7" w:rsidRPr="0063636B">
        <w:rPr>
          <w:lang w:val="fr-FR"/>
        </w:rPr>
        <w:t xml:space="preserve">et </w:t>
      </w:r>
      <w:r w:rsidR="004B2A2E" w:rsidRPr="0063636B">
        <w:rPr>
          <w:lang w:val="fr-FR"/>
        </w:rPr>
        <w:t>dans le respect</w:t>
      </w:r>
      <w:r w:rsidR="009054B7" w:rsidRPr="0063636B">
        <w:rPr>
          <w:lang w:val="fr-FR"/>
        </w:rPr>
        <w:t xml:space="preserve"> de</w:t>
      </w:r>
      <w:r w:rsidR="00FD69A8" w:rsidRPr="0063636B">
        <w:rPr>
          <w:lang w:val="fr-FR"/>
        </w:rPr>
        <w:t xml:space="preserve"> la législation </w:t>
      </w:r>
      <w:r w:rsidR="009054B7" w:rsidRPr="0063636B">
        <w:rPr>
          <w:lang w:val="fr-FR"/>
        </w:rPr>
        <w:t>nationale</w:t>
      </w:r>
      <w:r w:rsidR="00FD69A8" w:rsidRPr="0063636B">
        <w:rPr>
          <w:lang w:val="fr-FR"/>
        </w:rPr>
        <w:t>][et des instruments internationaux]</w:t>
      </w:r>
      <w:r w:rsidR="00BA3089" w:rsidRPr="0063636B">
        <w:rPr>
          <w:lang w:val="fr-FR"/>
        </w:rPr>
        <w:t>]</w:t>
      </w:r>
      <w:r w:rsidR="007E604C" w:rsidRPr="0063636B">
        <w:rPr>
          <w:lang w:val="fr-FR"/>
        </w:rPr>
        <w:t>,</w:t>
      </w:r>
    </w:p>
    <w:p w14:paraId="30E616C6" w14:textId="621DC1F1" w:rsidR="00873835" w:rsidRPr="0063636B" w:rsidRDefault="00AC5976" w:rsidP="001857CD">
      <w:pPr>
        <w:pStyle w:val="CBDDesicionText"/>
        <w:tabs>
          <w:tab w:val="clear" w:pos="567"/>
        </w:tabs>
        <w:ind w:left="1134"/>
        <w:rPr>
          <w:rFonts w:asciiTheme="majorBidi" w:eastAsia="Times New Roman" w:hAnsiTheme="majorBidi" w:cstheme="majorBidi"/>
          <w:kern w:val="22"/>
          <w:lang w:val="fr-FR"/>
        </w:rPr>
      </w:pPr>
      <w:r w:rsidRPr="0063636B">
        <w:rPr>
          <w:rFonts w:asciiTheme="majorBidi" w:eastAsia="Times New Roman" w:hAnsiTheme="majorBidi" w:cstheme="majorBidi"/>
          <w:kern w:val="22"/>
          <w:szCs w:val="24"/>
          <w:lang w:val="fr-FR"/>
        </w:rPr>
        <w:t>1.</w:t>
      </w:r>
      <w:r w:rsidRPr="0063636B">
        <w:rPr>
          <w:rFonts w:asciiTheme="majorBidi" w:eastAsia="Times New Roman" w:hAnsiTheme="majorBidi" w:cstheme="majorBidi"/>
          <w:kern w:val="22"/>
          <w:szCs w:val="24"/>
          <w:lang w:val="fr-FR"/>
        </w:rPr>
        <w:tab/>
      </w:r>
      <w:r w:rsidR="009054B7" w:rsidRPr="0063636B">
        <w:rPr>
          <w:rFonts w:asciiTheme="majorBidi" w:eastAsia="Times New Roman" w:hAnsiTheme="majorBidi" w:cstheme="majorBidi"/>
          <w:i/>
          <w:kern w:val="22"/>
          <w:lang w:val="fr-FR"/>
        </w:rPr>
        <w:t>Encourage</w:t>
      </w:r>
      <w:r w:rsidR="003125E7" w:rsidRPr="0063636B">
        <w:rPr>
          <w:rFonts w:asciiTheme="majorBidi" w:eastAsia="Times New Roman" w:hAnsiTheme="majorBidi" w:cstheme="majorBidi"/>
          <w:kern w:val="22"/>
          <w:lang w:val="fr-FR"/>
        </w:rPr>
        <w:t xml:space="preserve"> les Parties et </w:t>
      </w:r>
      <w:r w:rsidR="00873835" w:rsidRPr="0063636B">
        <w:rPr>
          <w:rFonts w:asciiTheme="majorBidi" w:eastAsia="Times New Roman" w:hAnsiTheme="majorBidi" w:cstheme="majorBidi"/>
          <w:kern w:val="22"/>
          <w:lang w:val="fr-FR"/>
        </w:rPr>
        <w:t xml:space="preserve">invite </w:t>
      </w:r>
      <w:r w:rsidR="003125E7" w:rsidRPr="0063636B">
        <w:rPr>
          <w:rFonts w:asciiTheme="majorBidi" w:eastAsia="Times New Roman" w:hAnsiTheme="majorBidi" w:cstheme="majorBidi"/>
          <w:kern w:val="22"/>
          <w:lang w:val="fr-FR"/>
        </w:rPr>
        <w:t>les autres acteurs concernés</w:t>
      </w:r>
      <w:r w:rsidR="00AA4645" w:rsidRPr="0063636B">
        <w:rPr>
          <w:rFonts w:asciiTheme="majorBidi" w:eastAsia="Times New Roman" w:hAnsiTheme="majorBidi" w:cstheme="majorBidi"/>
          <w:kern w:val="22"/>
          <w:lang w:val="fr-FR"/>
        </w:rPr>
        <w:t xml:space="preserve">, </w:t>
      </w:r>
      <w:r w:rsidR="00A72FB0" w:rsidRPr="0063636B">
        <w:rPr>
          <w:rFonts w:asciiTheme="majorBidi" w:eastAsia="Times New Roman" w:hAnsiTheme="majorBidi" w:cstheme="majorBidi"/>
          <w:kern w:val="22"/>
          <w:lang w:val="fr-FR"/>
        </w:rPr>
        <w:t>étant donné l</w:t>
      </w:r>
      <w:r w:rsidR="005D4EEF" w:rsidRPr="0063636B">
        <w:rPr>
          <w:rFonts w:asciiTheme="majorBidi" w:eastAsia="Times New Roman" w:hAnsiTheme="majorBidi" w:cstheme="majorBidi"/>
          <w:kern w:val="22"/>
          <w:lang w:val="fr-FR"/>
        </w:rPr>
        <w:t>es défis particuliers au</w:t>
      </w:r>
      <w:r w:rsidR="00A72FB0" w:rsidRPr="0063636B">
        <w:rPr>
          <w:rFonts w:asciiTheme="majorBidi" w:eastAsia="Times New Roman" w:hAnsiTheme="majorBidi" w:cstheme="majorBidi"/>
          <w:kern w:val="22"/>
          <w:lang w:val="fr-FR"/>
        </w:rPr>
        <w:t>xquels sont confrontés les pays en développement,</w:t>
      </w:r>
      <w:r w:rsidR="003125E7" w:rsidRPr="0063636B">
        <w:rPr>
          <w:rFonts w:asciiTheme="majorBidi" w:eastAsia="Times New Roman" w:hAnsiTheme="majorBidi" w:cstheme="majorBidi"/>
          <w:kern w:val="22"/>
          <w:lang w:val="fr-FR"/>
        </w:rPr>
        <w:t xml:space="preserve"> à tenir compte des résultats du dialogue approfondi tenu à la première réunion de l</w:t>
      </w:r>
      <w:r w:rsidR="00286D90" w:rsidRPr="0063636B">
        <w:rPr>
          <w:rFonts w:asciiTheme="majorBidi" w:eastAsia="Times New Roman" w:hAnsiTheme="majorBidi" w:cstheme="majorBidi"/>
          <w:kern w:val="22"/>
          <w:lang w:val="fr-FR"/>
        </w:rPr>
        <w:t>’</w:t>
      </w:r>
      <w:r w:rsidR="003125E7" w:rsidRPr="0063636B">
        <w:rPr>
          <w:rFonts w:asciiTheme="majorBidi" w:eastAsia="Times New Roman" w:hAnsiTheme="majorBidi" w:cstheme="majorBidi"/>
          <w:kern w:val="22"/>
          <w:lang w:val="fr-FR"/>
        </w:rPr>
        <w:t>Organe subsidiai</w:t>
      </w:r>
      <w:r w:rsidR="006A42F4" w:rsidRPr="0063636B">
        <w:rPr>
          <w:rFonts w:asciiTheme="majorBidi" w:eastAsia="Times New Roman" w:hAnsiTheme="majorBidi" w:cstheme="majorBidi"/>
          <w:kern w:val="22"/>
          <w:lang w:val="fr-FR"/>
        </w:rPr>
        <w:t>re chargé du suivi de l</w:t>
      </w:r>
      <w:r w:rsidR="00286D90" w:rsidRPr="0063636B">
        <w:rPr>
          <w:rFonts w:asciiTheme="majorBidi" w:eastAsia="Times New Roman" w:hAnsiTheme="majorBidi" w:cstheme="majorBidi"/>
          <w:kern w:val="22"/>
          <w:lang w:val="fr-FR"/>
        </w:rPr>
        <w:t>’</w:t>
      </w:r>
      <w:r w:rsidR="006A42F4" w:rsidRPr="0063636B">
        <w:rPr>
          <w:rFonts w:asciiTheme="majorBidi" w:eastAsia="Times New Roman" w:hAnsiTheme="majorBidi" w:cstheme="majorBidi"/>
          <w:kern w:val="22"/>
          <w:lang w:val="fr-FR"/>
        </w:rPr>
        <w:t>article </w:t>
      </w:r>
      <w:r w:rsidR="003125E7" w:rsidRPr="0063636B">
        <w:rPr>
          <w:rFonts w:asciiTheme="majorBidi" w:eastAsia="Times New Roman" w:hAnsiTheme="majorBidi" w:cstheme="majorBidi"/>
          <w:kern w:val="22"/>
          <w:lang w:val="fr-FR"/>
        </w:rPr>
        <w:t>8</w:t>
      </w:r>
      <w:r w:rsidR="00122B0E" w:rsidRPr="0063636B">
        <w:rPr>
          <w:rFonts w:asciiTheme="majorBidi" w:eastAsia="Times New Roman" w:hAnsiTheme="majorBidi" w:cstheme="majorBidi"/>
          <w:kern w:val="22"/>
          <w:lang w:val="fr-FR"/>
        </w:rPr>
        <w:t> </w:t>
      </w:r>
      <w:r w:rsidR="003125E7" w:rsidRPr="0063636B">
        <w:rPr>
          <w:rFonts w:asciiTheme="majorBidi" w:eastAsia="Times New Roman" w:hAnsiTheme="majorBidi" w:cstheme="majorBidi"/>
          <w:kern w:val="22"/>
          <w:lang w:val="fr-FR"/>
        </w:rPr>
        <w:t>j) et des autres dispositions de la Convention sur la diversité biologique relatives aux peuples autochtones et communautés locales</w:t>
      </w:r>
      <w:r w:rsidR="006A42F4" w:rsidRPr="0063636B">
        <w:rPr>
          <w:rFonts w:asciiTheme="majorBidi" w:eastAsia="Times New Roman" w:hAnsiTheme="majorBidi" w:cstheme="majorBidi"/>
          <w:kern w:val="22"/>
          <w:lang w:val="fr-FR"/>
        </w:rPr>
        <w:t>, à savoir</w:t>
      </w:r>
      <w:r w:rsidR="00873835" w:rsidRPr="0063636B">
        <w:rPr>
          <w:rFonts w:asciiTheme="majorBidi" w:eastAsia="Times New Roman" w:hAnsiTheme="majorBidi" w:cstheme="majorBidi"/>
          <w:kern w:val="22"/>
          <w:lang w:val="fr-FR"/>
        </w:rPr>
        <w:t> :</w:t>
      </w:r>
    </w:p>
    <w:p w14:paraId="622127B0" w14:textId="1C0B8CF8" w:rsidR="00D24A3A" w:rsidRPr="0063636B" w:rsidRDefault="00873835" w:rsidP="001857CD">
      <w:pPr>
        <w:pStyle w:val="CBDDesicionText"/>
        <w:tabs>
          <w:tab w:val="clear" w:pos="567"/>
        </w:tabs>
        <w:ind w:left="1134"/>
        <w:rPr>
          <w:rFonts w:asciiTheme="majorBidi" w:eastAsia="Times New Roman" w:hAnsiTheme="majorBidi" w:cstheme="majorBidi"/>
          <w:kern w:val="22"/>
          <w:lang w:val="fr-FR"/>
        </w:rPr>
      </w:pPr>
      <w:r w:rsidRPr="0063636B">
        <w:rPr>
          <w:rFonts w:asciiTheme="majorBidi" w:eastAsia="Times New Roman" w:hAnsiTheme="majorBidi" w:cstheme="majorBidi"/>
          <w:kern w:val="22"/>
          <w:lang w:val="fr-FR"/>
        </w:rPr>
        <w:t>a)</w:t>
      </w:r>
      <w:r w:rsidRPr="0063636B">
        <w:rPr>
          <w:rFonts w:asciiTheme="majorBidi" w:eastAsia="Times New Roman" w:hAnsiTheme="majorBidi" w:cstheme="majorBidi"/>
          <w:kern w:val="22"/>
          <w:lang w:val="fr-FR"/>
        </w:rPr>
        <w:tab/>
      </w:r>
      <w:r w:rsidR="009222A1" w:rsidRPr="0063636B">
        <w:rPr>
          <w:rFonts w:asciiTheme="majorBidi" w:eastAsia="Times New Roman" w:hAnsiTheme="majorBidi" w:cstheme="majorBidi"/>
          <w:kern w:val="22"/>
          <w:lang w:val="fr-FR"/>
        </w:rPr>
        <w:t>Envisager de créer ou de renforcer,</w:t>
      </w:r>
      <w:r w:rsidRPr="0063636B">
        <w:rPr>
          <w:rFonts w:asciiTheme="majorBidi" w:eastAsia="Times New Roman" w:hAnsiTheme="majorBidi" w:cstheme="majorBidi"/>
          <w:kern w:val="22"/>
          <w:lang w:val="fr-FR"/>
        </w:rPr>
        <w:t xml:space="preserve"> </w:t>
      </w:r>
      <w:r w:rsidR="003125E7" w:rsidRPr="0063636B">
        <w:rPr>
          <w:rFonts w:asciiTheme="majorBidi" w:eastAsia="Times New Roman" w:hAnsiTheme="majorBidi" w:cstheme="majorBidi"/>
          <w:kern w:val="22"/>
          <w:lang w:val="fr-FR"/>
        </w:rPr>
        <w:t>conformément à l</w:t>
      </w:r>
      <w:r w:rsidR="00286D90" w:rsidRPr="0063636B">
        <w:rPr>
          <w:rFonts w:asciiTheme="majorBidi" w:eastAsia="Times New Roman" w:hAnsiTheme="majorBidi" w:cstheme="majorBidi"/>
          <w:kern w:val="22"/>
          <w:lang w:val="fr-FR"/>
        </w:rPr>
        <w:t>’</w:t>
      </w:r>
      <w:r w:rsidR="003125E7" w:rsidRPr="0063636B">
        <w:rPr>
          <w:rFonts w:asciiTheme="majorBidi" w:eastAsia="Times New Roman" w:hAnsiTheme="majorBidi" w:cstheme="majorBidi"/>
          <w:kern w:val="22"/>
          <w:lang w:val="fr-FR"/>
        </w:rPr>
        <w:t>élément 8 du programme de travail sur l</w:t>
      </w:r>
      <w:r w:rsidR="00286D90" w:rsidRPr="0063636B">
        <w:rPr>
          <w:rFonts w:asciiTheme="majorBidi" w:eastAsia="Times New Roman" w:hAnsiTheme="majorBidi" w:cstheme="majorBidi"/>
          <w:kern w:val="22"/>
          <w:lang w:val="fr-FR"/>
        </w:rPr>
        <w:t>’</w:t>
      </w:r>
      <w:r w:rsidR="003125E7" w:rsidRPr="0063636B">
        <w:rPr>
          <w:rFonts w:asciiTheme="majorBidi" w:eastAsia="Times New Roman" w:hAnsiTheme="majorBidi" w:cstheme="majorBidi"/>
          <w:kern w:val="22"/>
          <w:lang w:val="fr-FR"/>
        </w:rPr>
        <w:t>article 8 j) et les autres dispositions de la Convention</w:t>
      </w:r>
      <w:r w:rsidRPr="0063636B">
        <w:rPr>
          <w:rFonts w:asciiTheme="majorBidi" w:eastAsia="Times New Roman" w:hAnsiTheme="majorBidi" w:cstheme="majorBidi"/>
          <w:kern w:val="22"/>
          <w:lang w:val="fr-FR"/>
        </w:rPr>
        <w:t xml:space="preserve"> sur la diversité biologique </w:t>
      </w:r>
      <w:r w:rsidR="003125E7" w:rsidRPr="0063636B">
        <w:rPr>
          <w:rFonts w:asciiTheme="majorBidi" w:eastAsia="Times New Roman" w:hAnsiTheme="majorBidi" w:cstheme="majorBidi"/>
          <w:kern w:val="22"/>
          <w:lang w:val="fr-FR"/>
        </w:rPr>
        <w:t>relatives aux peuples autochtones et communautés locales</w:t>
      </w:r>
      <w:r w:rsidRPr="0063636B">
        <w:rPr>
          <w:rFonts w:asciiTheme="majorBidi" w:eastAsia="Times New Roman" w:hAnsiTheme="majorBidi" w:cstheme="majorBidi"/>
          <w:kern w:val="22"/>
          <w:lang w:val="fr-FR"/>
        </w:rPr>
        <w:t xml:space="preserve"> à l</w:t>
      </w:r>
      <w:r w:rsidR="00286D90" w:rsidRPr="0063636B">
        <w:rPr>
          <w:rFonts w:asciiTheme="majorBidi" w:eastAsia="Times New Roman" w:hAnsiTheme="majorBidi" w:cstheme="majorBidi"/>
          <w:kern w:val="22"/>
          <w:lang w:val="fr-FR"/>
        </w:rPr>
        <w:t>’</w:t>
      </w:r>
      <w:r w:rsidRPr="0063636B">
        <w:rPr>
          <w:rFonts w:asciiTheme="majorBidi" w:eastAsia="Times New Roman" w:hAnsiTheme="majorBidi" w:cstheme="majorBidi"/>
          <w:kern w:val="22"/>
          <w:lang w:val="fr-FR"/>
        </w:rPr>
        <w:t xml:space="preserve">horizon 2030, des mécanismes et des stratégies </w:t>
      </w:r>
      <w:r w:rsidR="003125E7" w:rsidRPr="0063636B">
        <w:rPr>
          <w:rFonts w:asciiTheme="majorBidi" w:eastAsia="Times New Roman" w:hAnsiTheme="majorBidi" w:cstheme="majorBidi"/>
          <w:kern w:val="22"/>
          <w:lang w:val="fr-FR"/>
        </w:rPr>
        <w:t xml:space="preserve">en vue de mobiliser des ressources financières </w:t>
      </w:r>
      <w:r w:rsidRPr="0063636B">
        <w:rPr>
          <w:rFonts w:asciiTheme="majorBidi" w:eastAsia="Times New Roman" w:hAnsiTheme="majorBidi" w:cstheme="majorBidi"/>
          <w:kern w:val="22"/>
          <w:lang w:val="fr-FR"/>
        </w:rPr>
        <w:t>adéquates, prévisibles et facilement accessibles</w:t>
      </w:r>
      <w:r w:rsidR="00C3298B" w:rsidRPr="0063636B">
        <w:rPr>
          <w:rFonts w:asciiTheme="majorBidi" w:eastAsia="Times New Roman" w:hAnsiTheme="majorBidi" w:cstheme="majorBidi"/>
          <w:kern w:val="22"/>
          <w:lang w:val="fr-FR"/>
        </w:rPr>
        <w:t xml:space="preserve"> provenant de toutes sources</w:t>
      </w:r>
      <w:r w:rsidRPr="0063636B">
        <w:rPr>
          <w:rFonts w:asciiTheme="majorBidi" w:eastAsia="Times New Roman" w:hAnsiTheme="majorBidi" w:cstheme="majorBidi"/>
          <w:kern w:val="22"/>
          <w:lang w:val="fr-FR"/>
        </w:rPr>
        <w:t xml:space="preserve"> </w:t>
      </w:r>
      <w:r w:rsidR="003125E7" w:rsidRPr="0063636B">
        <w:rPr>
          <w:rFonts w:asciiTheme="majorBidi" w:eastAsia="Times New Roman" w:hAnsiTheme="majorBidi" w:cstheme="majorBidi"/>
          <w:kern w:val="22"/>
          <w:lang w:val="fr-FR"/>
        </w:rPr>
        <w:t>en faveur des peuples autochtones et communautés locales, y compris les femmes</w:t>
      </w:r>
      <w:r w:rsidR="000254DE" w:rsidRPr="0063636B">
        <w:rPr>
          <w:rFonts w:asciiTheme="majorBidi" w:eastAsia="Times New Roman" w:hAnsiTheme="majorBidi" w:cstheme="majorBidi"/>
          <w:kern w:val="22"/>
          <w:lang w:val="fr-FR"/>
        </w:rPr>
        <w:t>,</w:t>
      </w:r>
      <w:r w:rsidR="00D24A3A" w:rsidRPr="0063636B">
        <w:rPr>
          <w:rFonts w:asciiTheme="majorBidi" w:eastAsia="Times New Roman" w:hAnsiTheme="majorBidi" w:cstheme="majorBidi"/>
          <w:kern w:val="22"/>
          <w:lang w:val="fr-FR"/>
        </w:rPr>
        <w:t xml:space="preserve"> les jeunes</w:t>
      </w:r>
      <w:r w:rsidR="000254DE" w:rsidRPr="0063636B">
        <w:rPr>
          <w:rFonts w:asciiTheme="majorBidi" w:eastAsia="Times New Roman" w:hAnsiTheme="majorBidi" w:cstheme="majorBidi"/>
          <w:kern w:val="22"/>
          <w:lang w:val="fr-FR"/>
        </w:rPr>
        <w:t xml:space="preserve"> et les personnes handicapées</w:t>
      </w:r>
      <w:r w:rsidR="00D24A3A" w:rsidRPr="0063636B">
        <w:rPr>
          <w:rFonts w:asciiTheme="majorBidi" w:eastAsia="Times New Roman" w:hAnsiTheme="majorBidi" w:cstheme="majorBidi"/>
          <w:kern w:val="22"/>
          <w:lang w:val="fr-FR"/>
        </w:rPr>
        <w:t xml:space="preserve"> </w:t>
      </w:r>
      <w:r w:rsidR="00342F29" w:rsidRPr="0063636B">
        <w:rPr>
          <w:rFonts w:asciiTheme="majorBidi" w:eastAsia="Times New Roman" w:hAnsiTheme="majorBidi" w:cstheme="majorBidi"/>
          <w:kern w:val="22"/>
          <w:lang w:val="fr-FR"/>
        </w:rPr>
        <w:t>parmi eux</w:t>
      </w:r>
      <w:r w:rsidR="004C60F7" w:rsidRPr="0063636B">
        <w:rPr>
          <w:rFonts w:asciiTheme="majorBidi" w:eastAsia="Times New Roman" w:hAnsiTheme="majorBidi" w:cstheme="majorBidi"/>
          <w:kern w:val="22"/>
          <w:lang w:val="fr-FR"/>
        </w:rPr>
        <w:t xml:space="preserve"> </w:t>
      </w:r>
      <w:r w:rsidR="004D335D" w:rsidRPr="0063636B">
        <w:rPr>
          <w:rFonts w:asciiTheme="majorBidi" w:eastAsia="Times New Roman" w:hAnsiTheme="majorBidi" w:cstheme="majorBidi"/>
          <w:kern w:val="22"/>
          <w:lang w:val="fr-FR"/>
        </w:rPr>
        <w:t>;</w:t>
      </w:r>
      <w:r w:rsidR="003125E7" w:rsidRPr="0063636B">
        <w:rPr>
          <w:rFonts w:asciiTheme="majorBidi" w:eastAsia="Times New Roman" w:hAnsiTheme="majorBidi" w:cstheme="majorBidi"/>
          <w:kern w:val="22"/>
          <w:lang w:val="fr-FR"/>
        </w:rPr>
        <w:t xml:space="preserve"> </w:t>
      </w:r>
    </w:p>
    <w:p w14:paraId="64F62FA6" w14:textId="2E328481" w:rsidR="00AC5976" w:rsidRPr="0063636B" w:rsidRDefault="00D24A3A" w:rsidP="001857CD">
      <w:pPr>
        <w:pStyle w:val="CBDDesicionText"/>
        <w:tabs>
          <w:tab w:val="clear" w:pos="567"/>
        </w:tabs>
        <w:ind w:left="1134"/>
        <w:rPr>
          <w:rFonts w:asciiTheme="majorBidi" w:eastAsia="Times New Roman" w:hAnsiTheme="majorBidi" w:cstheme="majorBidi"/>
          <w:kern w:val="22"/>
          <w:szCs w:val="24"/>
          <w:lang w:val="fr-FR"/>
        </w:rPr>
      </w:pPr>
      <w:r w:rsidRPr="0063636B">
        <w:rPr>
          <w:rFonts w:asciiTheme="majorBidi" w:eastAsia="Times New Roman" w:hAnsiTheme="majorBidi" w:cstheme="majorBidi"/>
          <w:kern w:val="22"/>
          <w:lang w:val="fr-FR"/>
        </w:rPr>
        <w:t>b)</w:t>
      </w:r>
      <w:r w:rsidRPr="0063636B">
        <w:rPr>
          <w:rFonts w:asciiTheme="majorBidi" w:eastAsia="Times New Roman" w:hAnsiTheme="majorBidi" w:cstheme="majorBidi"/>
          <w:kern w:val="22"/>
          <w:lang w:val="fr-FR"/>
        </w:rPr>
        <w:tab/>
      </w:r>
      <w:r w:rsidR="004F34CF" w:rsidRPr="0063636B">
        <w:rPr>
          <w:rFonts w:asciiTheme="majorBidi" w:eastAsia="Times New Roman" w:hAnsiTheme="majorBidi" w:cstheme="majorBidi"/>
          <w:kern w:val="22"/>
          <w:lang w:val="fr-FR"/>
        </w:rPr>
        <w:t>Appuye</w:t>
      </w:r>
      <w:r w:rsidRPr="0063636B">
        <w:rPr>
          <w:rFonts w:asciiTheme="majorBidi" w:eastAsia="Times New Roman" w:hAnsiTheme="majorBidi" w:cstheme="majorBidi"/>
          <w:kern w:val="22"/>
          <w:lang w:val="fr-FR"/>
        </w:rPr>
        <w:t xml:space="preserve">r et renforcer les priorités autodéterminées des peuples autochtones et communautés locales, </w:t>
      </w:r>
      <w:r w:rsidR="003125E7" w:rsidRPr="0063636B">
        <w:rPr>
          <w:rFonts w:asciiTheme="majorBidi" w:eastAsia="Times New Roman" w:hAnsiTheme="majorBidi" w:cstheme="majorBidi"/>
          <w:kern w:val="22"/>
          <w:lang w:val="fr-FR"/>
        </w:rPr>
        <w:t xml:space="preserve">recenser les lacunes, promouvoir les bonnes pratiques et </w:t>
      </w:r>
      <w:r w:rsidR="004F34CF" w:rsidRPr="0063636B">
        <w:rPr>
          <w:rFonts w:asciiTheme="majorBidi" w:eastAsia="Times New Roman" w:hAnsiTheme="majorBidi" w:cstheme="majorBidi"/>
          <w:kern w:val="22"/>
          <w:lang w:val="fr-FR"/>
        </w:rPr>
        <w:t>étudi</w:t>
      </w:r>
      <w:r w:rsidR="003125E7" w:rsidRPr="0063636B">
        <w:rPr>
          <w:rFonts w:asciiTheme="majorBidi" w:eastAsia="Times New Roman" w:hAnsiTheme="majorBidi" w:cstheme="majorBidi"/>
          <w:kern w:val="22"/>
          <w:lang w:val="fr-FR"/>
        </w:rPr>
        <w:t xml:space="preserve">er </w:t>
      </w:r>
      <w:r w:rsidR="004F34CF" w:rsidRPr="0063636B">
        <w:rPr>
          <w:rFonts w:asciiTheme="majorBidi" w:eastAsia="Times New Roman" w:hAnsiTheme="majorBidi" w:cstheme="majorBidi"/>
          <w:kern w:val="22"/>
          <w:lang w:val="fr-FR"/>
        </w:rPr>
        <w:t>plus avant</w:t>
      </w:r>
      <w:r w:rsidR="003125E7" w:rsidRPr="0063636B">
        <w:rPr>
          <w:rFonts w:asciiTheme="majorBidi" w:eastAsia="Times New Roman" w:hAnsiTheme="majorBidi" w:cstheme="majorBidi"/>
          <w:kern w:val="22"/>
          <w:lang w:val="fr-FR"/>
        </w:rPr>
        <w:t xml:space="preserve"> les possibilités d</w:t>
      </w:r>
      <w:r w:rsidR="00286D90" w:rsidRPr="0063636B">
        <w:rPr>
          <w:rFonts w:asciiTheme="majorBidi" w:eastAsia="Times New Roman" w:hAnsiTheme="majorBidi" w:cstheme="majorBidi"/>
          <w:kern w:val="22"/>
          <w:lang w:val="fr-FR"/>
        </w:rPr>
        <w:t>’</w:t>
      </w:r>
      <w:r w:rsidR="00FE6E10" w:rsidRPr="0063636B">
        <w:rPr>
          <w:rFonts w:asciiTheme="majorBidi" w:eastAsia="Times New Roman" w:hAnsiTheme="majorBidi" w:cstheme="majorBidi"/>
          <w:kern w:val="22"/>
          <w:lang w:val="fr-FR"/>
        </w:rPr>
        <w:t>améliorer</w:t>
      </w:r>
      <w:r w:rsidR="003125E7" w:rsidRPr="0063636B">
        <w:rPr>
          <w:rFonts w:asciiTheme="majorBidi" w:eastAsia="Times New Roman" w:hAnsiTheme="majorBidi" w:cstheme="majorBidi"/>
          <w:kern w:val="22"/>
          <w:lang w:val="fr-FR"/>
        </w:rPr>
        <w:t xml:space="preserve"> </w:t>
      </w:r>
      <w:r w:rsidR="00FE6E10" w:rsidRPr="0063636B">
        <w:rPr>
          <w:rFonts w:asciiTheme="majorBidi" w:eastAsia="Times New Roman" w:hAnsiTheme="majorBidi" w:cstheme="majorBidi"/>
          <w:kern w:val="22"/>
          <w:lang w:val="fr-FR"/>
        </w:rPr>
        <w:t>l</w:t>
      </w:r>
      <w:r w:rsidR="003125E7" w:rsidRPr="0063636B">
        <w:rPr>
          <w:rFonts w:asciiTheme="majorBidi" w:eastAsia="Times New Roman" w:hAnsiTheme="majorBidi" w:cstheme="majorBidi"/>
          <w:kern w:val="22"/>
          <w:lang w:val="fr-FR"/>
        </w:rPr>
        <w:t>es politiques, mécanismes et</w:t>
      </w:r>
      <w:r w:rsidR="00FE6E10" w:rsidRPr="0063636B">
        <w:rPr>
          <w:rFonts w:asciiTheme="majorBidi" w:eastAsia="Times New Roman" w:hAnsiTheme="majorBidi" w:cstheme="majorBidi"/>
          <w:kern w:val="22"/>
          <w:lang w:val="fr-FR"/>
        </w:rPr>
        <w:t xml:space="preserve"> </w:t>
      </w:r>
      <w:r w:rsidR="003125E7" w:rsidRPr="0063636B">
        <w:rPr>
          <w:rFonts w:asciiTheme="majorBidi" w:eastAsia="Times New Roman" w:hAnsiTheme="majorBidi" w:cstheme="majorBidi"/>
          <w:kern w:val="22"/>
          <w:lang w:val="fr-FR"/>
        </w:rPr>
        <w:t>autres initiatives et mesures approprié</w:t>
      </w:r>
      <w:r w:rsidR="00B616B7" w:rsidRPr="0063636B">
        <w:rPr>
          <w:rFonts w:asciiTheme="majorBidi" w:eastAsia="Times New Roman" w:hAnsiTheme="majorBidi" w:cstheme="majorBidi"/>
          <w:kern w:val="22"/>
          <w:lang w:val="fr-FR"/>
        </w:rPr>
        <w:t>e</w:t>
      </w:r>
      <w:r w:rsidR="003125E7" w:rsidRPr="0063636B">
        <w:rPr>
          <w:rFonts w:asciiTheme="majorBidi" w:eastAsia="Times New Roman" w:hAnsiTheme="majorBidi" w:cstheme="majorBidi"/>
          <w:kern w:val="22"/>
          <w:lang w:val="fr-FR"/>
        </w:rPr>
        <w:t>s</w:t>
      </w:r>
      <w:r w:rsidR="00B60C2B" w:rsidRPr="0063636B">
        <w:rPr>
          <w:rFonts w:asciiTheme="majorBidi" w:eastAsia="Times New Roman" w:hAnsiTheme="majorBidi" w:cstheme="majorBidi"/>
          <w:kern w:val="22"/>
          <w:lang w:val="fr-FR"/>
        </w:rPr>
        <w:t xml:space="preserve"> ou </w:t>
      </w:r>
      <w:r w:rsidR="00FE6E10" w:rsidRPr="0063636B">
        <w:rPr>
          <w:rFonts w:asciiTheme="majorBidi" w:eastAsia="Times New Roman" w:hAnsiTheme="majorBidi" w:cstheme="majorBidi"/>
          <w:kern w:val="22"/>
          <w:lang w:val="fr-FR"/>
        </w:rPr>
        <w:t>d’en élaborer</w:t>
      </w:r>
      <w:r w:rsidR="003125E7" w:rsidRPr="0063636B">
        <w:rPr>
          <w:rFonts w:asciiTheme="majorBidi" w:eastAsia="Times New Roman" w:hAnsiTheme="majorBidi" w:cstheme="majorBidi"/>
          <w:kern w:val="22"/>
          <w:lang w:val="fr-FR"/>
        </w:rPr>
        <w:t xml:space="preserve"> </w:t>
      </w:r>
      <w:r w:rsidR="00FE6E10" w:rsidRPr="0063636B">
        <w:rPr>
          <w:rFonts w:asciiTheme="majorBidi" w:eastAsia="Times New Roman" w:hAnsiTheme="majorBidi" w:cstheme="majorBidi"/>
          <w:kern w:val="22"/>
          <w:lang w:val="fr-FR"/>
        </w:rPr>
        <w:t>en vue</w:t>
      </w:r>
      <w:r w:rsidR="003125E7" w:rsidRPr="0063636B">
        <w:rPr>
          <w:rFonts w:asciiTheme="majorBidi" w:eastAsia="Times New Roman" w:hAnsiTheme="majorBidi" w:cstheme="majorBidi"/>
          <w:kern w:val="22"/>
          <w:lang w:val="fr-FR"/>
        </w:rPr>
        <w:t xml:space="preserve"> </w:t>
      </w:r>
      <w:r w:rsidRPr="0063636B">
        <w:rPr>
          <w:rFonts w:asciiTheme="majorBidi" w:eastAsia="Times New Roman" w:hAnsiTheme="majorBidi" w:cstheme="majorBidi"/>
          <w:kern w:val="22"/>
          <w:lang w:val="fr-FR"/>
        </w:rPr>
        <w:t>d</w:t>
      </w:r>
      <w:r w:rsidR="00286D90" w:rsidRPr="0063636B">
        <w:rPr>
          <w:rFonts w:asciiTheme="majorBidi" w:eastAsia="Times New Roman" w:hAnsiTheme="majorBidi" w:cstheme="majorBidi"/>
          <w:kern w:val="22"/>
          <w:lang w:val="fr-FR"/>
        </w:rPr>
        <w:t>’</w:t>
      </w:r>
      <w:r w:rsidRPr="0063636B">
        <w:rPr>
          <w:rFonts w:asciiTheme="majorBidi" w:eastAsia="Times New Roman" w:hAnsiTheme="majorBidi" w:cstheme="majorBidi"/>
          <w:kern w:val="22"/>
          <w:lang w:val="fr-FR"/>
        </w:rPr>
        <w:t xml:space="preserve">atteindre </w:t>
      </w:r>
      <w:r w:rsidR="00FE6E10" w:rsidRPr="0063636B">
        <w:rPr>
          <w:rFonts w:asciiTheme="majorBidi" w:eastAsia="Times New Roman" w:hAnsiTheme="majorBidi" w:cstheme="majorBidi"/>
          <w:kern w:val="22"/>
          <w:lang w:val="fr-FR"/>
        </w:rPr>
        <w:t>l</w:t>
      </w:r>
      <w:r w:rsidRPr="0063636B">
        <w:rPr>
          <w:rFonts w:asciiTheme="majorBidi" w:eastAsia="Times New Roman" w:hAnsiTheme="majorBidi" w:cstheme="majorBidi"/>
          <w:kern w:val="22"/>
          <w:lang w:val="fr-FR"/>
        </w:rPr>
        <w:t>es cibles du Cadre</w:t>
      </w:r>
      <w:r w:rsidR="004C60F7" w:rsidRPr="0063636B">
        <w:rPr>
          <w:rFonts w:asciiTheme="majorBidi" w:eastAsia="Times New Roman" w:hAnsiTheme="majorBidi" w:cstheme="majorBidi"/>
          <w:kern w:val="22"/>
          <w:lang w:val="fr-FR"/>
        </w:rPr>
        <w:t xml:space="preserve"> </w:t>
      </w:r>
      <w:r w:rsidR="00244C3B" w:rsidRPr="0063636B">
        <w:rPr>
          <w:rFonts w:cs="Angsana New"/>
          <w:lang w:val="fr-FR"/>
        </w:rPr>
        <w:t>;</w:t>
      </w:r>
    </w:p>
    <w:p w14:paraId="19536A09" w14:textId="2790D147" w:rsidR="00244C3B" w:rsidRPr="0063636B" w:rsidRDefault="00AC5976" w:rsidP="001857CD">
      <w:pPr>
        <w:pStyle w:val="CBDDesicionText"/>
        <w:tabs>
          <w:tab w:val="clear" w:pos="567"/>
        </w:tabs>
        <w:ind w:left="1134"/>
        <w:rPr>
          <w:iCs/>
          <w:lang w:val="fr-FR"/>
        </w:rPr>
      </w:pPr>
      <w:r w:rsidRPr="0063636B">
        <w:rPr>
          <w:lang w:val="fr-FR"/>
        </w:rPr>
        <w:t>2.</w:t>
      </w:r>
      <w:r w:rsidRPr="0063636B">
        <w:rPr>
          <w:lang w:val="fr-FR"/>
        </w:rPr>
        <w:tab/>
      </w:r>
      <w:r w:rsidR="00376368" w:rsidRPr="0063636B">
        <w:rPr>
          <w:i/>
          <w:iCs/>
          <w:lang w:val="fr-FR"/>
        </w:rPr>
        <w:t>Invit</w:t>
      </w:r>
      <w:r w:rsidR="0032150C" w:rsidRPr="0063636B">
        <w:rPr>
          <w:i/>
          <w:iCs/>
          <w:lang w:val="fr-FR"/>
        </w:rPr>
        <w:t>e</w:t>
      </w:r>
      <w:r w:rsidR="0032150C" w:rsidRPr="0063636B">
        <w:rPr>
          <w:iCs/>
          <w:lang w:val="fr-FR"/>
        </w:rPr>
        <w:t xml:space="preserve"> le</w:t>
      </w:r>
      <w:r w:rsidR="00376368" w:rsidRPr="0063636B">
        <w:rPr>
          <w:iCs/>
          <w:lang w:val="fr-FR"/>
        </w:rPr>
        <w:t xml:space="preserve">s bailleurs de </w:t>
      </w:r>
      <w:r w:rsidR="00824B68" w:rsidRPr="0063636B">
        <w:rPr>
          <w:iCs/>
          <w:lang w:val="fr-FR"/>
        </w:rPr>
        <w:t>fonds</w:t>
      </w:r>
      <w:r w:rsidR="0032150C" w:rsidRPr="0063636B">
        <w:rPr>
          <w:iCs/>
          <w:lang w:val="fr-FR"/>
        </w:rPr>
        <w:t xml:space="preserve"> et </w:t>
      </w:r>
      <w:r w:rsidR="00376368" w:rsidRPr="0063636B">
        <w:rPr>
          <w:iCs/>
          <w:lang w:val="fr-FR"/>
        </w:rPr>
        <w:t xml:space="preserve">les </w:t>
      </w:r>
      <w:r w:rsidR="006C53A4" w:rsidRPr="0063636B">
        <w:rPr>
          <w:iCs/>
          <w:lang w:val="fr-FR"/>
        </w:rPr>
        <w:t>initiative</w:t>
      </w:r>
      <w:r w:rsidR="0032150C" w:rsidRPr="0063636B">
        <w:rPr>
          <w:iCs/>
          <w:lang w:val="fr-FR"/>
        </w:rPr>
        <w:t>s de financement</w:t>
      </w:r>
      <w:r w:rsidR="004E4BB9" w:rsidRPr="0063636B">
        <w:rPr>
          <w:iCs/>
          <w:lang w:val="fr-FR"/>
        </w:rPr>
        <w:t xml:space="preserve"> à</w:t>
      </w:r>
      <w:r w:rsidR="0032150C" w:rsidRPr="0063636B">
        <w:rPr>
          <w:iCs/>
          <w:lang w:val="fr-FR"/>
        </w:rPr>
        <w:t> :</w:t>
      </w:r>
    </w:p>
    <w:p w14:paraId="5CDA7AC8" w14:textId="022BB90D" w:rsidR="0032150C" w:rsidRPr="0063636B" w:rsidRDefault="0032150C" w:rsidP="001857CD">
      <w:pPr>
        <w:pStyle w:val="CBDDesicionText"/>
        <w:tabs>
          <w:tab w:val="clear" w:pos="567"/>
        </w:tabs>
        <w:ind w:left="1134"/>
        <w:rPr>
          <w:iCs/>
          <w:lang w:val="fr-FR"/>
        </w:rPr>
      </w:pPr>
      <w:r w:rsidRPr="0063636B">
        <w:rPr>
          <w:iCs/>
          <w:lang w:val="fr-FR"/>
        </w:rPr>
        <w:t>a)</w:t>
      </w:r>
      <w:r w:rsidRPr="0063636B">
        <w:rPr>
          <w:iCs/>
          <w:lang w:val="fr-FR"/>
        </w:rPr>
        <w:tab/>
      </w:r>
      <w:r w:rsidR="00027D8D" w:rsidRPr="0063636B">
        <w:rPr>
          <w:iCs/>
          <w:lang w:val="fr-FR"/>
        </w:rPr>
        <w:t>Souteni</w:t>
      </w:r>
      <w:r w:rsidR="00824B68" w:rsidRPr="0063636B">
        <w:rPr>
          <w:iCs/>
          <w:lang w:val="fr-FR"/>
        </w:rPr>
        <w:t>r</w:t>
      </w:r>
      <w:r w:rsidRPr="0063636B">
        <w:rPr>
          <w:iCs/>
          <w:lang w:val="fr-FR"/>
        </w:rPr>
        <w:t xml:space="preserve"> l</w:t>
      </w:r>
      <w:r w:rsidR="00BB4854" w:rsidRPr="0063636B">
        <w:rPr>
          <w:iCs/>
          <w:lang w:val="fr-FR"/>
        </w:rPr>
        <w:t>e recensement</w:t>
      </w:r>
      <w:r w:rsidRPr="0063636B">
        <w:rPr>
          <w:iCs/>
          <w:lang w:val="fr-FR"/>
        </w:rPr>
        <w:t xml:space="preserve"> et la mise en œuvre de solutions de financement qui </w:t>
      </w:r>
      <w:r w:rsidR="00FB6BD8" w:rsidRPr="0063636B">
        <w:rPr>
          <w:iCs/>
          <w:lang w:val="fr-FR"/>
        </w:rPr>
        <w:t>renforc</w:t>
      </w:r>
      <w:r w:rsidR="00342F29" w:rsidRPr="0063636B">
        <w:rPr>
          <w:iCs/>
          <w:lang w:val="fr-FR"/>
        </w:rPr>
        <w:t>ent la</w:t>
      </w:r>
      <w:r w:rsidRPr="0063636B">
        <w:rPr>
          <w:iCs/>
          <w:lang w:val="fr-FR"/>
        </w:rPr>
        <w:t xml:space="preserve"> mobilisation des ressources en </w:t>
      </w:r>
      <w:r w:rsidR="00824B68" w:rsidRPr="0063636B">
        <w:rPr>
          <w:iCs/>
          <w:lang w:val="fr-FR"/>
        </w:rPr>
        <w:t>a</w:t>
      </w:r>
      <w:r w:rsidRPr="0063636B">
        <w:rPr>
          <w:iCs/>
          <w:lang w:val="fr-FR"/>
        </w:rPr>
        <w:t>ppui aux peuples autochtones et communautés locales</w:t>
      </w:r>
      <w:r w:rsidR="004C60F7" w:rsidRPr="0063636B">
        <w:rPr>
          <w:iCs/>
          <w:lang w:val="fr-FR"/>
        </w:rPr>
        <w:t xml:space="preserve"> </w:t>
      </w:r>
      <w:r w:rsidR="004D335D" w:rsidRPr="0063636B">
        <w:rPr>
          <w:iCs/>
          <w:lang w:val="fr-FR"/>
        </w:rPr>
        <w:t>;</w:t>
      </w:r>
    </w:p>
    <w:p w14:paraId="78EA5BDB" w14:textId="0056D439" w:rsidR="0032150C" w:rsidRPr="0063636B" w:rsidRDefault="0032150C" w:rsidP="001857CD">
      <w:pPr>
        <w:pStyle w:val="CBDDesicionText"/>
        <w:tabs>
          <w:tab w:val="clear" w:pos="567"/>
        </w:tabs>
        <w:ind w:left="1134"/>
        <w:rPr>
          <w:iCs/>
          <w:lang w:val="fr-FR"/>
        </w:rPr>
      </w:pPr>
      <w:r w:rsidRPr="0063636B">
        <w:rPr>
          <w:iCs/>
          <w:lang w:val="fr-FR"/>
        </w:rPr>
        <w:t>b)</w:t>
      </w:r>
      <w:r w:rsidRPr="0063636B">
        <w:rPr>
          <w:iCs/>
          <w:lang w:val="fr-FR"/>
        </w:rPr>
        <w:tab/>
      </w:r>
      <w:r w:rsidR="004E4BB9" w:rsidRPr="0063636B">
        <w:rPr>
          <w:iCs/>
          <w:lang w:val="fr-FR"/>
        </w:rPr>
        <w:t>E</w:t>
      </w:r>
      <w:r w:rsidR="00824B68" w:rsidRPr="0063636B">
        <w:rPr>
          <w:iCs/>
          <w:lang w:val="fr-FR"/>
        </w:rPr>
        <w:t xml:space="preserve">nvisager de créer ou </w:t>
      </w:r>
      <w:r w:rsidR="00342F29" w:rsidRPr="0063636B">
        <w:rPr>
          <w:iCs/>
          <w:lang w:val="fr-FR"/>
        </w:rPr>
        <w:t>de renforcer des</w:t>
      </w:r>
      <w:r w:rsidR="00824B68" w:rsidRPr="0063636B">
        <w:rPr>
          <w:iCs/>
          <w:lang w:val="fr-FR"/>
        </w:rPr>
        <w:t xml:space="preserve"> pro</w:t>
      </w:r>
      <w:r w:rsidR="001F6547" w:rsidRPr="0063636B">
        <w:rPr>
          <w:iCs/>
          <w:lang w:val="fr-FR"/>
        </w:rPr>
        <w:t>c</w:t>
      </w:r>
      <w:r w:rsidR="00824B68" w:rsidRPr="0063636B">
        <w:rPr>
          <w:iCs/>
          <w:lang w:val="fr-FR"/>
        </w:rPr>
        <w:t>édures simplifiées et</w:t>
      </w:r>
      <w:r w:rsidR="001F6547" w:rsidRPr="0063636B">
        <w:rPr>
          <w:iCs/>
          <w:lang w:val="fr-FR"/>
        </w:rPr>
        <w:t xml:space="preserve"> </w:t>
      </w:r>
      <w:r w:rsidR="00824B68" w:rsidRPr="0063636B">
        <w:rPr>
          <w:iCs/>
          <w:lang w:val="fr-FR"/>
        </w:rPr>
        <w:t xml:space="preserve">des </w:t>
      </w:r>
      <w:r w:rsidR="001946BD" w:rsidRPr="0063636B">
        <w:rPr>
          <w:iCs/>
          <w:lang w:val="fr-FR"/>
        </w:rPr>
        <w:t>guichets</w:t>
      </w:r>
      <w:r w:rsidR="001F6547" w:rsidRPr="0063636B">
        <w:rPr>
          <w:iCs/>
          <w:lang w:val="fr-FR"/>
        </w:rPr>
        <w:t xml:space="preserve"> de financement dédiées afi</w:t>
      </w:r>
      <w:r w:rsidR="00824B68" w:rsidRPr="0063636B">
        <w:rPr>
          <w:iCs/>
          <w:lang w:val="fr-FR"/>
        </w:rPr>
        <w:t xml:space="preserve">n de faciliter </w:t>
      </w:r>
      <w:r w:rsidR="003D71B4" w:rsidRPr="0063636B">
        <w:rPr>
          <w:iCs/>
          <w:lang w:val="fr-FR"/>
        </w:rPr>
        <w:t xml:space="preserve">un </w:t>
      </w:r>
      <w:r w:rsidR="00824B68" w:rsidRPr="0063636B">
        <w:rPr>
          <w:iCs/>
          <w:lang w:val="fr-FR"/>
        </w:rPr>
        <w:t xml:space="preserve">accès direct </w:t>
      </w:r>
      <w:r w:rsidR="001F6547" w:rsidRPr="0063636B">
        <w:rPr>
          <w:iCs/>
          <w:lang w:val="fr-FR"/>
        </w:rPr>
        <w:t>par les</w:t>
      </w:r>
      <w:r w:rsidR="00824B68" w:rsidRPr="0063636B">
        <w:rPr>
          <w:iCs/>
          <w:lang w:val="fr-FR"/>
        </w:rPr>
        <w:t xml:space="preserve"> peuples autochtones et communautés locales, y compris les femmes</w:t>
      </w:r>
      <w:r w:rsidR="00DC5D0B" w:rsidRPr="0063636B">
        <w:rPr>
          <w:iCs/>
          <w:lang w:val="fr-FR"/>
        </w:rPr>
        <w:t>,</w:t>
      </w:r>
      <w:r w:rsidR="00824B68" w:rsidRPr="0063636B">
        <w:rPr>
          <w:iCs/>
          <w:lang w:val="fr-FR"/>
        </w:rPr>
        <w:t xml:space="preserve"> les jeunes </w:t>
      </w:r>
      <w:r w:rsidR="00DC5D0B" w:rsidRPr="0063636B">
        <w:rPr>
          <w:iCs/>
          <w:lang w:val="fr-FR"/>
        </w:rPr>
        <w:t xml:space="preserve">et les personnes handicapées </w:t>
      </w:r>
      <w:r w:rsidR="00824B68" w:rsidRPr="0063636B">
        <w:rPr>
          <w:iCs/>
          <w:lang w:val="fr-FR"/>
        </w:rPr>
        <w:t xml:space="preserve">parmi eux, </w:t>
      </w:r>
      <w:r w:rsidR="004D335D" w:rsidRPr="0063636B">
        <w:rPr>
          <w:iCs/>
          <w:lang w:val="fr-FR"/>
        </w:rPr>
        <w:t>d’une</w:t>
      </w:r>
      <w:r w:rsidR="00824B68" w:rsidRPr="0063636B">
        <w:rPr>
          <w:iCs/>
          <w:lang w:val="fr-FR"/>
        </w:rPr>
        <w:t xml:space="preserve"> mani</w:t>
      </w:r>
      <w:r w:rsidR="001F6547" w:rsidRPr="0063636B">
        <w:rPr>
          <w:iCs/>
          <w:lang w:val="fr-FR"/>
        </w:rPr>
        <w:t>ère transpa</w:t>
      </w:r>
      <w:r w:rsidR="00824B68" w:rsidRPr="0063636B">
        <w:rPr>
          <w:iCs/>
          <w:lang w:val="fr-FR"/>
        </w:rPr>
        <w:t>rente, juste</w:t>
      </w:r>
      <w:r w:rsidR="004D335D" w:rsidRPr="0063636B">
        <w:rPr>
          <w:iCs/>
          <w:lang w:val="fr-FR"/>
        </w:rPr>
        <w:t>, responsable</w:t>
      </w:r>
      <w:r w:rsidR="00824B68" w:rsidRPr="0063636B">
        <w:rPr>
          <w:iCs/>
          <w:lang w:val="fr-FR"/>
        </w:rPr>
        <w:t xml:space="preserve"> et équitable</w:t>
      </w:r>
      <w:r w:rsidR="00DC5D0B" w:rsidRPr="0063636B">
        <w:rPr>
          <w:iCs/>
          <w:lang w:val="fr-FR"/>
        </w:rPr>
        <w:t xml:space="preserve">, en tenant compte des besoins et des priorités des peuples autochtones et communautés locales, </w:t>
      </w:r>
      <w:r w:rsidR="00FF5C8B" w:rsidRPr="0063636B">
        <w:rPr>
          <w:iCs/>
          <w:lang w:val="fr-FR"/>
        </w:rPr>
        <w:t>conformément aux circonstances</w:t>
      </w:r>
      <w:r w:rsidR="009431F2" w:rsidRPr="0063636B">
        <w:rPr>
          <w:iCs/>
          <w:lang w:val="fr-FR"/>
        </w:rPr>
        <w:t xml:space="preserve"> nationales</w:t>
      </w:r>
      <w:r w:rsidR="00FF5C8B" w:rsidRPr="0063636B">
        <w:rPr>
          <w:iCs/>
          <w:lang w:val="fr-FR"/>
        </w:rPr>
        <w:t xml:space="preserve"> et à la législation nationale</w:t>
      </w:r>
      <w:r w:rsidR="004C60F7" w:rsidRPr="0063636B">
        <w:rPr>
          <w:iCs/>
          <w:lang w:val="fr-FR"/>
        </w:rPr>
        <w:t xml:space="preserve"> </w:t>
      </w:r>
      <w:r w:rsidR="004D335D" w:rsidRPr="0063636B">
        <w:rPr>
          <w:iCs/>
          <w:lang w:val="fr-FR"/>
        </w:rPr>
        <w:t>;</w:t>
      </w:r>
    </w:p>
    <w:p w14:paraId="6E9B946D" w14:textId="4C15CA0C" w:rsidR="00824B68" w:rsidRPr="0063636B" w:rsidRDefault="00824B68" w:rsidP="001857CD">
      <w:pPr>
        <w:pStyle w:val="CBDDesicionText"/>
        <w:tabs>
          <w:tab w:val="clear" w:pos="567"/>
        </w:tabs>
        <w:ind w:left="1134"/>
        <w:rPr>
          <w:lang w:val="fr-FR"/>
        </w:rPr>
      </w:pPr>
      <w:r w:rsidRPr="0063636B">
        <w:rPr>
          <w:iCs/>
          <w:lang w:val="fr-FR"/>
        </w:rPr>
        <w:t>3.</w:t>
      </w:r>
      <w:r w:rsidRPr="0063636B">
        <w:rPr>
          <w:iCs/>
          <w:lang w:val="fr-FR"/>
        </w:rPr>
        <w:tab/>
      </w:r>
      <w:r w:rsidR="001F6547" w:rsidRPr="0063636B">
        <w:rPr>
          <w:i/>
          <w:iCs/>
          <w:lang w:val="fr-FR"/>
        </w:rPr>
        <w:t>Décide</w:t>
      </w:r>
      <w:r w:rsidR="001F6547" w:rsidRPr="0063636B">
        <w:rPr>
          <w:iCs/>
          <w:lang w:val="fr-FR"/>
        </w:rPr>
        <w:t xml:space="preserve"> que le prochain dialogue approfondi portera sur la tâche 7.1 du programme de travail sur l</w:t>
      </w:r>
      <w:r w:rsidR="00286D90" w:rsidRPr="0063636B">
        <w:rPr>
          <w:iCs/>
          <w:lang w:val="fr-FR"/>
        </w:rPr>
        <w:t>’</w:t>
      </w:r>
      <w:r w:rsidR="001F6547" w:rsidRPr="0063636B">
        <w:rPr>
          <w:iCs/>
          <w:lang w:val="fr-FR"/>
        </w:rPr>
        <w:t>article 8 j) et les autres dispositions de la Convention relatives aux peuples autochtones et communautés locales conformément au Cadre</w:t>
      </w:r>
      <w:r w:rsidR="00CE7ED4" w:rsidRPr="0063636B">
        <w:rPr>
          <w:lang w:val="fr-FR"/>
        </w:rPr>
        <w:t xml:space="preserve"> </w:t>
      </w:r>
      <w:r w:rsidR="00CE7ED4" w:rsidRPr="0063636B">
        <w:rPr>
          <w:iCs/>
          <w:lang w:val="fr-FR"/>
        </w:rPr>
        <w:t xml:space="preserve">et que son thème sera « Élaboration de lignes directrices, en collaboration avec les organismes compétents des Nations Unies, ainsi qu'avec les peuples autochtones et communautés locales, y compris les femmes et les jeunes parmi eux, </w:t>
      </w:r>
      <w:r w:rsidR="003F403E" w:rsidRPr="0063636B">
        <w:rPr>
          <w:iCs/>
          <w:lang w:val="fr-FR"/>
        </w:rPr>
        <w:t>en vue</w:t>
      </w:r>
      <w:r w:rsidR="00CE7ED4" w:rsidRPr="0063636B">
        <w:rPr>
          <w:iCs/>
          <w:lang w:val="fr-FR"/>
        </w:rPr>
        <w:t xml:space="preserve"> de renforcer les contributions des peuples autochtones </w:t>
      </w:r>
      <w:r w:rsidR="00CE7ED4" w:rsidRPr="0063636B">
        <w:rPr>
          <w:iCs/>
          <w:lang w:val="fr-FR"/>
        </w:rPr>
        <w:lastRenderedPageBreak/>
        <w:t xml:space="preserve">et communautés locales, y compris les femmes et les jeunes parmi eux, à la conservation et à l'utilisation durable de la biodiversité, </w:t>
      </w:r>
      <w:r w:rsidR="003F403E" w:rsidRPr="0063636B">
        <w:rPr>
          <w:lang w:val="fr-FR"/>
        </w:rPr>
        <w:t>conformément à une approche fondée sur les droits de l’homme, d’une manière compatible avec les obligations et instruments internationaux applicables</w:t>
      </w:r>
      <w:r w:rsidR="0032198A" w:rsidRPr="0063636B">
        <w:rPr>
          <w:lang w:val="fr-FR"/>
        </w:rPr>
        <w:t xml:space="preserve"> </w:t>
      </w:r>
      <w:r w:rsidR="00CE7ED4" w:rsidRPr="0063636B">
        <w:rPr>
          <w:iCs/>
          <w:lang w:val="fr-FR"/>
        </w:rPr>
        <w:t>»</w:t>
      </w:r>
      <w:r w:rsidR="00016982" w:rsidRPr="0063636B">
        <w:rPr>
          <w:iCs/>
          <w:lang w:val="fr-FR"/>
        </w:rPr>
        <w:t>.</w:t>
      </w:r>
      <w:r w:rsidR="004D303D">
        <w:rPr>
          <w:iCs/>
          <w:lang w:val="fr-FR"/>
        </w:rPr>
        <w:t xml:space="preserve"> </w:t>
      </w:r>
    </w:p>
    <w:p w14:paraId="6A3AE5A2" w14:textId="6AC8561C" w:rsidR="001065E9" w:rsidRPr="0063636B" w:rsidRDefault="00C57955" w:rsidP="00757042">
      <w:pPr>
        <w:pStyle w:val="CBDDesicionText"/>
        <w:ind w:left="720" w:firstLine="414"/>
        <w:jc w:val="center"/>
        <w:rPr>
          <w:lang w:val="fr-FR"/>
        </w:rPr>
      </w:pPr>
      <w:r w:rsidRPr="0063636B">
        <w:rPr>
          <w:lang w:val="fr-FR"/>
        </w:rPr>
        <w:t>__________</w:t>
      </w:r>
    </w:p>
    <w:sectPr w:rsidR="001065E9" w:rsidRPr="0063636B" w:rsidSect="004B556F">
      <w:headerReference w:type="even" r:id="rId15"/>
      <w:headerReference w:type="default" r:id="rId16"/>
      <w:footerReference w:type="even" r:id="rId17"/>
      <w:footerReference w:type="default" r:id="rId18"/>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FF7F1" w14:textId="77777777" w:rsidR="001020CC" w:rsidRPr="00AB25D4" w:rsidRDefault="001020CC" w:rsidP="001A7228">
      <w:r w:rsidRPr="00AB25D4">
        <w:separator/>
      </w:r>
    </w:p>
  </w:endnote>
  <w:endnote w:type="continuationSeparator" w:id="0">
    <w:p w14:paraId="42DE3063" w14:textId="77777777" w:rsidR="001020CC" w:rsidRPr="00AB25D4" w:rsidRDefault="001020CC" w:rsidP="001A7228">
      <w:r w:rsidRPr="00AB25D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panose1 w:val="020B0604020202020204"/>
    <w:charset w:val="00"/>
    <w:family w:val="auto"/>
    <w:pitch w:val="default"/>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Simplified Arabic">
    <w:panose1 w:val="02020603050405020304"/>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52C35" w14:textId="77777777" w:rsidR="00DF78C4" w:rsidRPr="00AB25D4" w:rsidRDefault="00DF78C4" w:rsidP="00DF78C4">
    <w:pPr>
      <w:pStyle w:val="Pieddepage"/>
    </w:pPr>
    <w:r w:rsidRPr="00AB25D4">
      <w:fldChar w:fldCharType="begin"/>
    </w:r>
    <w:r w:rsidRPr="00AB25D4">
      <w:instrText xml:space="preserve"> PAGE </w:instrText>
    </w:r>
    <w:r w:rsidRPr="00AB25D4">
      <w:fldChar w:fldCharType="separate"/>
    </w:r>
    <w:r w:rsidR="002C7775">
      <w:rPr>
        <w:noProof/>
      </w:rPr>
      <w:t>2</w:t>
    </w:r>
    <w:r w:rsidRPr="00AB25D4">
      <w:fldChar w:fldCharType="end"/>
    </w:r>
    <w:r w:rsidRPr="00AB25D4">
      <w:t>/</w:t>
    </w:r>
    <w:r w:rsidR="004167EC">
      <w:rPr>
        <w:noProof/>
      </w:rPr>
      <w:fldChar w:fldCharType="begin"/>
    </w:r>
    <w:r w:rsidR="004167EC">
      <w:rPr>
        <w:noProof/>
      </w:rPr>
      <w:instrText xml:space="preserve"> NUMPAGES \* MERGEFORMAT </w:instrText>
    </w:r>
    <w:r w:rsidR="004167EC">
      <w:rPr>
        <w:noProof/>
      </w:rPr>
      <w:fldChar w:fldCharType="separate"/>
    </w:r>
    <w:r w:rsidR="002C7775">
      <w:rPr>
        <w:noProof/>
      </w:rPr>
      <w:t>2</w:t>
    </w:r>
    <w:r w:rsidR="004167EC">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F38E6" w14:textId="77777777" w:rsidR="00DF78C4" w:rsidRPr="00AB25D4" w:rsidRDefault="00DF78C4" w:rsidP="00DF78C4">
    <w:pPr>
      <w:pStyle w:val="CBDFooter"/>
      <w:jc w:val="right"/>
    </w:pPr>
    <w:r w:rsidRPr="00AB25D4">
      <w:fldChar w:fldCharType="begin"/>
    </w:r>
    <w:r w:rsidRPr="00AB25D4">
      <w:instrText xml:space="preserve"> PAGE \* MERGEFORMAT </w:instrText>
    </w:r>
    <w:r w:rsidRPr="00AB25D4">
      <w:fldChar w:fldCharType="separate"/>
    </w:r>
    <w:r w:rsidR="004B556F">
      <w:rPr>
        <w:noProof/>
      </w:rPr>
      <w:t>1</w:t>
    </w:r>
    <w:r w:rsidRPr="00AB25D4">
      <w:fldChar w:fldCharType="end"/>
    </w:r>
    <w:r w:rsidRPr="00AB25D4">
      <w:t>/</w:t>
    </w:r>
    <w:r w:rsidR="004167EC">
      <w:rPr>
        <w:noProof/>
      </w:rPr>
      <w:fldChar w:fldCharType="begin"/>
    </w:r>
    <w:r w:rsidR="004167EC">
      <w:rPr>
        <w:noProof/>
      </w:rPr>
      <w:instrText xml:space="preserve"> NUMPAGES \* MERGEFORMAT </w:instrText>
    </w:r>
    <w:r w:rsidR="004167EC">
      <w:rPr>
        <w:noProof/>
      </w:rPr>
      <w:fldChar w:fldCharType="separate"/>
    </w:r>
    <w:r w:rsidR="004B556F">
      <w:rPr>
        <w:noProof/>
      </w:rPr>
      <w:t>2</w:t>
    </w:r>
    <w:r w:rsidR="004167E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586FF8" w14:textId="77777777" w:rsidR="001020CC" w:rsidRPr="00AB25D4" w:rsidRDefault="001020CC" w:rsidP="001A7228">
      <w:r w:rsidRPr="00AB25D4">
        <w:separator/>
      </w:r>
    </w:p>
  </w:footnote>
  <w:footnote w:type="continuationSeparator" w:id="0">
    <w:p w14:paraId="3D2972CA" w14:textId="77777777" w:rsidR="001020CC" w:rsidRPr="00AB25D4" w:rsidRDefault="001020CC" w:rsidP="001A7228">
      <w:r w:rsidRPr="00AB25D4">
        <w:continuationSeparator/>
      </w:r>
    </w:p>
  </w:footnote>
  <w:footnote w:id="1">
    <w:p w14:paraId="05364EE0" w14:textId="0A7849F2" w:rsidR="003125E7" w:rsidRPr="00C72584" w:rsidRDefault="003125E7" w:rsidP="003125E7">
      <w:pPr>
        <w:pStyle w:val="Notedebasdepage"/>
        <w:rPr>
          <w:szCs w:val="18"/>
          <w:lang w:val="fr-FR"/>
        </w:rPr>
      </w:pPr>
      <w:r w:rsidRPr="00C72584">
        <w:rPr>
          <w:rStyle w:val="Appelnotedebasdep"/>
          <w:szCs w:val="18"/>
          <w:lang w:val="fr-FR"/>
        </w:rPr>
        <w:footnoteRef/>
      </w:r>
      <w:r w:rsidRPr="00C72584">
        <w:rPr>
          <w:szCs w:val="18"/>
          <w:lang w:val="fr-FR"/>
        </w:rPr>
        <w:t xml:space="preserve"> </w:t>
      </w:r>
      <w:bookmarkStart w:id="0" w:name="_Hlk206657923"/>
      <w:r w:rsidR="003B0BA7" w:rsidRPr="00C72584">
        <w:rPr>
          <w:color w:val="000000"/>
          <w:szCs w:val="18"/>
          <w:lang w:val="fr-FR"/>
        </w:rPr>
        <w:t xml:space="preserve">Nations Unies, </w:t>
      </w:r>
      <w:r w:rsidR="00366CA1">
        <w:rPr>
          <w:i/>
          <w:color w:val="000000"/>
          <w:szCs w:val="18"/>
          <w:lang w:val="fr-FR"/>
        </w:rPr>
        <w:t>Recueil</w:t>
      </w:r>
      <w:r w:rsidR="00016982" w:rsidRPr="00016982">
        <w:rPr>
          <w:i/>
          <w:color w:val="000000"/>
          <w:szCs w:val="18"/>
          <w:lang w:val="fr-FR"/>
        </w:rPr>
        <w:t xml:space="preserve"> des</w:t>
      </w:r>
      <w:r w:rsidR="003B0BA7" w:rsidRPr="00016982">
        <w:rPr>
          <w:i/>
          <w:color w:val="000000"/>
          <w:szCs w:val="18"/>
          <w:lang w:val="fr-FR"/>
        </w:rPr>
        <w:t xml:space="preserve"> traités</w:t>
      </w:r>
      <w:r w:rsidR="003B0BA7" w:rsidRPr="00C72584">
        <w:rPr>
          <w:color w:val="000000"/>
          <w:szCs w:val="18"/>
          <w:lang w:val="fr-FR"/>
        </w:rPr>
        <w:t>, vol. 1760, n° 30619</w:t>
      </w:r>
      <w:r w:rsidRPr="00C72584">
        <w:rPr>
          <w:color w:val="000000"/>
          <w:szCs w:val="18"/>
          <w:lang w:val="fr-FR"/>
        </w:rPr>
        <w:t>.</w:t>
      </w:r>
      <w:bookmarkEnd w:id="0"/>
    </w:p>
  </w:footnote>
  <w:footnote w:id="2">
    <w:p w14:paraId="3B3E509F" w14:textId="01346724" w:rsidR="003125E7" w:rsidRPr="00C72584" w:rsidRDefault="003125E7" w:rsidP="003125E7">
      <w:pPr>
        <w:pStyle w:val="Notedebasdepage"/>
        <w:rPr>
          <w:lang w:val="fr-FR"/>
        </w:rPr>
      </w:pPr>
      <w:r w:rsidRPr="00C72584">
        <w:rPr>
          <w:rStyle w:val="Appelnotedebasdep"/>
          <w:lang w:val="fr-FR"/>
        </w:rPr>
        <w:footnoteRef/>
      </w:r>
      <w:r w:rsidR="001F6547">
        <w:rPr>
          <w:lang w:val="fr-FR"/>
        </w:rPr>
        <w:t xml:space="preserve"> Annexe à la dé</w:t>
      </w:r>
      <w:r w:rsidRPr="00C72584">
        <w:rPr>
          <w:lang w:val="fr-FR"/>
        </w:rPr>
        <w:t xml:space="preserve">cision </w:t>
      </w:r>
      <w:hyperlink r:id="rId1" w:history="1">
        <w:r w:rsidRPr="00C72584">
          <w:rPr>
            <w:rStyle w:val="Lienhypertexte"/>
            <w:lang w:val="fr-FR"/>
          </w:rPr>
          <w:t>15/4</w:t>
        </w:r>
      </w:hyperlink>
      <w:r w:rsidRPr="00C72584">
        <w:rPr>
          <w:lang w:val="fr-FR"/>
        </w:rPr>
        <w:t>.</w:t>
      </w:r>
    </w:p>
  </w:footnote>
  <w:footnote w:id="3">
    <w:p w14:paraId="30189E4D" w14:textId="24D67A24" w:rsidR="003125E7" w:rsidRPr="00C72584" w:rsidRDefault="003125E7" w:rsidP="003125E7">
      <w:pPr>
        <w:pStyle w:val="Notedebasdepage"/>
        <w:rPr>
          <w:lang w:val="fr-FR"/>
        </w:rPr>
      </w:pPr>
      <w:r w:rsidRPr="00C72584">
        <w:rPr>
          <w:rStyle w:val="Appelnotedebasdep"/>
          <w:lang w:val="fr-FR"/>
        </w:rPr>
        <w:footnoteRef/>
      </w:r>
      <w:r w:rsidRPr="00C72584">
        <w:rPr>
          <w:lang w:val="fr-FR"/>
        </w:rPr>
        <w:t xml:space="preserve"> </w:t>
      </w:r>
      <w:r w:rsidR="001F6547">
        <w:rPr>
          <w:lang w:val="fr-FR"/>
        </w:rPr>
        <w:t>Annexe à la d</w:t>
      </w:r>
      <w:r w:rsidR="003B0BA7" w:rsidRPr="00C72584">
        <w:rPr>
          <w:lang w:val="fr-FR"/>
        </w:rPr>
        <w:t xml:space="preserve">écision </w:t>
      </w:r>
      <w:hyperlink r:id="rId2" w:history="1">
        <w:r w:rsidRPr="00C72584">
          <w:rPr>
            <w:rStyle w:val="Lienhypertexte"/>
            <w:lang w:val="fr-FR"/>
          </w:rPr>
          <w:t>16/4</w:t>
        </w:r>
      </w:hyperlink>
      <w:r w:rsidRPr="00C72584">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84B7A" w14:textId="7C149C09" w:rsidR="00DF78C4" w:rsidRPr="005B187D" w:rsidRDefault="000F3DEC" w:rsidP="00DF78C4">
    <w:pPr>
      <w:pStyle w:val="CBDHeader"/>
    </w:pPr>
    <w:r w:rsidRPr="005B187D">
      <w:t>CBD/SB8J/</w:t>
    </w:r>
    <w:r>
      <w:t>REC/</w:t>
    </w:r>
    <w:r w:rsidRPr="005B187D">
      <w:t>1/</w:t>
    </w:r>
    <w: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7DEAD" w14:textId="7B97452D" w:rsidR="00DF78C4" w:rsidRPr="005B187D" w:rsidRDefault="00096214" w:rsidP="00DF78C4">
    <w:pPr>
      <w:pStyle w:val="CBDHeader"/>
      <w:jc w:val="right"/>
    </w:pPr>
    <w:r w:rsidRPr="005B187D">
      <w:t>CBD/SB8J/</w:t>
    </w:r>
    <w:r>
      <w:t>REC/</w:t>
    </w:r>
    <w:r w:rsidRPr="005B187D">
      <w:t>1/</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39C26F8"/>
    <w:multiLevelType w:val="multilevel"/>
    <w:tmpl w:val="222A08B4"/>
    <w:numStyleLink w:val="ListCBD"/>
  </w:abstractNum>
  <w:abstractNum w:abstractNumId="14"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5" w15:restartNumberingAfterBreak="0">
    <w:nsid w:val="05EC6D48"/>
    <w:multiLevelType w:val="hybridMultilevel"/>
    <w:tmpl w:val="290E44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A0170D"/>
    <w:multiLevelType w:val="multilevel"/>
    <w:tmpl w:val="222A08B4"/>
    <w:numStyleLink w:val="ListCBD"/>
  </w:abstractNum>
  <w:abstractNum w:abstractNumId="17" w15:restartNumberingAfterBreak="0">
    <w:nsid w:val="0FD63D3D"/>
    <w:multiLevelType w:val="hybridMultilevel"/>
    <w:tmpl w:val="92F0AE84"/>
    <w:lvl w:ilvl="0" w:tplc="B456E208">
      <w:start w:val="1"/>
      <w:numFmt w:val="upperLetter"/>
      <w:lvlText w:val="%1."/>
      <w:lvlJc w:val="left"/>
      <w:pPr>
        <w:ind w:left="982" w:hanging="360"/>
      </w:pPr>
      <w:rPr>
        <w:rFonts w:hint="default"/>
        <w:lang w:val="en-CA"/>
      </w:rPr>
    </w:lvl>
    <w:lvl w:ilvl="1" w:tplc="04090019" w:tentative="1">
      <w:start w:val="1"/>
      <w:numFmt w:val="lowerLetter"/>
      <w:lvlText w:val="%2."/>
      <w:lvlJc w:val="left"/>
      <w:pPr>
        <w:ind w:left="1702" w:hanging="360"/>
      </w:pPr>
    </w:lvl>
    <w:lvl w:ilvl="2" w:tplc="0409001B" w:tentative="1">
      <w:start w:val="1"/>
      <w:numFmt w:val="lowerRoman"/>
      <w:lvlText w:val="%3."/>
      <w:lvlJc w:val="right"/>
      <w:pPr>
        <w:ind w:left="2422" w:hanging="180"/>
      </w:pPr>
    </w:lvl>
    <w:lvl w:ilvl="3" w:tplc="0409000F" w:tentative="1">
      <w:start w:val="1"/>
      <w:numFmt w:val="decimal"/>
      <w:lvlText w:val="%4."/>
      <w:lvlJc w:val="left"/>
      <w:pPr>
        <w:ind w:left="3142" w:hanging="360"/>
      </w:pPr>
    </w:lvl>
    <w:lvl w:ilvl="4" w:tplc="04090019" w:tentative="1">
      <w:start w:val="1"/>
      <w:numFmt w:val="lowerLetter"/>
      <w:lvlText w:val="%5."/>
      <w:lvlJc w:val="left"/>
      <w:pPr>
        <w:ind w:left="3862" w:hanging="360"/>
      </w:pPr>
    </w:lvl>
    <w:lvl w:ilvl="5" w:tplc="0409001B" w:tentative="1">
      <w:start w:val="1"/>
      <w:numFmt w:val="lowerRoman"/>
      <w:lvlText w:val="%6."/>
      <w:lvlJc w:val="right"/>
      <w:pPr>
        <w:ind w:left="4582" w:hanging="180"/>
      </w:pPr>
    </w:lvl>
    <w:lvl w:ilvl="6" w:tplc="0409000F" w:tentative="1">
      <w:start w:val="1"/>
      <w:numFmt w:val="decimal"/>
      <w:lvlText w:val="%7."/>
      <w:lvlJc w:val="left"/>
      <w:pPr>
        <w:ind w:left="5302" w:hanging="360"/>
      </w:pPr>
    </w:lvl>
    <w:lvl w:ilvl="7" w:tplc="04090019" w:tentative="1">
      <w:start w:val="1"/>
      <w:numFmt w:val="lowerLetter"/>
      <w:lvlText w:val="%8."/>
      <w:lvlJc w:val="left"/>
      <w:pPr>
        <w:ind w:left="6022" w:hanging="360"/>
      </w:pPr>
    </w:lvl>
    <w:lvl w:ilvl="8" w:tplc="0409001B" w:tentative="1">
      <w:start w:val="1"/>
      <w:numFmt w:val="lowerRoman"/>
      <w:lvlText w:val="%9."/>
      <w:lvlJc w:val="right"/>
      <w:pPr>
        <w:ind w:left="6742" w:hanging="180"/>
      </w:pPr>
    </w:lvl>
  </w:abstractNum>
  <w:abstractNum w:abstractNumId="18"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20"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1" w15:restartNumberingAfterBreak="0">
    <w:nsid w:val="1B570926"/>
    <w:multiLevelType w:val="hybridMultilevel"/>
    <w:tmpl w:val="F7284E22"/>
    <w:lvl w:ilvl="0" w:tplc="CBFC175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3"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4"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5356EC"/>
    <w:multiLevelType w:val="multilevel"/>
    <w:tmpl w:val="07D269C8"/>
    <w:numStyleLink w:val="CBDHeadings"/>
  </w:abstractNum>
  <w:abstractNum w:abstractNumId="26"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36D41616"/>
    <w:multiLevelType w:val="hybridMultilevel"/>
    <w:tmpl w:val="5A7261F2"/>
    <w:lvl w:ilvl="0" w:tplc="08090015">
      <w:start w:val="7"/>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98E2FF3"/>
    <w:multiLevelType w:val="multilevel"/>
    <w:tmpl w:val="222A08B4"/>
    <w:numStyleLink w:val="ListCBD"/>
  </w:abstractNum>
  <w:abstractNum w:abstractNumId="30" w15:restartNumberingAfterBreak="0">
    <w:nsid w:val="3D90057B"/>
    <w:multiLevelType w:val="hybridMultilevel"/>
    <w:tmpl w:val="26E8E66A"/>
    <w:lvl w:ilvl="0" w:tplc="291A40E4">
      <w:start w:val="3"/>
      <w:numFmt w:val="upperLetter"/>
      <w:lvlText w:val="%1."/>
      <w:lvlJc w:val="left"/>
      <w:pPr>
        <w:ind w:left="982" w:hanging="360"/>
      </w:pPr>
      <w:rPr>
        <w:rFonts w:hint="default"/>
      </w:rPr>
    </w:lvl>
    <w:lvl w:ilvl="1" w:tplc="04090019" w:tentative="1">
      <w:start w:val="1"/>
      <w:numFmt w:val="lowerLetter"/>
      <w:lvlText w:val="%2."/>
      <w:lvlJc w:val="left"/>
      <w:pPr>
        <w:ind w:left="1702" w:hanging="360"/>
      </w:pPr>
    </w:lvl>
    <w:lvl w:ilvl="2" w:tplc="0409001B" w:tentative="1">
      <w:start w:val="1"/>
      <w:numFmt w:val="lowerRoman"/>
      <w:lvlText w:val="%3."/>
      <w:lvlJc w:val="right"/>
      <w:pPr>
        <w:ind w:left="2422" w:hanging="180"/>
      </w:pPr>
    </w:lvl>
    <w:lvl w:ilvl="3" w:tplc="0409000F" w:tentative="1">
      <w:start w:val="1"/>
      <w:numFmt w:val="decimal"/>
      <w:lvlText w:val="%4."/>
      <w:lvlJc w:val="left"/>
      <w:pPr>
        <w:ind w:left="3142" w:hanging="360"/>
      </w:pPr>
    </w:lvl>
    <w:lvl w:ilvl="4" w:tplc="04090019" w:tentative="1">
      <w:start w:val="1"/>
      <w:numFmt w:val="lowerLetter"/>
      <w:lvlText w:val="%5."/>
      <w:lvlJc w:val="left"/>
      <w:pPr>
        <w:ind w:left="3862" w:hanging="360"/>
      </w:pPr>
    </w:lvl>
    <w:lvl w:ilvl="5" w:tplc="0409001B" w:tentative="1">
      <w:start w:val="1"/>
      <w:numFmt w:val="lowerRoman"/>
      <w:lvlText w:val="%6."/>
      <w:lvlJc w:val="right"/>
      <w:pPr>
        <w:ind w:left="4582" w:hanging="180"/>
      </w:pPr>
    </w:lvl>
    <w:lvl w:ilvl="6" w:tplc="0409000F" w:tentative="1">
      <w:start w:val="1"/>
      <w:numFmt w:val="decimal"/>
      <w:lvlText w:val="%7."/>
      <w:lvlJc w:val="left"/>
      <w:pPr>
        <w:ind w:left="5302" w:hanging="360"/>
      </w:pPr>
    </w:lvl>
    <w:lvl w:ilvl="7" w:tplc="04090019" w:tentative="1">
      <w:start w:val="1"/>
      <w:numFmt w:val="lowerLetter"/>
      <w:lvlText w:val="%8."/>
      <w:lvlJc w:val="left"/>
      <w:pPr>
        <w:ind w:left="6022" w:hanging="360"/>
      </w:pPr>
    </w:lvl>
    <w:lvl w:ilvl="8" w:tplc="0409001B" w:tentative="1">
      <w:start w:val="1"/>
      <w:numFmt w:val="lowerRoman"/>
      <w:lvlText w:val="%9."/>
      <w:lvlJc w:val="right"/>
      <w:pPr>
        <w:ind w:left="6742" w:hanging="180"/>
      </w:pPr>
    </w:lvl>
  </w:abstractNum>
  <w:abstractNum w:abstractNumId="31" w15:restartNumberingAfterBreak="0">
    <w:nsid w:val="3F59094E"/>
    <w:multiLevelType w:val="hybridMultilevel"/>
    <w:tmpl w:val="742090E8"/>
    <w:lvl w:ilvl="0" w:tplc="04090017">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2"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eastAsia="SimSun" w:hAnsi="Times New Roman" w:cs="Times New Roman"/>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35" w15:restartNumberingAfterBreak="0">
    <w:nsid w:val="4E880595"/>
    <w:multiLevelType w:val="multilevel"/>
    <w:tmpl w:val="222A08B4"/>
    <w:numStyleLink w:val="ListCBD"/>
  </w:abstractNum>
  <w:abstractNum w:abstractNumId="36" w15:restartNumberingAfterBreak="0">
    <w:nsid w:val="51365C2E"/>
    <w:multiLevelType w:val="hybridMultilevel"/>
    <w:tmpl w:val="117AB82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52A66A9D"/>
    <w:multiLevelType w:val="multilevel"/>
    <w:tmpl w:val="222A08B4"/>
    <w:numStyleLink w:val="ListCBD"/>
  </w:abstractNum>
  <w:abstractNum w:abstractNumId="38"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D943BEE"/>
    <w:multiLevelType w:val="multilevel"/>
    <w:tmpl w:val="222A08B4"/>
    <w:numStyleLink w:val="ListCBD"/>
  </w:abstractNum>
  <w:abstractNum w:abstractNumId="42" w15:restartNumberingAfterBreak="0">
    <w:nsid w:val="63BC7FAD"/>
    <w:multiLevelType w:val="multilevel"/>
    <w:tmpl w:val="B0E8420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8B70991"/>
    <w:multiLevelType w:val="multilevel"/>
    <w:tmpl w:val="222A08B4"/>
    <w:numStyleLink w:val="ListCBD"/>
  </w:abstractNum>
  <w:abstractNum w:abstractNumId="44" w15:restartNumberingAfterBreak="0">
    <w:nsid w:val="6C6A6F93"/>
    <w:multiLevelType w:val="hybridMultilevel"/>
    <w:tmpl w:val="2E167746"/>
    <w:lvl w:ilvl="0" w:tplc="663EE426">
      <w:start w:val="4"/>
      <w:numFmt w:val="upp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5" w15:restartNumberingAfterBreak="0">
    <w:nsid w:val="6D191DF4"/>
    <w:multiLevelType w:val="multilevel"/>
    <w:tmpl w:val="07D269C8"/>
    <w:styleLink w:val="CBDHeadings"/>
    <w:lvl w:ilvl="0">
      <w:start w:val="1"/>
      <w:numFmt w:val="upperRoman"/>
      <w:pStyle w:val="Titre1"/>
      <w:lvlText w:val="%1."/>
      <w:lvlJc w:val="left"/>
      <w:pPr>
        <w:tabs>
          <w:tab w:val="num" w:pos="567"/>
        </w:tabs>
        <w:ind w:left="567" w:hanging="567"/>
      </w:pPr>
      <w:rPr>
        <w:rFonts w:ascii="Times New Roman" w:hAnsi="Times New Roman" w:hint="default"/>
        <w:sz w:val="28"/>
      </w:rPr>
    </w:lvl>
    <w:lvl w:ilvl="1">
      <w:start w:val="1"/>
      <w:numFmt w:val="upperLetter"/>
      <w:pStyle w:val="Titre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Titre3"/>
      <w:lvlText w:val="%3."/>
      <w:lvlJc w:val="left"/>
      <w:pPr>
        <w:tabs>
          <w:tab w:val="num" w:pos="567"/>
        </w:tabs>
        <w:ind w:left="567" w:hanging="567"/>
      </w:pPr>
      <w:rPr>
        <w:rFonts w:ascii="Times New Roman Bold" w:hAnsi="Times New Roman Bold" w:hint="default"/>
        <w:b/>
        <w:i w:val="0"/>
        <w:sz w:val="22"/>
      </w:rPr>
    </w:lvl>
    <w:lvl w:ilvl="3">
      <w:start w:val="1"/>
      <w:numFmt w:val="lowerLetter"/>
      <w:pStyle w:val="Titre4"/>
      <w:lvlText w:val="(%4)"/>
      <w:lvlJc w:val="left"/>
      <w:pPr>
        <w:tabs>
          <w:tab w:val="num" w:pos="567"/>
        </w:tabs>
        <w:ind w:left="567" w:hanging="567"/>
      </w:pPr>
      <w:rPr>
        <w:rFonts w:ascii="Times New Roman Bold" w:hAnsi="Times New Roman Bold" w:hint="default"/>
        <w:b/>
        <w:i w:val="0"/>
        <w:sz w:val="22"/>
      </w:rPr>
    </w:lvl>
    <w:lvl w:ilvl="4">
      <w:start w:val="1"/>
      <w:numFmt w:val="lowerRoman"/>
      <w:pStyle w:val="Titre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Titre6"/>
      <w:lvlText w:val="%6)"/>
      <w:lvlJc w:val="left"/>
      <w:pPr>
        <w:ind w:left="1152" w:hanging="432"/>
      </w:pPr>
      <w:rPr>
        <w:rFonts w:hint="default"/>
      </w:rPr>
    </w:lvl>
    <w:lvl w:ilvl="6">
      <w:start w:val="1"/>
      <w:numFmt w:val="lowerRoman"/>
      <w:pStyle w:val="Titre7"/>
      <w:lvlText w:val="%7)"/>
      <w:lvlJc w:val="right"/>
      <w:pPr>
        <w:ind w:left="1296" w:hanging="288"/>
      </w:pPr>
      <w:rPr>
        <w:rFonts w:hint="default"/>
      </w:rPr>
    </w:lvl>
    <w:lvl w:ilvl="7">
      <w:start w:val="1"/>
      <w:numFmt w:val="lowerLetter"/>
      <w:pStyle w:val="Titre8"/>
      <w:lvlText w:val="%8."/>
      <w:lvlJc w:val="left"/>
      <w:pPr>
        <w:ind w:left="1440" w:hanging="432"/>
      </w:pPr>
      <w:rPr>
        <w:rFonts w:hint="default"/>
      </w:rPr>
    </w:lvl>
    <w:lvl w:ilvl="8">
      <w:start w:val="1"/>
      <w:numFmt w:val="lowerRoman"/>
      <w:pStyle w:val="Titre9"/>
      <w:lvlText w:val="%9."/>
      <w:lvlJc w:val="right"/>
      <w:pPr>
        <w:ind w:left="1584" w:hanging="144"/>
      </w:pPr>
      <w:rPr>
        <w:rFonts w:hint="default"/>
      </w:rPr>
    </w:lvl>
  </w:abstractNum>
  <w:abstractNum w:abstractNumId="47"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8" w15:restartNumberingAfterBreak="0">
    <w:nsid w:val="7A222B26"/>
    <w:multiLevelType w:val="hybridMultilevel"/>
    <w:tmpl w:val="96A6F8F8"/>
    <w:lvl w:ilvl="0" w:tplc="BD920574">
      <w:start w:val="1"/>
      <w:numFmt w:val="upperRoman"/>
      <w:lvlText w:val="%1."/>
      <w:lvlJc w:val="left"/>
      <w:pPr>
        <w:ind w:left="1282" w:hanging="72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65690305">
    <w:abstractNumId w:val="46"/>
  </w:num>
  <w:num w:numId="2" w16cid:durableId="2127001790">
    <w:abstractNumId w:val="9"/>
  </w:num>
  <w:num w:numId="3" w16cid:durableId="590160572">
    <w:abstractNumId w:val="7"/>
  </w:num>
  <w:num w:numId="4" w16cid:durableId="1958412420">
    <w:abstractNumId w:val="6"/>
  </w:num>
  <w:num w:numId="5" w16cid:durableId="1981230005">
    <w:abstractNumId w:val="5"/>
  </w:num>
  <w:num w:numId="6" w16cid:durableId="89937102">
    <w:abstractNumId w:val="4"/>
  </w:num>
  <w:num w:numId="7" w16cid:durableId="1263025419">
    <w:abstractNumId w:val="34"/>
  </w:num>
  <w:num w:numId="8" w16cid:durableId="1422095800">
    <w:abstractNumId w:val="45"/>
  </w:num>
  <w:num w:numId="9" w16cid:durableId="224755283">
    <w:abstractNumId w:val="41"/>
  </w:num>
  <w:num w:numId="10" w16cid:durableId="1635914971">
    <w:abstractNumId w:val="8"/>
  </w:num>
  <w:num w:numId="11" w16cid:durableId="1922132386">
    <w:abstractNumId w:val="3"/>
  </w:num>
  <w:num w:numId="12" w16cid:durableId="1027562314">
    <w:abstractNumId w:val="2"/>
  </w:num>
  <w:num w:numId="13" w16cid:durableId="1279339508">
    <w:abstractNumId w:val="1"/>
  </w:num>
  <w:num w:numId="14" w16cid:durableId="577598333">
    <w:abstractNumId w:val="0"/>
  </w:num>
  <w:num w:numId="15" w16cid:durableId="187526943">
    <w:abstractNumId w:val="43"/>
  </w:num>
  <w:num w:numId="16" w16cid:durableId="1027558651">
    <w:abstractNumId w:val="48"/>
  </w:num>
  <w:num w:numId="17" w16cid:durableId="1241136606">
    <w:abstractNumId w:val="17"/>
  </w:num>
  <w:num w:numId="18" w16cid:durableId="1551263074">
    <w:abstractNumId w:val="30"/>
  </w:num>
  <w:num w:numId="19" w16cid:durableId="5136752">
    <w:abstractNumId w:val="15"/>
  </w:num>
  <w:num w:numId="20" w16cid:durableId="1135290650">
    <w:abstractNumId w:val="28"/>
  </w:num>
  <w:num w:numId="21" w16cid:durableId="1069956909">
    <w:abstractNumId w:val="42"/>
  </w:num>
  <w:num w:numId="22" w16cid:durableId="1546217586">
    <w:abstractNumId w:val="31"/>
  </w:num>
  <w:num w:numId="23" w16cid:durableId="1432819011">
    <w:abstractNumId w:val="36"/>
  </w:num>
  <w:num w:numId="24" w16cid:durableId="1112166686">
    <w:abstractNumId w:val="43"/>
  </w:num>
  <w:num w:numId="25" w16cid:durableId="1762600248">
    <w:abstractNumId w:val="33"/>
  </w:num>
  <w:num w:numId="26" w16cid:durableId="1669481441">
    <w:abstractNumId w:val="43"/>
  </w:num>
  <w:num w:numId="27" w16cid:durableId="1724400362">
    <w:abstractNumId w:val="43"/>
    <w:lvlOverride w:ilvl="0">
      <w:startOverride w:val="3"/>
    </w:lvlOverride>
  </w:num>
  <w:num w:numId="28" w16cid:durableId="2088574470">
    <w:abstractNumId w:val="43"/>
    <w:lvlOverride w:ilvl="0">
      <w:startOverride w:val="3"/>
    </w:lvlOverride>
  </w:num>
  <w:num w:numId="29" w16cid:durableId="324286418">
    <w:abstractNumId w:val="44"/>
  </w:num>
  <w:num w:numId="30" w16cid:durableId="783495901">
    <w:abstractNumId w:val="43"/>
    <w:lvlOverride w:ilvl="0">
      <w:startOverride w:val="1"/>
    </w:lvlOverride>
  </w:num>
  <w:num w:numId="31" w16cid:durableId="367487223">
    <w:abstractNumId w:val="43"/>
    <w:lvlOverride w:ilvl="0">
      <w:startOverride w:val="1"/>
    </w:lvlOverride>
  </w:num>
  <w:num w:numId="32" w16cid:durableId="1932200331">
    <w:abstractNumId w:val="14"/>
  </w:num>
  <w:num w:numId="33" w16cid:durableId="1600719213">
    <w:abstractNumId w:val="27"/>
  </w:num>
  <w:num w:numId="34" w16cid:durableId="1016612547">
    <w:abstractNumId w:val="11"/>
  </w:num>
  <w:num w:numId="35" w16cid:durableId="1242520542">
    <w:abstractNumId w:val="20"/>
  </w:num>
  <w:num w:numId="36" w16cid:durableId="1717856261">
    <w:abstractNumId w:val="47"/>
  </w:num>
  <w:num w:numId="37" w16cid:durableId="50858284">
    <w:abstractNumId w:val="22"/>
  </w:num>
  <w:num w:numId="38" w16cid:durableId="792943349">
    <w:abstractNumId w:val="23"/>
  </w:num>
  <w:num w:numId="39" w16cid:durableId="1834107429">
    <w:abstractNumId w:val="37"/>
  </w:num>
  <w:num w:numId="40" w16cid:durableId="1768191956">
    <w:abstractNumId w:val="40"/>
  </w:num>
  <w:num w:numId="41" w16cid:durableId="395709801">
    <w:abstractNumId w:val="39"/>
  </w:num>
  <w:num w:numId="42" w16cid:durableId="150366829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74192342">
    <w:abstractNumId w:val="16"/>
  </w:num>
  <w:num w:numId="44" w16cid:durableId="1947617318">
    <w:abstractNumId w:val="35"/>
  </w:num>
  <w:num w:numId="45" w16cid:durableId="336007686">
    <w:abstractNumId w:val="29"/>
  </w:num>
  <w:num w:numId="46" w16cid:durableId="929191730">
    <w:abstractNumId w:val="19"/>
  </w:num>
  <w:num w:numId="47" w16cid:durableId="14618756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57517408">
    <w:abstractNumId w:val="21"/>
  </w:num>
  <w:num w:numId="49" w16cid:durableId="932785399">
    <w:abstractNumId w:val="10"/>
  </w:num>
  <w:num w:numId="50" w16cid:durableId="143015489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6137159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70327673">
    <w:abstractNumId w:val="12"/>
  </w:num>
  <w:num w:numId="53" w16cid:durableId="1065643128">
    <w:abstractNumId w:val="24"/>
  </w:num>
  <w:num w:numId="54" w16cid:durableId="347416598">
    <w:abstractNumId w:val="24"/>
    <w:lvlOverride w:ilvl="0">
      <w:startOverride w:val="1"/>
    </w:lvlOverride>
  </w:num>
  <w:num w:numId="55" w16cid:durableId="748771555">
    <w:abstractNumId w:val="24"/>
    <w:lvlOverride w:ilvl="0">
      <w:startOverride w:val="1"/>
    </w:lvlOverride>
  </w:num>
  <w:num w:numId="56" w16cid:durableId="2125028798">
    <w:abstractNumId w:val="24"/>
    <w:lvlOverride w:ilvl="0">
      <w:startOverride w:val="1"/>
    </w:lvlOverride>
  </w:num>
  <w:num w:numId="57" w16cid:durableId="959535010">
    <w:abstractNumId w:val="26"/>
  </w:num>
  <w:num w:numId="58" w16cid:durableId="1247348881">
    <w:abstractNumId w:val="38"/>
  </w:num>
  <w:num w:numId="59" w16cid:durableId="1817257589">
    <w:abstractNumId w:val="32"/>
  </w:num>
  <w:num w:numId="60" w16cid:durableId="710810990">
    <w:abstractNumId w:val="25"/>
  </w:num>
  <w:num w:numId="61" w16cid:durableId="2088920034">
    <w:abstractNumId w:val="18"/>
  </w:num>
  <w:num w:numId="62" w16cid:durableId="60715734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537896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207351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374303231">
    <w:abstractNumId w:val="13"/>
  </w:num>
  <w:num w:numId="66" w16cid:durableId="10932080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1390314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24238596">
    <w:abstractNumId w:val="41"/>
  </w:num>
  <w:num w:numId="69" w16cid:durableId="10107709">
    <w:abstractNumId w:val="41"/>
  </w:num>
  <w:num w:numId="70" w16cid:durableId="1948610612">
    <w:abstractNumId w:val="41"/>
  </w:num>
  <w:num w:numId="71" w16cid:durableId="871845383">
    <w:abstractNumId w:val="41"/>
  </w:num>
  <w:num w:numId="72" w16cid:durableId="764036036">
    <w:abstractNumId w:val="41"/>
  </w:num>
  <w:num w:numId="73" w16cid:durableId="508914265">
    <w:abstractNumId w:val="41"/>
  </w:num>
  <w:num w:numId="74" w16cid:durableId="547373895">
    <w:abstractNumId w:val="41"/>
  </w:num>
  <w:num w:numId="75" w16cid:durableId="1938902464">
    <w:abstractNumId w:val="41"/>
  </w:num>
  <w:num w:numId="76" w16cid:durableId="1688171434">
    <w:abstractNumId w:val="41"/>
  </w:num>
  <w:num w:numId="77" w16cid:durableId="1658341835">
    <w:abstractNumId w:val="41"/>
  </w:num>
  <w:num w:numId="78" w16cid:durableId="1852137194">
    <w:abstractNumId w:val="41"/>
  </w:num>
  <w:num w:numId="79" w16cid:durableId="807403595">
    <w:abstractNumId w:val="41"/>
  </w:num>
  <w:num w:numId="80" w16cid:durableId="1564103739">
    <w:abstractNumId w:val="41"/>
  </w:num>
  <w:num w:numId="81" w16cid:durableId="2005475355">
    <w:abstractNumId w:val="41"/>
  </w:num>
  <w:num w:numId="82" w16cid:durableId="1385908049">
    <w:abstractNumId w:val="41"/>
  </w:num>
  <w:num w:numId="83" w16cid:durableId="1954480519">
    <w:abstractNumId w:val="41"/>
  </w:num>
  <w:num w:numId="84" w16cid:durableId="5451228">
    <w:abstractNumId w:val="41"/>
  </w:num>
  <w:num w:numId="85" w16cid:durableId="2115128646">
    <w:abstractNumId w:val="41"/>
  </w:num>
  <w:num w:numId="86" w16cid:durableId="1590577367">
    <w:abstractNumId w:val="41"/>
  </w:num>
  <w:num w:numId="87" w16cid:durableId="1216309469">
    <w:abstractNumId w:val="41"/>
  </w:num>
  <w:num w:numId="88" w16cid:durableId="591083357">
    <w:abstractNumId w:val="41"/>
  </w:num>
  <w:num w:numId="89" w16cid:durableId="1325932984">
    <w:abstractNumId w:val="41"/>
  </w:num>
  <w:num w:numId="90" w16cid:durableId="1965236023">
    <w:abstractNumId w:val="41"/>
  </w:num>
  <w:num w:numId="91" w16cid:durableId="1892615079">
    <w:abstractNumId w:val="41"/>
  </w:num>
  <w:num w:numId="92" w16cid:durableId="555549824">
    <w:abstractNumId w:val="41"/>
  </w:num>
  <w:num w:numId="93" w16cid:durableId="2032683311">
    <w:abstractNumId w:val="41"/>
  </w:num>
  <w:num w:numId="94" w16cid:durableId="1854148832">
    <w:abstractNumId w:val="41"/>
  </w:num>
  <w:num w:numId="95" w16cid:durableId="2005552309">
    <w:abstractNumId w:val="41"/>
  </w:num>
  <w:num w:numId="96" w16cid:durableId="1876190830">
    <w:abstractNumId w:val="41"/>
  </w:num>
  <w:num w:numId="97" w16cid:durableId="402531181">
    <w:abstractNumId w:val="41"/>
  </w:num>
  <w:num w:numId="98" w16cid:durableId="211843339">
    <w:abstractNumId w:val="41"/>
  </w:num>
  <w:num w:numId="99" w16cid:durableId="668556854">
    <w:abstractNumId w:val="41"/>
  </w:num>
  <w:num w:numId="100" w16cid:durableId="2020883516">
    <w:abstractNumId w:val="41"/>
  </w:num>
  <w:num w:numId="101" w16cid:durableId="1036782974">
    <w:abstractNumId w:val="41"/>
  </w:num>
  <w:num w:numId="102" w16cid:durableId="62727606">
    <w:abstractNumId w:val="41"/>
  </w:num>
  <w:num w:numId="103" w16cid:durableId="2071613240">
    <w:abstractNumId w:val="41"/>
  </w:num>
  <w:num w:numId="104" w16cid:durableId="1292245185">
    <w:abstractNumId w:val="41"/>
  </w:num>
  <w:num w:numId="105" w16cid:durableId="1943369797">
    <w:abstractNumId w:val="41"/>
  </w:num>
  <w:num w:numId="106" w16cid:durableId="1501852110">
    <w:abstractNumId w:val="41"/>
  </w:num>
  <w:num w:numId="107" w16cid:durableId="318923399">
    <w:abstractNumId w:val="41"/>
  </w:num>
  <w:num w:numId="108" w16cid:durableId="574053952">
    <w:abstractNumId w:val="41"/>
  </w:num>
  <w:num w:numId="109" w16cid:durableId="280694063">
    <w:abstractNumId w:val="41"/>
  </w:num>
  <w:num w:numId="110" w16cid:durableId="1041782755">
    <w:abstractNumId w:val="41"/>
  </w:num>
  <w:num w:numId="111" w16cid:durableId="759135909">
    <w:abstractNumId w:val="41"/>
  </w:num>
  <w:num w:numId="112" w16cid:durableId="248276925">
    <w:abstractNumId w:val="41"/>
  </w:num>
  <w:num w:numId="113" w16cid:durableId="40205052">
    <w:abstractNumId w:val="41"/>
  </w:num>
  <w:num w:numId="114" w16cid:durableId="885868974">
    <w:abstractNumId w:val="41"/>
  </w:num>
  <w:num w:numId="115" w16cid:durableId="509639452">
    <w:abstractNumId w:val="41"/>
  </w:num>
  <w:num w:numId="116" w16cid:durableId="1135215216">
    <w:abstractNumId w:val="41"/>
  </w:num>
  <w:num w:numId="117" w16cid:durableId="1244296276">
    <w:abstractNumId w:val="41"/>
  </w:num>
  <w:num w:numId="118" w16cid:durableId="1040282862">
    <w:abstractNumId w:val="41"/>
  </w:num>
  <w:num w:numId="119" w16cid:durableId="1181160635">
    <w:abstractNumId w:val="41"/>
  </w:num>
  <w:num w:numId="120" w16cid:durableId="912278538">
    <w:abstractNumId w:val="41"/>
  </w:num>
  <w:num w:numId="121" w16cid:durableId="1583487788">
    <w:abstractNumId w:val="41"/>
  </w:num>
  <w:num w:numId="122" w16cid:durableId="986012282">
    <w:abstractNumId w:val="41"/>
  </w:num>
  <w:num w:numId="123" w16cid:durableId="1295066539">
    <w:abstractNumId w:val="41"/>
  </w:num>
  <w:num w:numId="124" w16cid:durableId="703481872">
    <w:abstractNumId w:val="41"/>
  </w:num>
  <w:num w:numId="125" w16cid:durableId="1878739404">
    <w:abstractNumId w:val="41"/>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grammar="clean"/>
  <w:attachedTemplate r:id="rId1"/>
  <w:documentProtection w:edit="trackedChanges" w:enforcement="0"/>
  <w:defaultTabStop w:val="720"/>
  <w:hyphenationZone w:val="425"/>
  <w:evenAndOddHeaders/>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TYzNQRCc3MjcyUdpeDU4uLM/DyQAotaAPbCP1gsAAAA"/>
  </w:docVars>
  <w:rsids>
    <w:rsidRoot w:val="00AC5976"/>
    <w:rsid w:val="000005AE"/>
    <w:rsid w:val="00000841"/>
    <w:rsid w:val="00000B27"/>
    <w:rsid w:val="000018EE"/>
    <w:rsid w:val="0000664A"/>
    <w:rsid w:val="000072B7"/>
    <w:rsid w:val="00010E3E"/>
    <w:rsid w:val="000113D6"/>
    <w:rsid w:val="000128C0"/>
    <w:rsid w:val="00013B3D"/>
    <w:rsid w:val="00016982"/>
    <w:rsid w:val="000170EF"/>
    <w:rsid w:val="00021AE5"/>
    <w:rsid w:val="0002349B"/>
    <w:rsid w:val="00023B83"/>
    <w:rsid w:val="000240EF"/>
    <w:rsid w:val="00025371"/>
    <w:rsid w:val="000253CB"/>
    <w:rsid w:val="00025487"/>
    <w:rsid w:val="000254DE"/>
    <w:rsid w:val="000256E7"/>
    <w:rsid w:val="000268A3"/>
    <w:rsid w:val="0002690D"/>
    <w:rsid w:val="00027D8D"/>
    <w:rsid w:val="00030181"/>
    <w:rsid w:val="00031F5A"/>
    <w:rsid w:val="00033B2B"/>
    <w:rsid w:val="00037F60"/>
    <w:rsid w:val="000412C8"/>
    <w:rsid w:val="00042799"/>
    <w:rsid w:val="000436DF"/>
    <w:rsid w:val="00044AD1"/>
    <w:rsid w:val="00045062"/>
    <w:rsid w:val="00045D69"/>
    <w:rsid w:val="000470E0"/>
    <w:rsid w:val="000511A2"/>
    <w:rsid w:val="000519A5"/>
    <w:rsid w:val="00052910"/>
    <w:rsid w:val="00052E06"/>
    <w:rsid w:val="0005362E"/>
    <w:rsid w:val="00056299"/>
    <w:rsid w:val="000572BC"/>
    <w:rsid w:val="000576A6"/>
    <w:rsid w:val="00057C85"/>
    <w:rsid w:val="00061433"/>
    <w:rsid w:val="0006409D"/>
    <w:rsid w:val="000648B0"/>
    <w:rsid w:val="00070C72"/>
    <w:rsid w:val="00070C94"/>
    <w:rsid w:val="000711B7"/>
    <w:rsid w:val="00072B6A"/>
    <w:rsid w:val="000763B7"/>
    <w:rsid w:val="0007647D"/>
    <w:rsid w:val="000777B0"/>
    <w:rsid w:val="00081EB3"/>
    <w:rsid w:val="00083926"/>
    <w:rsid w:val="00085C0B"/>
    <w:rsid w:val="00087324"/>
    <w:rsid w:val="0008758B"/>
    <w:rsid w:val="00091B2D"/>
    <w:rsid w:val="000925A9"/>
    <w:rsid w:val="00092B89"/>
    <w:rsid w:val="00095732"/>
    <w:rsid w:val="00095B98"/>
    <w:rsid w:val="00096214"/>
    <w:rsid w:val="000A0B46"/>
    <w:rsid w:val="000A1252"/>
    <w:rsid w:val="000A15AC"/>
    <w:rsid w:val="000A268F"/>
    <w:rsid w:val="000A33D3"/>
    <w:rsid w:val="000A394E"/>
    <w:rsid w:val="000A49BA"/>
    <w:rsid w:val="000B0A90"/>
    <w:rsid w:val="000B183E"/>
    <w:rsid w:val="000B1CB3"/>
    <w:rsid w:val="000B21AA"/>
    <w:rsid w:val="000B21FE"/>
    <w:rsid w:val="000B4381"/>
    <w:rsid w:val="000B58B6"/>
    <w:rsid w:val="000B5BBF"/>
    <w:rsid w:val="000B721E"/>
    <w:rsid w:val="000B75A8"/>
    <w:rsid w:val="000C0B5E"/>
    <w:rsid w:val="000C124D"/>
    <w:rsid w:val="000C2897"/>
    <w:rsid w:val="000C31CE"/>
    <w:rsid w:val="000C3DBA"/>
    <w:rsid w:val="000C41E4"/>
    <w:rsid w:val="000C4CB3"/>
    <w:rsid w:val="000C501E"/>
    <w:rsid w:val="000C51EC"/>
    <w:rsid w:val="000D0C06"/>
    <w:rsid w:val="000D0F02"/>
    <w:rsid w:val="000D1F4F"/>
    <w:rsid w:val="000D20A9"/>
    <w:rsid w:val="000D223A"/>
    <w:rsid w:val="000D255C"/>
    <w:rsid w:val="000D2BF0"/>
    <w:rsid w:val="000D39C2"/>
    <w:rsid w:val="000D3F2C"/>
    <w:rsid w:val="000D416D"/>
    <w:rsid w:val="000D42C0"/>
    <w:rsid w:val="000D54BE"/>
    <w:rsid w:val="000D5C27"/>
    <w:rsid w:val="000D653C"/>
    <w:rsid w:val="000D6667"/>
    <w:rsid w:val="000D7FD1"/>
    <w:rsid w:val="000E25B8"/>
    <w:rsid w:val="000E2E35"/>
    <w:rsid w:val="000E2FFF"/>
    <w:rsid w:val="000E4FB2"/>
    <w:rsid w:val="000E617A"/>
    <w:rsid w:val="000E7E6C"/>
    <w:rsid w:val="000F072E"/>
    <w:rsid w:val="000F210A"/>
    <w:rsid w:val="000F2D4E"/>
    <w:rsid w:val="000F3DEC"/>
    <w:rsid w:val="000F43C0"/>
    <w:rsid w:val="000F595B"/>
    <w:rsid w:val="000F612E"/>
    <w:rsid w:val="000F6786"/>
    <w:rsid w:val="000F67B7"/>
    <w:rsid w:val="000F68E2"/>
    <w:rsid w:val="00101401"/>
    <w:rsid w:val="0010147A"/>
    <w:rsid w:val="001020CC"/>
    <w:rsid w:val="0010470D"/>
    <w:rsid w:val="0010591C"/>
    <w:rsid w:val="001065E9"/>
    <w:rsid w:val="001073F6"/>
    <w:rsid w:val="001075D7"/>
    <w:rsid w:val="00107864"/>
    <w:rsid w:val="00107A16"/>
    <w:rsid w:val="001122A0"/>
    <w:rsid w:val="001122A1"/>
    <w:rsid w:val="00112EFE"/>
    <w:rsid w:val="00113DEB"/>
    <w:rsid w:val="001159B7"/>
    <w:rsid w:val="00115C20"/>
    <w:rsid w:val="00116A69"/>
    <w:rsid w:val="001177D6"/>
    <w:rsid w:val="001178DA"/>
    <w:rsid w:val="00121688"/>
    <w:rsid w:val="00122B0E"/>
    <w:rsid w:val="00124641"/>
    <w:rsid w:val="00126B75"/>
    <w:rsid w:val="001311B3"/>
    <w:rsid w:val="00132039"/>
    <w:rsid w:val="0013267B"/>
    <w:rsid w:val="00133140"/>
    <w:rsid w:val="00134FFA"/>
    <w:rsid w:val="0013594B"/>
    <w:rsid w:val="00135A65"/>
    <w:rsid w:val="001361CD"/>
    <w:rsid w:val="00137A82"/>
    <w:rsid w:val="0014559F"/>
    <w:rsid w:val="00146858"/>
    <w:rsid w:val="00146E48"/>
    <w:rsid w:val="0014770C"/>
    <w:rsid w:val="00147AF6"/>
    <w:rsid w:val="001502EF"/>
    <w:rsid w:val="00150BBA"/>
    <w:rsid w:val="00150D27"/>
    <w:rsid w:val="00150D9B"/>
    <w:rsid w:val="001513B3"/>
    <w:rsid w:val="001530D0"/>
    <w:rsid w:val="001532A8"/>
    <w:rsid w:val="00154601"/>
    <w:rsid w:val="00155B25"/>
    <w:rsid w:val="00156522"/>
    <w:rsid w:val="00160B94"/>
    <w:rsid w:val="0016267E"/>
    <w:rsid w:val="00163152"/>
    <w:rsid w:val="00163329"/>
    <w:rsid w:val="001634A9"/>
    <w:rsid w:val="0016407B"/>
    <w:rsid w:val="001655A8"/>
    <w:rsid w:val="001658AF"/>
    <w:rsid w:val="00166B77"/>
    <w:rsid w:val="001673A8"/>
    <w:rsid w:val="001673F7"/>
    <w:rsid w:val="001674DD"/>
    <w:rsid w:val="00171363"/>
    <w:rsid w:val="00171D42"/>
    <w:rsid w:val="00173571"/>
    <w:rsid w:val="00173B3C"/>
    <w:rsid w:val="001744F4"/>
    <w:rsid w:val="001759B9"/>
    <w:rsid w:val="00177697"/>
    <w:rsid w:val="0018011F"/>
    <w:rsid w:val="0018070E"/>
    <w:rsid w:val="001808EC"/>
    <w:rsid w:val="00180AA0"/>
    <w:rsid w:val="00180B3C"/>
    <w:rsid w:val="00181103"/>
    <w:rsid w:val="0018125B"/>
    <w:rsid w:val="00181DC3"/>
    <w:rsid w:val="001848EF"/>
    <w:rsid w:val="00185496"/>
    <w:rsid w:val="001857CD"/>
    <w:rsid w:val="00185EF3"/>
    <w:rsid w:val="00186FD9"/>
    <w:rsid w:val="0019143C"/>
    <w:rsid w:val="0019180D"/>
    <w:rsid w:val="00191A94"/>
    <w:rsid w:val="001925AF"/>
    <w:rsid w:val="001927A2"/>
    <w:rsid w:val="00192B16"/>
    <w:rsid w:val="0019338F"/>
    <w:rsid w:val="001939C1"/>
    <w:rsid w:val="001946BD"/>
    <w:rsid w:val="001955D6"/>
    <w:rsid w:val="001A4CF0"/>
    <w:rsid w:val="001A520F"/>
    <w:rsid w:val="001A5A37"/>
    <w:rsid w:val="001A5DC1"/>
    <w:rsid w:val="001A7228"/>
    <w:rsid w:val="001A745F"/>
    <w:rsid w:val="001B0076"/>
    <w:rsid w:val="001B1A59"/>
    <w:rsid w:val="001B1DE4"/>
    <w:rsid w:val="001B600C"/>
    <w:rsid w:val="001B606C"/>
    <w:rsid w:val="001B70AA"/>
    <w:rsid w:val="001C032D"/>
    <w:rsid w:val="001C0FA0"/>
    <w:rsid w:val="001C1D1C"/>
    <w:rsid w:val="001C4361"/>
    <w:rsid w:val="001C54AE"/>
    <w:rsid w:val="001C5984"/>
    <w:rsid w:val="001D06F0"/>
    <w:rsid w:val="001D0744"/>
    <w:rsid w:val="001D08E5"/>
    <w:rsid w:val="001D11EF"/>
    <w:rsid w:val="001D24CB"/>
    <w:rsid w:val="001D28BC"/>
    <w:rsid w:val="001D2D91"/>
    <w:rsid w:val="001D3442"/>
    <w:rsid w:val="001D4406"/>
    <w:rsid w:val="001D48F3"/>
    <w:rsid w:val="001E01D2"/>
    <w:rsid w:val="001E182C"/>
    <w:rsid w:val="001E36F3"/>
    <w:rsid w:val="001E4890"/>
    <w:rsid w:val="001E4B4F"/>
    <w:rsid w:val="001E5431"/>
    <w:rsid w:val="001E6297"/>
    <w:rsid w:val="001F1A1B"/>
    <w:rsid w:val="001F1A2C"/>
    <w:rsid w:val="001F20A4"/>
    <w:rsid w:val="001F60DB"/>
    <w:rsid w:val="001F6547"/>
    <w:rsid w:val="001F6D5C"/>
    <w:rsid w:val="001F79DC"/>
    <w:rsid w:val="001F7AC7"/>
    <w:rsid w:val="00201D2E"/>
    <w:rsid w:val="00202017"/>
    <w:rsid w:val="002028F5"/>
    <w:rsid w:val="002043C7"/>
    <w:rsid w:val="00204A0C"/>
    <w:rsid w:val="00204C29"/>
    <w:rsid w:val="00205273"/>
    <w:rsid w:val="00205606"/>
    <w:rsid w:val="002073B7"/>
    <w:rsid w:val="00210DA1"/>
    <w:rsid w:val="00212E19"/>
    <w:rsid w:val="00213EFD"/>
    <w:rsid w:val="00214432"/>
    <w:rsid w:val="00214612"/>
    <w:rsid w:val="002148F8"/>
    <w:rsid w:val="0021533B"/>
    <w:rsid w:val="002155BE"/>
    <w:rsid w:val="00215B1F"/>
    <w:rsid w:val="002216FF"/>
    <w:rsid w:val="00222A48"/>
    <w:rsid w:val="00223F25"/>
    <w:rsid w:val="00225B68"/>
    <w:rsid w:val="002271B2"/>
    <w:rsid w:val="0023073D"/>
    <w:rsid w:val="00232A0B"/>
    <w:rsid w:val="002344B8"/>
    <w:rsid w:val="00234B3B"/>
    <w:rsid w:val="00234DA2"/>
    <w:rsid w:val="00234F30"/>
    <w:rsid w:val="00235227"/>
    <w:rsid w:val="00235BFC"/>
    <w:rsid w:val="0023619D"/>
    <w:rsid w:val="002362F0"/>
    <w:rsid w:val="00242CCE"/>
    <w:rsid w:val="00243E31"/>
    <w:rsid w:val="00244C3B"/>
    <w:rsid w:val="00245D46"/>
    <w:rsid w:val="00246628"/>
    <w:rsid w:val="0024751A"/>
    <w:rsid w:val="00247FE9"/>
    <w:rsid w:val="00250A03"/>
    <w:rsid w:val="00251604"/>
    <w:rsid w:val="00251F91"/>
    <w:rsid w:val="00253815"/>
    <w:rsid w:val="00253FBD"/>
    <w:rsid w:val="0025486B"/>
    <w:rsid w:val="00255D12"/>
    <w:rsid w:val="00260670"/>
    <w:rsid w:val="002616CF"/>
    <w:rsid w:val="00265804"/>
    <w:rsid w:val="0026593A"/>
    <w:rsid w:val="00265E8B"/>
    <w:rsid w:val="00266696"/>
    <w:rsid w:val="00266FA4"/>
    <w:rsid w:val="0026742E"/>
    <w:rsid w:val="0026758A"/>
    <w:rsid w:val="00267B0C"/>
    <w:rsid w:val="00270FF6"/>
    <w:rsid w:val="00271C88"/>
    <w:rsid w:val="0027294D"/>
    <w:rsid w:val="002750DD"/>
    <w:rsid w:val="00275468"/>
    <w:rsid w:val="002757FE"/>
    <w:rsid w:val="00275A53"/>
    <w:rsid w:val="00276925"/>
    <w:rsid w:val="0027763F"/>
    <w:rsid w:val="002802D7"/>
    <w:rsid w:val="00280819"/>
    <w:rsid w:val="00280E75"/>
    <w:rsid w:val="00282456"/>
    <w:rsid w:val="0028386D"/>
    <w:rsid w:val="00283B1E"/>
    <w:rsid w:val="00286D90"/>
    <w:rsid w:val="00287A14"/>
    <w:rsid w:val="002908B4"/>
    <w:rsid w:val="00293096"/>
    <w:rsid w:val="002930B5"/>
    <w:rsid w:val="00293C46"/>
    <w:rsid w:val="00293E79"/>
    <w:rsid w:val="00295744"/>
    <w:rsid w:val="00297D64"/>
    <w:rsid w:val="002A0A02"/>
    <w:rsid w:val="002A0DE1"/>
    <w:rsid w:val="002A1C9C"/>
    <w:rsid w:val="002A2C0A"/>
    <w:rsid w:val="002A3243"/>
    <w:rsid w:val="002A3F8A"/>
    <w:rsid w:val="002A4516"/>
    <w:rsid w:val="002A57DB"/>
    <w:rsid w:val="002A57DF"/>
    <w:rsid w:val="002A6498"/>
    <w:rsid w:val="002A64F3"/>
    <w:rsid w:val="002A6B27"/>
    <w:rsid w:val="002A77E6"/>
    <w:rsid w:val="002B14A0"/>
    <w:rsid w:val="002B2E2C"/>
    <w:rsid w:val="002B5275"/>
    <w:rsid w:val="002B63E8"/>
    <w:rsid w:val="002C0B2F"/>
    <w:rsid w:val="002C54C9"/>
    <w:rsid w:val="002C5F42"/>
    <w:rsid w:val="002C68E8"/>
    <w:rsid w:val="002C7775"/>
    <w:rsid w:val="002D17D3"/>
    <w:rsid w:val="002D315E"/>
    <w:rsid w:val="002E015D"/>
    <w:rsid w:val="002E1B86"/>
    <w:rsid w:val="002E3206"/>
    <w:rsid w:val="002E6DC2"/>
    <w:rsid w:val="002E718F"/>
    <w:rsid w:val="002E77A1"/>
    <w:rsid w:val="002E7E44"/>
    <w:rsid w:val="002F01A9"/>
    <w:rsid w:val="002F0C2B"/>
    <w:rsid w:val="002F1DC9"/>
    <w:rsid w:val="002F200B"/>
    <w:rsid w:val="002F305D"/>
    <w:rsid w:val="002F3FDE"/>
    <w:rsid w:val="002F41F5"/>
    <w:rsid w:val="002F5498"/>
    <w:rsid w:val="002F743A"/>
    <w:rsid w:val="003000E7"/>
    <w:rsid w:val="0030033F"/>
    <w:rsid w:val="00300AF2"/>
    <w:rsid w:val="003015A5"/>
    <w:rsid w:val="00301680"/>
    <w:rsid w:val="003075A8"/>
    <w:rsid w:val="00307EF0"/>
    <w:rsid w:val="0031031D"/>
    <w:rsid w:val="003125E7"/>
    <w:rsid w:val="003127B3"/>
    <w:rsid w:val="00313F2E"/>
    <w:rsid w:val="00314BB8"/>
    <w:rsid w:val="00314E29"/>
    <w:rsid w:val="00314ED3"/>
    <w:rsid w:val="00315CF8"/>
    <w:rsid w:val="00316150"/>
    <w:rsid w:val="00317681"/>
    <w:rsid w:val="00320986"/>
    <w:rsid w:val="0032150C"/>
    <w:rsid w:val="0032198A"/>
    <w:rsid w:val="00321F6C"/>
    <w:rsid w:val="00322C04"/>
    <w:rsid w:val="00324B8E"/>
    <w:rsid w:val="00325F15"/>
    <w:rsid w:val="00327C24"/>
    <w:rsid w:val="00330608"/>
    <w:rsid w:val="00330A60"/>
    <w:rsid w:val="003319F7"/>
    <w:rsid w:val="00333E6A"/>
    <w:rsid w:val="0033445F"/>
    <w:rsid w:val="00335C8A"/>
    <w:rsid w:val="00336968"/>
    <w:rsid w:val="003375B7"/>
    <w:rsid w:val="00340296"/>
    <w:rsid w:val="00340ED5"/>
    <w:rsid w:val="003411D3"/>
    <w:rsid w:val="00342882"/>
    <w:rsid w:val="00342F29"/>
    <w:rsid w:val="0034341C"/>
    <w:rsid w:val="00343961"/>
    <w:rsid w:val="0034450E"/>
    <w:rsid w:val="003447A2"/>
    <w:rsid w:val="003454F6"/>
    <w:rsid w:val="00345C92"/>
    <w:rsid w:val="00346BF2"/>
    <w:rsid w:val="00350D3A"/>
    <w:rsid w:val="00351A17"/>
    <w:rsid w:val="00351DD3"/>
    <w:rsid w:val="0035210B"/>
    <w:rsid w:val="003547F7"/>
    <w:rsid w:val="00355D00"/>
    <w:rsid w:val="00356B39"/>
    <w:rsid w:val="00356DB6"/>
    <w:rsid w:val="0035717A"/>
    <w:rsid w:val="00357365"/>
    <w:rsid w:val="00361BB6"/>
    <w:rsid w:val="003635E6"/>
    <w:rsid w:val="003643CE"/>
    <w:rsid w:val="00366CA1"/>
    <w:rsid w:val="003671F2"/>
    <w:rsid w:val="00367B79"/>
    <w:rsid w:val="003700FA"/>
    <w:rsid w:val="00370340"/>
    <w:rsid w:val="00370DF1"/>
    <w:rsid w:val="00370FC5"/>
    <w:rsid w:val="003725B4"/>
    <w:rsid w:val="00374184"/>
    <w:rsid w:val="00375649"/>
    <w:rsid w:val="00375B3A"/>
    <w:rsid w:val="00376368"/>
    <w:rsid w:val="0037785C"/>
    <w:rsid w:val="00380456"/>
    <w:rsid w:val="00381DCC"/>
    <w:rsid w:val="0038250D"/>
    <w:rsid w:val="003827A4"/>
    <w:rsid w:val="003869FD"/>
    <w:rsid w:val="003875D1"/>
    <w:rsid w:val="00390F1B"/>
    <w:rsid w:val="0039134C"/>
    <w:rsid w:val="00391CD5"/>
    <w:rsid w:val="00392520"/>
    <w:rsid w:val="003925BE"/>
    <w:rsid w:val="00397C38"/>
    <w:rsid w:val="003A138D"/>
    <w:rsid w:val="003A5E2A"/>
    <w:rsid w:val="003A6774"/>
    <w:rsid w:val="003A6ECA"/>
    <w:rsid w:val="003A7C25"/>
    <w:rsid w:val="003B0B8C"/>
    <w:rsid w:val="003B0BA7"/>
    <w:rsid w:val="003B142B"/>
    <w:rsid w:val="003B142D"/>
    <w:rsid w:val="003B2D98"/>
    <w:rsid w:val="003B337A"/>
    <w:rsid w:val="003B3B5F"/>
    <w:rsid w:val="003B4C2D"/>
    <w:rsid w:val="003B4D86"/>
    <w:rsid w:val="003B6271"/>
    <w:rsid w:val="003B77EA"/>
    <w:rsid w:val="003B7B81"/>
    <w:rsid w:val="003C398D"/>
    <w:rsid w:val="003C62D4"/>
    <w:rsid w:val="003C63F5"/>
    <w:rsid w:val="003C67F4"/>
    <w:rsid w:val="003C77AF"/>
    <w:rsid w:val="003D0E55"/>
    <w:rsid w:val="003D39DC"/>
    <w:rsid w:val="003D4877"/>
    <w:rsid w:val="003D5897"/>
    <w:rsid w:val="003D6485"/>
    <w:rsid w:val="003D71B4"/>
    <w:rsid w:val="003D78FC"/>
    <w:rsid w:val="003E2813"/>
    <w:rsid w:val="003E32B9"/>
    <w:rsid w:val="003E388D"/>
    <w:rsid w:val="003E410F"/>
    <w:rsid w:val="003F0740"/>
    <w:rsid w:val="003F0EC2"/>
    <w:rsid w:val="003F1A9A"/>
    <w:rsid w:val="003F29EC"/>
    <w:rsid w:val="003F2EF5"/>
    <w:rsid w:val="003F33BC"/>
    <w:rsid w:val="003F403E"/>
    <w:rsid w:val="003F490E"/>
    <w:rsid w:val="003F5D1E"/>
    <w:rsid w:val="003F5E54"/>
    <w:rsid w:val="003F6A57"/>
    <w:rsid w:val="00400916"/>
    <w:rsid w:val="00401115"/>
    <w:rsid w:val="00401DDD"/>
    <w:rsid w:val="00401F8F"/>
    <w:rsid w:val="004028B8"/>
    <w:rsid w:val="00404380"/>
    <w:rsid w:val="00410423"/>
    <w:rsid w:val="0041042B"/>
    <w:rsid w:val="00410B7F"/>
    <w:rsid w:val="00410FE1"/>
    <w:rsid w:val="00411A94"/>
    <w:rsid w:val="00411F1E"/>
    <w:rsid w:val="004121E0"/>
    <w:rsid w:val="0041275B"/>
    <w:rsid w:val="004130EC"/>
    <w:rsid w:val="00414198"/>
    <w:rsid w:val="00414E3E"/>
    <w:rsid w:val="00415312"/>
    <w:rsid w:val="004167EC"/>
    <w:rsid w:val="00416978"/>
    <w:rsid w:val="00416D4D"/>
    <w:rsid w:val="00417267"/>
    <w:rsid w:val="00417522"/>
    <w:rsid w:val="004225F8"/>
    <w:rsid w:val="00426CEA"/>
    <w:rsid w:val="004303D4"/>
    <w:rsid w:val="00430EF8"/>
    <w:rsid w:val="00432058"/>
    <w:rsid w:val="00432249"/>
    <w:rsid w:val="004332A7"/>
    <w:rsid w:val="00433409"/>
    <w:rsid w:val="00433B4F"/>
    <w:rsid w:val="004344FF"/>
    <w:rsid w:val="00434F7F"/>
    <w:rsid w:val="004352BE"/>
    <w:rsid w:val="0043745F"/>
    <w:rsid w:val="00437BDB"/>
    <w:rsid w:val="00440EAB"/>
    <w:rsid w:val="004417F4"/>
    <w:rsid w:val="0044341A"/>
    <w:rsid w:val="004443BA"/>
    <w:rsid w:val="00444FF8"/>
    <w:rsid w:val="00445864"/>
    <w:rsid w:val="004468F9"/>
    <w:rsid w:val="00446D88"/>
    <w:rsid w:val="00446FE2"/>
    <w:rsid w:val="00450937"/>
    <w:rsid w:val="00451572"/>
    <w:rsid w:val="00454691"/>
    <w:rsid w:val="00457C08"/>
    <w:rsid w:val="00457E3D"/>
    <w:rsid w:val="00457EF8"/>
    <w:rsid w:val="004622B4"/>
    <w:rsid w:val="00462AED"/>
    <w:rsid w:val="00463965"/>
    <w:rsid w:val="00463DDE"/>
    <w:rsid w:val="00464059"/>
    <w:rsid w:val="00464280"/>
    <w:rsid w:val="0047012B"/>
    <w:rsid w:val="004708B8"/>
    <w:rsid w:val="00470F85"/>
    <w:rsid w:val="00471726"/>
    <w:rsid w:val="00473277"/>
    <w:rsid w:val="004734DC"/>
    <w:rsid w:val="00473F6C"/>
    <w:rsid w:val="004749BC"/>
    <w:rsid w:val="00474F60"/>
    <w:rsid w:val="00477200"/>
    <w:rsid w:val="0048087E"/>
    <w:rsid w:val="00480F77"/>
    <w:rsid w:val="00481F8D"/>
    <w:rsid w:val="00482403"/>
    <w:rsid w:val="00482A34"/>
    <w:rsid w:val="00483AEA"/>
    <w:rsid w:val="00485DDD"/>
    <w:rsid w:val="00486BDB"/>
    <w:rsid w:val="00487815"/>
    <w:rsid w:val="00491E01"/>
    <w:rsid w:val="00492E69"/>
    <w:rsid w:val="004932F5"/>
    <w:rsid w:val="00493E50"/>
    <w:rsid w:val="00493F47"/>
    <w:rsid w:val="0049526F"/>
    <w:rsid w:val="00497004"/>
    <w:rsid w:val="00497DF6"/>
    <w:rsid w:val="004A06FE"/>
    <w:rsid w:val="004A0910"/>
    <w:rsid w:val="004A3F3B"/>
    <w:rsid w:val="004A4E2E"/>
    <w:rsid w:val="004A59BD"/>
    <w:rsid w:val="004A5CBA"/>
    <w:rsid w:val="004B15D4"/>
    <w:rsid w:val="004B1FAC"/>
    <w:rsid w:val="004B2A2E"/>
    <w:rsid w:val="004B2FDD"/>
    <w:rsid w:val="004B4A43"/>
    <w:rsid w:val="004B4C75"/>
    <w:rsid w:val="004B556F"/>
    <w:rsid w:val="004B5798"/>
    <w:rsid w:val="004B6188"/>
    <w:rsid w:val="004B67FE"/>
    <w:rsid w:val="004B6D6E"/>
    <w:rsid w:val="004B70A5"/>
    <w:rsid w:val="004C2983"/>
    <w:rsid w:val="004C3B96"/>
    <w:rsid w:val="004C3F6F"/>
    <w:rsid w:val="004C4033"/>
    <w:rsid w:val="004C4A24"/>
    <w:rsid w:val="004C57BE"/>
    <w:rsid w:val="004C60F7"/>
    <w:rsid w:val="004C62E0"/>
    <w:rsid w:val="004D12C8"/>
    <w:rsid w:val="004D1E52"/>
    <w:rsid w:val="004D1F94"/>
    <w:rsid w:val="004D2363"/>
    <w:rsid w:val="004D28B6"/>
    <w:rsid w:val="004D303D"/>
    <w:rsid w:val="004D335D"/>
    <w:rsid w:val="004D50C0"/>
    <w:rsid w:val="004D5FEF"/>
    <w:rsid w:val="004D62B9"/>
    <w:rsid w:val="004D6990"/>
    <w:rsid w:val="004D7C56"/>
    <w:rsid w:val="004E0B50"/>
    <w:rsid w:val="004E0D84"/>
    <w:rsid w:val="004E1E23"/>
    <w:rsid w:val="004E3162"/>
    <w:rsid w:val="004E399D"/>
    <w:rsid w:val="004E3D5D"/>
    <w:rsid w:val="004E4319"/>
    <w:rsid w:val="004E4BB9"/>
    <w:rsid w:val="004E6911"/>
    <w:rsid w:val="004F0CC7"/>
    <w:rsid w:val="004F0E72"/>
    <w:rsid w:val="004F205D"/>
    <w:rsid w:val="004F34CF"/>
    <w:rsid w:val="004F3638"/>
    <w:rsid w:val="004F3EE4"/>
    <w:rsid w:val="004F4CC4"/>
    <w:rsid w:val="004F5140"/>
    <w:rsid w:val="004F5A07"/>
    <w:rsid w:val="004F6BA8"/>
    <w:rsid w:val="004F71CD"/>
    <w:rsid w:val="004F75E5"/>
    <w:rsid w:val="005012FC"/>
    <w:rsid w:val="005026BA"/>
    <w:rsid w:val="005048F3"/>
    <w:rsid w:val="0050663B"/>
    <w:rsid w:val="00506C54"/>
    <w:rsid w:val="00507299"/>
    <w:rsid w:val="00510D3F"/>
    <w:rsid w:val="0051268B"/>
    <w:rsid w:val="00512B60"/>
    <w:rsid w:val="00512D8E"/>
    <w:rsid w:val="0051361D"/>
    <w:rsid w:val="005137B4"/>
    <w:rsid w:val="00513F9E"/>
    <w:rsid w:val="0051437B"/>
    <w:rsid w:val="00515180"/>
    <w:rsid w:val="0051535F"/>
    <w:rsid w:val="00516310"/>
    <w:rsid w:val="00517515"/>
    <w:rsid w:val="00517793"/>
    <w:rsid w:val="0052017B"/>
    <w:rsid w:val="00520BB4"/>
    <w:rsid w:val="00520D5E"/>
    <w:rsid w:val="00521AA3"/>
    <w:rsid w:val="00524322"/>
    <w:rsid w:val="00524359"/>
    <w:rsid w:val="005244C0"/>
    <w:rsid w:val="00524883"/>
    <w:rsid w:val="00525BEC"/>
    <w:rsid w:val="005276C9"/>
    <w:rsid w:val="00531D4E"/>
    <w:rsid w:val="00532099"/>
    <w:rsid w:val="005325AD"/>
    <w:rsid w:val="00532F4E"/>
    <w:rsid w:val="005332B7"/>
    <w:rsid w:val="005335B9"/>
    <w:rsid w:val="00534287"/>
    <w:rsid w:val="0053499F"/>
    <w:rsid w:val="00536F6F"/>
    <w:rsid w:val="005372BA"/>
    <w:rsid w:val="0054026D"/>
    <w:rsid w:val="005405C6"/>
    <w:rsid w:val="005408E3"/>
    <w:rsid w:val="005412C8"/>
    <w:rsid w:val="00541801"/>
    <w:rsid w:val="005428D8"/>
    <w:rsid w:val="00544617"/>
    <w:rsid w:val="005449E9"/>
    <w:rsid w:val="00545C7C"/>
    <w:rsid w:val="00547187"/>
    <w:rsid w:val="00547580"/>
    <w:rsid w:val="0054761F"/>
    <w:rsid w:val="00547A3C"/>
    <w:rsid w:val="00550BF6"/>
    <w:rsid w:val="00550F2A"/>
    <w:rsid w:val="00551263"/>
    <w:rsid w:val="0055403B"/>
    <w:rsid w:val="00554355"/>
    <w:rsid w:val="0055478A"/>
    <w:rsid w:val="00554938"/>
    <w:rsid w:val="00554A44"/>
    <w:rsid w:val="0055603F"/>
    <w:rsid w:val="005600B6"/>
    <w:rsid w:val="00561CDB"/>
    <w:rsid w:val="00562EA3"/>
    <w:rsid w:val="005655F4"/>
    <w:rsid w:val="00565A66"/>
    <w:rsid w:val="00565E4D"/>
    <w:rsid w:val="00566C3C"/>
    <w:rsid w:val="005676F3"/>
    <w:rsid w:val="00570275"/>
    <w:rsid w:val="00570CB5"/>
    <w:rsid w:val="0057308E"/>
    <w:rsid w:val="0057351F"/>
    <w:rsid w:val="00574631"/>
    <w:rsid w:val="00575017"/>
    <w:rsid w:val="005765E9"/>
    <w:rsid w:val="0058299A"/>
    <w:rsid w:val="00582D51"/>
    <w:rsid w:val="00583168"/>
    <w:rsid w:val="00584B58"/>
    <w:rsid w:val="0058692E"/>
    <w:rsid w:val="00587622"/>
    <w:rsid w:val="00587C96"/>
    <w:rsid w:val="00587E05"/>
    <w:rsid w:val="005905DA"/>
    <w:rsid w:val="00591779"/>
    <w:rsid w:val="00591F58"/>
    <w:rsid w:val="00592F31"/>
    <w:rsid w:val="005931B8"/>
    <w:rsid w:val="00593513"/>
    <w:rsid w:val="00593B40"/>
    <w:rsid w:val="00595C6F"/>
    <w:rsid w:val="00596A69"/>
    <w:rsid w:val="0059787C"/>
    <w:rsid w:val="005A13BC"/>
    <w:rsid w:val="005A23B7"/>
    <w:rsid w:val="005A2B72"/>
    <w:rsid w:val="005A39C4"/>
    <w:rsid w:val="005A4BA0"/>
    <w:rsid w:val="005A56EC"/>
    <w:rsid w:val="005A5F85"/>
    <w:rsid w:val="005A647D"/>
    <w:rsid w:val="005A7062"/>
    <w:rsid w:val="005A7167"/>
    <w:rsid w:val="005A75CC"/>
    <w:rsid w:val="005A78AD"/>
    <w:rsid w:val="005A7949"/>
    <w:rsid w:val="005B0A25"/>
    <w:rsid w:val="005B10DC"/>
    <w:rsid w:val="005B187D"/>
    <w:rsid w:val="005B20CF"/>
    <w:rsid w:val="005B26CA"/>
    <w:rsid w:val="005B27DF"/>
    <w:rsid w:val="005B29AC"/>
    <w:rsid w:val="005B3E77"/>
    <w:rsid w:val="005B3FF3"/>
    <w:rsid w:val="005B527B"/>
    <w:rsid w:val="005B5C67"/>
    <w:rsid w:val="005B5F79"/>
    <w:rsid w:val="005B65F2"/>
    <w:rsid w:val="005B6782"/>
    <w:rsid w:val="005B6BDA"/>
    <w:rsid w:val="005C0415"/>
    <w:rsid w:val="005C1136"/>
    <w:rsid w:val="005C17F2"/>
    <w:rsid w:val="005C28C6"/>
    <w:rsid w:val="005C2BA2"/>
    <w:rsid w:val="005C2DFE"/>
    <w:rsid w:val="005C3743"/>
    <w:rsid w:val="005C4203"/>
    <w:rsid w:val="005C4BD7"/>
    <w:rsid w:val="005C65A4"/>
    <w:rsid w:val="005C7306"/>
    <w:rsid w:val="005C7B38"/>
    <w:rsid w:val="005D0004"/>
    <w:rsid w:val="005D3081"/>
    <w:rsid w:val="005D3BDE"/>
    <w:rsid w:val="005D4D4A"/>
    <w:rsid w:val="005D4EEF"/>
    <w:rsid w:val="005D5FBC"/>
    <w:rsid w:val="005E060D"/>
    <w:rsid w:val="005E2163"/>
    <w:rsid w:val="005E24D6"/>
    <w:rsid w:val="005E277B"/>
    <w:rsid w:val="005E35E9"/>
    <w:rsid w:val="005E57D9"/>
    <w:rsid w:val="005E5D6F"/>
    <w:rsid w:val="005E62A5"/>
    <w:rsid w:val="005E63A6"/>
    <w:rsid w:val="005E6A0D"/>
    <w:rsid w:val="005F0592"/>
    <w:rsid w:val="005F0F41"/>
    <w:rsid w:val="005F1343"/>
    <w:rsid w:val="005F4682"/>
    <w:rsid w:val="005F585A"/>
    <w:rsid w:val="005F5A4C"/>
    <w:rsid w:val="005F5F68"/>
    <w:rsid w:val="005F6332"/>
    <w:rsid w:val="005F65C2"/>
    <w:rsid w:val="00600770"/>
    <w:rsid w:val="006008EF"/>
    <w:rsid w:val="00601215"/>
    <w:rsid w:val="00601CC3"/>
    <w:rsid w:val="00602D08"/>
    <w:rsid w:val="00603152"/>
    <w:rsid w:val="0060638C"/>
    <w:rsid w:val="0060663D"/>
    <w:rsid w:val="00606EA0"/>
    <w:rsid w:val="00612733"/>
    <w:rsid w:val="006129AF"/>
    <w:rsid w:val="00613152"/>
    <w:rsid w:val="006142AB"/>
    <w:rsid w:val="00617F33"/>
    <w:rsid w:val="006220F4"/>
    <w:rsid w:val="00626BAB"/>
    <w:rsid w:val="0063070D"/>
    <w:rsid w:val="00631644"/>
    <w:rsid w:val="00631C48"/>
    <w:rsid w:val="00634052"/>
    <w:rsid w:val="006351F0"/>
    <w:rsid w:val="0063636B"/>
    <w:rsid w:val="00636D39"/>
    <w:rsid w:val="006405A7"/>
    <w:rsid w:val="0064245B"/>
    <w:rsid w:val="00644E76"/>
    <w:rsid w:val="00645CDE"/>
    <w:rsid w:val="00645E0B"/>
    <w:rsid w:val="00645F75"/>
    <w:rsid w:val="00646292"/>
    <w:rsid w:val="0064684A"/>
    <w:rsid w:val="00650E49"/>
    <w:rsid w:val="0065211A"/>
    <w:rsid w:val="00652281"/>
    <w:rsid w:val="006530BF"/>
    <w:rsid w:val="006535D0"/>
    <w:rsid w:val="0065442D"/>
    <w:rsid w:val="0065465E"/>
    <w:rsid w:val="00655C22"/>
    <w:rsid w:val="00656950"/>
    <w:rsid w:val="00656C8E"/>
    <w:rsid w:val="00657A5A"/>
    <w:rsid w:val="00660161"/>
    <w:rsid w:val="006638C0"/>
    <w:rsid w:val="006642E4"/>
    <w:rsid w:val="006667E1"/>
    <w:rsid w:val="006725DE"/>
    <w:rsid w:val="0067373D"/>
    <w:rsid w:val="006741CC"/>
    <w:rsid w:val="006744B6"/>
    <w:rsid w:val="006755F7"/>
    <w:rsid w:val="006823BE"/>
    <w:rsid w:val="00691ABA"/>
    <w:rsid w:val="00693AC0"/>
    <w:rsid w:val="00694921"/>
    <w:rsid w:val="00697DA8"/>
    <w:rsid w:val="006A17BD"/>
    <w:rsid w:val="006A42F4"/>
    <w:rsid w:val="006A4440"/>
    <w:rsid w:val="006A5C7E"/>
    <w:rsid w:val="006A7820"/>
    <w:rsid w:val="006B0A4B"/>
    <w:rsid w:val="006B40A9"/>
    <w:rsid w:val="006B456E"/>
    <w:rsid w:val="006B4ACE"/>
    <w:rsid w:val="006B6D3E"/>
    <w:rsid w:val="006B7C38"/>
    <w:rsid w:val="006C1B55"/>
    <w:rsid w:val="006C1B9D"/>
    <w:rsid w:val="006C1C53"/>
    <w:rsid w:val="006C1D1A"/>
    <w:rsid w:val="006C22D6"/>
    <w:rsid w:val="006C3640"/>
    <w:rsid w:val="006C3ACC"/>
    <w:rsid w:val="006C4E23"/>
    <w:rsid w:val="006C53A4"/>
    <w:rsid w:val="006C6E43"/>
    <w:rsid w:val="006D158C"/>
    <w:rsid w:val="006D339D"/>
    <w:rsid w:val="006D425C"/>
    <w:rsid w:val="006E03EF"/>
    <w:rsid w:val="006E0C7C"/>
    <w:rsid w:val="006E1952"/>
    <w:rsid w:val="006E566B"/>
    <w:rsid w:val="006E7393"/>
    <w:rsid w:val="006E7455"/>
    <w:rsid w:val="006E75DF"/>
    <w:rsid w:val="006E7917"/>
    <w:rsid w:val="006F1790"/>
    <w:rsid w:val="006F1A24"/>
    <w:rsid w:val="006F1D12"/>
    <w:rsid w:val="006F50E6"/>
    <w:rsid w:val="006F5527"/>
    <w:rsid w:val="006F5716"/>
    <w:rsid w:val="006F57B2"/>
    <w:rsid w:val="006F6C3A"/>
    <w:rsid w:val="006F78F9"/>
    <w:rsid w:val="006F7E9F"/>
    <w:rsid w:val="00700AFD"/>
    <w:rsid w:val="007016FA"/>
    <w:rsid w:val="00702D61"/>
    <w:rsid w:val="007043CA"/>
    <w:rsid w:val="00712281"/>
    <w:rsid w:val="007124C6"/>
    <w:rsid w:val="007156CB"/>
    <w:rsid w:val="007161A1"/>
    <w:rsid w:val="00716781"/>
    <w:rsid w:val="00717270"/>
    <w:rsid w:val="00717699"/>
    <w:rsid w:val="00723CD7"/>
    <w:rsid w:val="00723EE9"/>
    <w:rsid w:val="00723FC9"/>
    <w:rsid w:val="00726602"/>
    <w:rsid w:val="00727460"/>
    <w:rsid w:val="00731636"/>
    <w:rsid w:val="00732792"/>
    <w:rsid w:val="00732C7A"/>
    <w:rsid w:val="0073426B"/>
    <w:rsid w:val="007344D8"/>
    <w:rsid w:val="00736507"/>
    <w:rsid w:val="007374D1"/>
    <w:rsid w:val="00737DAC"/>
    <w:rsid w:val="00737F8C"/>
    <w:rsid w:val="007407A0"/>
    <w:rsid w:val="00740FCF"/>
    <w:rsid w:val="00741E5B"/>
    <w:rsid w:val="00742412"/>
    <w:rsid w:val="00742B4F"/>
    <w:rsid w:val="007443BF"/>
    <w:rsid w:val="00744DFA"/>
    <w:rsid w:val="00744EB9"/>
    <w:rsid w:val="007463A4"/>
    <w:rsid w:val="007519AD"/>
    <w:rsid w:val="0075279D"/>
    <w:rsid w:val="007533B6"/>
    <w:rsid w:val="00753D13"/>
    <w:rsid w:val="00754A95"/>
    <w:rsid w:val="00756123"/>
    <w:rsid w:val="00757042"/>
    <w:rsid w:val="00760555"/>
    <w:rsid w:val="007607D0"/>
    <w:rsid w:val="00764420"/>
    <w:rsid w:val="007647E4"/>
    <w:rsid w:val="00765956"/>
    <w:rsid w:val="0076602D"/>
    <w:rsid w:val="00766218"/>
    <w:rsid w:val="007670CF"/>
    <w:rsid w:val="007679B9"/>
    <w:rsid w:val="00770103"/>
    <w:rsid w:val="007717FC"/>
    <w:rsid w:val="00772F67"/>
    <w:rsid w:val="00772FC0"/>
    <w:rsid w:val="00774103"/>
    <w:rsid w:val="00774658"/>
    <w:rsid w:val="007765F6"/>
    <w:rsid w:val="00777C01"/>
    <w:rsid w:val="00780882"/>
    <w:rsid w:val="00781007"/>
    <w:rsid w:val="007818FA"/>
    <w:rsid w:val="00783601"/>
    <w:rsid w:val="00784348"/>
    <w:rsid w:val="00784BDA"/>
    <w:rsid w:val="00786631"/>
    <w:rsid w:val="00787593"/>
    <w:rsid w:val="00790731"/>
    <w:rsid w:val="00790834"/>
    <w:rsid w:val="00790CA6"/>
    <w:rsid w:val="007918AF"/>
    <w:rsid w:val="00791F88"/>
    <w:rsid w:val="00792079"/>
    <w:rsid w:val="00792781"/>
    <w:rsid w:val="0079318E"/>
    <w:rsid w:val="00793ACC"/>
    <w:rsid w:val="00795976"/>
    <w:rsid w:val="00797C86"/>
    <w:rsid w:val="007A0B4E"/>
    <w:rsid w:val="007A3880"/>
    <w:rsid w:val="007A3F00"/>
    <w:rsid w:val="007A4687"/>
    <w:rsid w:val="007A5473"/>
    <w:rsid w:val="007A621C"/>
    <w:rsid w:val="007A704F"/>
    <w:rsid w:val="007A7D8A"/>
    <w:rsid w:val="007B27A8"/>
    <w:rsid w:val="007B2B17"/>
    <w:rsid w:val="007B525F"/>
    <w:rsid w:val="007B56CA"/>
    <w:rsid w:val="007B57CA"/>
    <w:rsid w:val="007B5A8C"/>
    <w:rsid w:val="007B6CCC"/>
    <w:rsid w:val="007C025C"/>
    <w:rsid w:val="007C0F58"/>
    <w:rsid w:val="007C31D4"/>
    <w:rsid w:val="007C3595"/>
    <w:rsid w:val="007C549A"/>
    <w:rsid w:val="007C659D"/>
    <w:rsid w:val="007C7BE8"/>
    <w:rsid w:val="007D004F"/>
    <w:rsid w:val="007D1469"/>
    <w:rsid w:val="007D20DB"/>
    <w:rsid w:val="007D26D1"/>
    <w:rsid w:val="007D2F36"/>
    <w:rsid w:val="007D3927"/>
    <w:rsid w:val="007D4C31"/>
    <w:rsid w:val="007D5668"/>
    <w:rsid w:val="007D7A6A"/>
    <w:rsid w:val="007E0809"/>
    <w:rsid w:val="007E38BB"/>
    <w:rsid w:val="007E4827"/>
    <w:rsid w:val="007E4AF0"/>
    <w:rsid w:val="007E4D30"/>
    <w:rsid w:val="007E4D7E"/>
    <w:rsid w:val="007E4FBE"/>
    <w:rsid w:val="007E604C"/>
    <w:rsid w:val="007F07BD"/>
    <w:rsid w:val="007F08E5"/>
    <w:rsid w:val="007F2D52"/>
    <w:rsid w:val="007F52BF"/>
    <w:rsid w:val="007F5FD8"/>
    <w:rsid w:val="007F710A"/>
    <w:rsid w:val="007F7EF3"/>
    <w:rsid w:val="00800CB9"/>
    <w:rsid w:val="00800F55"/>
    <w:rsid w:val="00801BAF"/>
    <w:rsid w:val="00802B5E"/>
    <w:rsid w:val="008032B5"/>
    <w:rsid w:val="00803A41"/>
    <w:rsid w:val="00804A96"/>
    <w:rsid w:val="008068FB"/>
    <w:rsid w:val="00810B9B"/>
    <w:rsid w:val="00810FEE"/>
    <w:rsid w:val="00812733"/>
    <w:rsid w:val="00813929"/>
    <w:rsid w:val="00814789"/>
    <w:rsid w:val="00814FD7"/>
    <w:rsid w:val="008153D5"/>
    <w:rsid w:val="008157CE"/>
    <w:rsid w:val="00820190"/>
    <w:rsid w:val="00820EAF"/>
    <w:rsid w:val="008211A7"/>
    <w:rsid w:val="00821522"/>
    <w:rsid w:val="00821B53"/>
    <w:rsid w:val="00821F3D"/>
    <w:rsid w:val="00822A13"/>
    <w:rsid w:val="00822B6A"/>
    <w:rsid w:val="00824A09"/>
    <w:rsid w:val="00824B68"/>
    <w:rsid w:val="00824D8F"/>
    <w:rsid w:val="0082667E"/>
    <w:rsid w:val="00827A43"/>
    <w:rsid w:val="00831E70"/>
    <w:rsid w:val="00832182"/>
    <w:rsid w:val="0083288E"/>
    <w:rsid w:val="00833493"/>
    <w:rsid w:val="00835D30"/>
    <w:rsid w:val="008408F9"/>
    <w:rsid w:val="00841212"/>
    <w:rsid w:val="00843BA6"/>
    <w:rsid w:val="00844902"/>
    <w:rsid w:val="0085009F"/>
    <w:rsid w:val="00851411"/>
    <w:rsid w:val="00852F04"/>
    <w:rsid w:val="00853382"/>
    <w:rsid w:val="008535B5"/>
    <w:rsid w:val="00856CF4"/>
    <w:rsid w:val="008600CD"/>
    <w:rsid w:val="008603CF"/>
    <w:rsid w:val="008608DA"/>
    <w:rsid w:val="00864EFF"/>
    <w:rsid w:val="00865C91"/>
    <w:rsid w:val="008711BE"/>
    <w:rsid w:val="00871795"/>
    <w:rsid w:val="00873835"/>
    <w:rsid w:val="008754CF"/>
    <w:rsid w:val="00876B69"/>
    <w:rsid w:val="00881FA1"/>
    <w:rsid w:val="00883687"/>
    <w:rsid w:val="00883B3A"/>
    <w:rsid w:val="00884CD5"/>
    <w:rsid w:val="00885370"/>
    <w:rsid w:val="008863F4"/>
    <w:rsid w:val="00887A5E"/>
    <w:rsid w:val="0089059B"/>
    <w:rsid w:val="008922B3"/>
    <w:rsid w:val="00894299"/>
    <w:rsid w:val="00895404"/>
    <w:rsid w:val="00895DC1"/>
    <w:rsid w:val="00896787"/>
    <w:rsid w:val="008970E0"/>
    <w:rsid w:val="0089717A"/>
    <w:rsid w:val="008A03B2"/>
    <w:rsid w:val="008A70CE"/>
    <w:rsid w:val="008B150A"/>
    <w:rsid w:val="008B2758"/>
    <w:rsid w:val="008B39C4"/>
    <w:rsid w:val="008B4230"/>
    <w:rsid w:val="008B4E77"/>
    <w:rsid w:val="008B4F88"/>
    <w:rsid w:val="008B6110"/>
    <w:rsid w:val="008C0EAE"/>
    <w:rsid w:val="008C2088"/>
    <w:rsid w:val="008C212C"/>
    <w:rsid w:val="008C5E82"/>
    <w:rsid w:val="008C6A37"/>
    <w:rsid w:val="008C6B6F"/>
    <w:rsid w:val="008D2238"/>
    <w:rsid w:val="008D25B7"/>
    <w:rsid w:val="008D2ECE"/>
    <w:rsid w:val="008D2F10"/>
    <w:rsid w:val="008D31F7"/>
    <w:rsid w:val="008D44D6"/>
    <w:rsid w:val="008D78B7"/>
    <w:rsid w:val="008E05C8"/>
    <w:rsid w:val="008E44DE"/>
    <w:rsid w:val="008E491F"/>
    <w:rsid w:val="008E49C7"/>
    <w:rsid w:val="008E64F1"/>
    <w:rsid w:val="008E7A99"/>
    <w:rsid w:val="008F1A38"/>
    <w:rsid w:val="008F3AAB"/>
    <w:rsid w:val="008F6204"/>
    <w:rsid w:val="008F6E58"/>
    <w:rsid w:val="0090310C"/>
    <w:rsid w:val="00904E3C"/>
    <w:rsid w:val="009054B7"/>
    <w:rsid w:val="0090699B"/>
    <w:rsid w:val="00907CDC"/>
    <w:rsid w:val="00913850"/>
    <w:rsid w:val="00913EA2"/>
    <w:rsid w:val="0091495D"/>
    <w:rsid w:val="009179A5"/>
    <w:rsid w:val="00920EFC"/>
    <w:rsid w:val="00921E49"/>
    <w:rsid w:val="009222A1"/>
    <w:rsid w:val="00923139"/>
    <w:rsid w:val="00924AD3"/>
    <w:rsid w:val="00925273"/>
    <w:rsid w:val="009260CC"/>
    <w:rsid w:val="009303EB"/>
    <w:rsid w:val="0093058A"/>
    <w:rsid w:val="00935A3F"/>
    <w:rsid w:val="00936298"/>
    <w:rsid w:val="00936861"/>
    <w:rsid w:val="009372EE"/>
    <w:rsid w:val="009403B0"/>
    <w:rsid w:val="00940580"/>
    <w:rsid w:val="00940E2F"/>
    <w:rsid w:val="009421E3"/>
    <w:rsid w:val="009425F0"/>
    <w:rsid w:val="009431F2"/>
    <w:rsid w:val="00946394"/>
    <w:rsid w:val="00947C1B"/>
    <w:rsid w:val="00947E6C"/>
    <w:rsid w:val="00955A8A"/>
    <w:rsid w:val="009560CA"/>
    <w:rsid w:val="00956408"/>
    <w:rsid w:val="009566B2"/>
    <w:rsid w:val="0095703E"/>
    <w:rsid w:val="00957051"/>
    <w:rsid w:val="00957134"/>
    <w:rsid w:val="009572DB"/>
    <w:rsid w:val="00960F99"/>
    <w:rsid w:val="00962202"/>
    <w:rsid w:val="00962822"/>
    <w:rsid w:val="009630B2"/>
    <w:rsid w:val="0096450C"/>
    <w:rsid w:val="00967ABA"/>
    <w:rsid w:val="009701D1"/>
    <w:rsid w:val="00970DC8"/>
    <w:rsid w:val="00971503"/>
    <w:rsid w:val="00972404"/>
    <w:rsid w:val="009731E7"/>
    <w:rsid w:val="00973AF0"/>
    <w:rsid w:val="0098031F"/>
    <w:rsid w:val="00980387"/>
    <w:rsid w:val="0098070E"/>
    <w:rsid w:val="009839CD"/>
    <w:rsid w:val="00983ECB"/>
    <w:rsid w:val="00985D50"/>
    <w:rsid w:val="009936E4"/>
    <w:rsid w:val="00993F56"/>
    <w:rsid w:val="00994D80"/>
    <w:rsid w:val="00994FF3"/>
    <w:rsid w:val="009A05C9"/>
    <w:rsid w:val="009A191B"/>
    <w:rsid w:val="009A467B"/>
    <w:rsid w:val="009B0A9C"/>
    <w:rsid w:val="009B2C70"/>
    <w:rsid w:val="009B3BFC"/>
    <w:rsid w:val="009B6177"/>
    <w:rsid w:val="009B632D"/>
    <w:rsid w:val="009B733F"/>
    <w:rsid w:val="009C0BBB"/>
    <w:rsid w:val="009C3758"/>
    <w:rsid w:val="009C50CF"/>
    <w:rsid w:val="009C5D50"/>
    <w:rsid w:val="009C6AD1"/>
    <w:rsid w:val="009D000E"/>
    <w:rsid w:val="009D106E"/>
    <w:rsid w:val="009D4E12"/>
    <w:rsid w:val="009D5E16"/>
    <w:rsid w:val="009D7D54"/>
    <w:rsid w:val="009E0C6D"/>
    <w:rsid w:val="009E1C5A"/>
    <w:rsid w:val="009E1EB5"/>
    <w:rsid w:val="009E3050"/>
    <w:rsid w:val="009E55C0"/>
    <w:rsid w:val="009F0EAD"/>
    <w:rsid w:val="009F16AD"/>
    <w:rsid w:val="009F3460"/>
    <w:rsid w:val="009F41B3"/>
    <w:rsid w:val="009F4448"/>
    <w:rsid w:val="009F5A9C"/>
    <w:rsid w:val="009F646D"/>
    <w:rsid w:val="009F67EB"/>
    <w:rsid w:val="009F6951"/>
    <w:rsid w:val="00A01137"/>
    <w:rsid w:val="00A0226E"/>
    <w:rsid w:val="00A03F32"/>
    <w:rsid w:val="00A04027"/>
    <w:rsid w:val="00A053ED"/>
    <w:rsid w:val="00A059DE"/>
    <w:rsid w:val="00A06971"/>
    <w:rsid w:val="00A111A7"/>
    <w:rsid w:val="00A12429"/>
    <w:rsid w:val="00A13670"/>
    <w:rsid w:val="00A15701"/>
    <w:rsid w:val="00A15863"/>
    <w:rsid w:val="00A15A0C"/>
    <w:rsid w:val="00A22CBD"/>
    <w:rsid w:val="00A2322E"/>
    <w:rsid w:val="00A24F5A"/>
    <w:rsid w:val="00A26B53"/>
    <w:rsid w:val="00A3102F"/>
    <w:rsid w:val="00A32EEA"/>
    <w:rsid w:val="00A33372"/>
    <w:rsid w:val="00A3391B"/>
    <w:rsid w:val="00A33B9A"/>
    <w:rsid w:val="00A3641A"/>
    <w:rsid w:val="00A36C2B"/>
    <w:rsid w:val="00A3702C"/>
    <w:rsid w:val="00A370A5"/>
    <w:rsid w:val="00A3731D"/>
    <w:rsid w:val="00A408D7"/>
    <w:rsid w:val="00A4144A"/>
    <w:rsid w:val="00A419AC"/>
    <w:rsid w:val="00A427AB"/>
    <w:rsid w:val="00A4459D"/>
    <w:rsid w:val="00A45A0A"/>
    <w:rsid w:val="00A46BD3"/>
    <w:rsid w:val="00A5499D"/>
    <w:rsid w:val="00A55F8D"/>
    <w:rsid w:val="00A57821"/>
    <w:rsid w:val="00A60684"/>
    <w:rsid w:val="00A620B1"/>
    <w:rsid w:val="00A626FB"/>
    <w:rsid w:val="00A62804"/>
    <w:rsid w:val="00A63FD8"/>
    <w:rsid w:val="00A64EDC"/>
    <w:rsid w:val="00A66955"/>
    <w:rsid w:val="00A66A4B"/>
    <w:rsid w:val="00A67593"/>
    <w:rsid w:val="00A702CA"/>
    <w:rsid w:val="00A7158A"/>
    <w:rsid w:val="00A71A4E"/>
    <w:rsid w:val="00A72FB0"/>
    <w:rsid w:val="00A75FF1"/>
    <w:rsid w:val="00A762CF"/>
    <w:rsid w:val="00A76C1F"/>
    <w:rsid w:val="00A76CC4"/>
    <w:rsid w:val="00A7775C"/>
    <w:rsid w:val="00A77D97"/>
    <w:rsid w:val="00A80652"/>
    <w:rsid w:val="00A814BC"/>
    <w:rsid w:val="00A81F76"/>
    <w:rsid w:val="00A82AE7"/>
    <w:rsid w:val="00A82B61"/>
    <w:rsid w:val="00A8305F"/>
    <w:rsid w:val="00A83A04"/>
    <w:rsid w:val="00A83FA7"/>
    <w:rsid w:val="00A84939"/>
    <w:rsid w:val="00A84F79"/>
    <w:rsid w:val="00A90AAA"/>
    <w:rsid w:val="00A94BC1"/>
    <w:rsid w:val="00A9587B"/>
    <w:rsid w:val="00A9793F"/>
    <w:rsid w:val="00AA0CA4"/>
    <w:rsid w:val="00AA1537"/>
    <w:rsid w:val="00AA2369"/>
    <w:rsid w:val="00AA2EB5"/>
    <w:rsid w:val="00AA2FB0"/>
    <w:rsid w:val="00AA4645"/>
    <w:rsid w:val="00AA6751"/>
    <w:rsid w:val="00AB0765"/>
    <w:rsid w:val="00AB08D2"/>
    <w:rsid w:val="00AB0A9F"/>
    <w:rsid w:val="00AB25D4"/>
    <w:rsid w:val="00AB2FCE"/>
    <w:rsid w:val="00AB3784"/>
    <w:rsid w:val="00AB3844"/>
    <w:rsid w:val="00AB4553"/>
    <w:rsid w:val="00AB5D85"/>
    <w:rsid w:val="00AB6198"/>
    <w:rsid w:val="00AB7770"/>
    <w:rsid w:val="00AB7794"/>
    <w:rsid w:val="00AB7E49"/>
    <w:rsid w:val="00AC41B1"/>
    <w:rsid w:val="00AC5976"/>
    <w:rsid w:val="00AC62B7"/>
    <w:rsid w:val="00AD0F08"/>
    <w:rsid w:val="00AD252E"/>
    <w:rsid w:val="00AE1483"/>
    <w:rsid w:val="00AE2635"/>
    <w:rsid w:val="00AE2694"/>
    <w:rsid w:val="00AE2A67"/>
    <w:rsid w:val="00AE2FD9"/>
    <w:rsid w:val="00AE351B"/>
    <w:rsid w:val="00AF1EBB"/>
    <w:rsid w:val="00AF2041"/>
    <w:rsid w:val="00AF311A"/>
    <w:rsid w:val="00AF3A5A"/>
    <w:rsid w:val="00AF49D6"/>
    <w:rsid w:val="00AF4B10"/>
    <w:rsid w:val="00AF62D7"/>
    <w:rsid w:val="00B00262"/>
    <w:rsid w:val="00B0038A"/>
    <w:rsid w:val="00B01FEC"/>
    <w:rsid w:val="00B03791"/>
    <w:rsid w:val="00B04A01"/>
    <w:rsid w:val="00B04F40"/>
    <w:rsid w:val="00B05925"/>
    <w:rsid w:val="00B07002"/>
    <w:rsid w:val="00B07966"/>
    <w:rsid w:val="00B07B65"/>
    <w:rsid w:val="00B120DE"/>
    <w:rsid w:val="00B20AFF"/>
    <w:rsid w:val="00B223E5"/>
    <w:rsid w:val="00B2296C"/>
    <w:rsid w:val="00B22B2E"/>
    <w:rsid w:val="00B27EE6"/>
    <w:rsid w:val="00B30CB9"/>
    <w:rsid w:val="00B30D7B"/>
    <w:rsid w:val="00B31373"/>
    <w:rsid w:val="00B3266D"/>
    <w:rsid w:val="00B32BC2"/>
    <w:rsid w:val="00B3326A"/>
    <w:rsid w:val="00B33AF9"/>
    <w:rsid w:val="00B34F77"/>
    <w:rsid w:val="00B36508"/>
    <w:rsid w:val="00B36E66"/>
    <w:rsid w:val="00B36F3F"/>
    <w:rsid w:val="00B3743B"/>
    <w:rsid w:val="00B378EB"/>
    <w:rsid w:val="00B404E6"/>
    <w:rsid w:val="00B40D3B"/>
    <w:rsid w:val="00B42D91"/>
    <w:rsid w:val="00B42F08"/>
    <w:rsid w:val="00B430CA"/>
    <w:rsid w:val="00B46FD8"/>
    <w:rsid w:val="00B474B0"/>
    <w:rsid w:val="00B474E5"/>
    <w:rsid w:val="00B501F9"/>
    <w:rsid w:val="00B508E1"/>
    <w:rsid w:val="00B510B7"/>
    <w:rsid w:val="00B52E4A"/>
    <w:rsid w:val="00B56CC7"/>
    <w:rsid w:val="00B57055"/>
    <w:rsid w:val="00B578B4"/>
    <w:rsid w:val="00B60C2B"/>
    <w:rsid w:val="00B616B7"/>
    <w:rsid w:val="00B61862"/>
    <w:rsid w:val="00B62F37"/>
    <w:rsid w:val="00B63E61"/>
    <w:rsid w:val="00B63F5A"/>
    <w:rsid w:val="00B64987"/>
    <w:rsid w:val="00B64E44"/>
    <w:rsid w:val="00B656A0"/>
    <w:rsid w:val="00B666AF"/>
    <w:rsid w:val="00B70E89"/>
    <w:rsid w:val="00B72930"/>
    <w:rsid w:val="00B72E84"/>
    <w:rsid w:val="00B73797"/>
    <w:rsid w:val="00B773D2"/>
    <w:rsid w:val="00B77459"/>
    <w:rsid w:val="00B80656"/>
    <w:rsid w:val="00B81803"/>
    <w:rsid w:val="00B81D75"/>
    <w:rsid w:val="00B82843"/>
    <w:rsid w:val="00B83214"/>
    <w:rsid w:val="00B83AA6"/>
    <w:rsid w:val="00B85086"/>
    <w:rsid w:val="00B910A3"/>
    <w:rsid w:val="00B920CF"/>
    <w:rsid w:val="00B947A4"/>
    <w:rsid w:val="00B95826"/>
    <w:rsid w:val="00B9607B"/>
    <w:rsid w:val="00B963E3"/>
    <w:rsid w:val="00B97264"/>
    <w:rsid w:val="00B9791E"/>
    <w:rsid w:val="00BA1BAF"/>
    <w:rsid w:val="00BA3089"/>
    <w:rsid w:val="00BA48B6"/>
    <w:rsid w:val="00BA5548"/>
    <w:rsid w:val="00BA5FFD"/>
    <w:rsid w:val="00BA63F6"/>
    <w:rsid w:val="00BA782D"/>
    <w:rsid w:val="00BB0713"/>
    <w:rsid w:val="00BB0A90"/>
    <w:rsid w:val="00BB0E87"/>
    <w:rsid w:val="00BB10BC"/>
    <w:rsid w:val="00BB1E37"/>
    <w:rsid w:val="00BB4663"/>
    <w:rsid w:val="00BB4854"/>
    <w:rsid w:val="00BB4FB0"/>
    <w:rsid w:val="00BB5690"/>
    <w:rsid w:val="00BB5E93"/>
    <w:rsid w:val="00BB6C91"/>
    <w:rsid w:val="00BC127F"/>
    <w:rsid w:val="00BC19C6"/>
    <w:rsid w:val="00BC25E0"/>
    <w:rsid w:val="00BC2F50"/>
    <w:rsid w:val="00BC38CE"/>
    <w:rsid w:val="00BC484B"/>
    <w:rsid w:val="00BC4EA1"/>
    <w:rsid w:val="00BD13BB"/>
    <w:rsid w:val="00BD1894"/>
    <w:rsid w:val="00BD2990"/>
    <w:rsid w:val="00BD3A08"/>
    <w:rsid w:val="00BD3B30"/>
    <w:rsid w:val="00BD5B53"/>
    <w:rsid w:val="00BD5BE4"/>
    <w:rsid w:val="00BD603C"/>
    <w:rsid w:val="00BD6428"/>
    <w:rsid w:val="00BD77CF"/>
    <w:rsid w:val="00BE09A2"/>
    <w:rsid w:val="00BE1981"/>
    <w:rsid w:val="00BE4722"/>
    <w:rsid w:val="00BE57EC"/>
    <w:rsid w:val="00BE5877"/>
    <w:rsid w:val="00BE6A0D"/>
    <w:rsid w:val="00BE6DBF"/>
    <w:rsid w:val="00BE726F"/>
    <w:rsid w:val="00BE74CB"/>
    <w:rsid w:val="00BE7FEF"/>
    <w:rsid w:val="00BF1DDD"/>
    <w:rsid w:val="00BF2677"/>
    <w:rsid w:val="00BF3E80"/>
    <w:rsid w:val="00BF45F6"/>
    <w:rsid w:val="00BF5E48"/>
    <w:rsid w:val="00BF71AC"/>
    <w:rsid w:val="00BF792E"/>
    <w:rsid w:val="00C00712"/>
    <w:rsid w:val="00C03414"/>
    <w:rsid w:val="00C043E4"/>
    <w:rsid w:val="00C06AF9"/>
    <w:rsid w:val="00C06D3E"/>
    <w:rsid w:val="00C07C78"/>
    <w:rsid w:val="00C12655"/>
    <w:rsid w:val="00C12CD3"/>
    <w:rsid w:val="00C14613"/>
    <w:rsid w:val="00C14F70"/>
    <w:rsid w:val="00C15BC2"/>
    <w:rsid w:val="00C168DA"/>
    <w:rsid w:val="00C16AE6"/>
    <w:rsid w:val="00C21646"/>
    <w:rsid w:val="00C21DB8"/>
    <w:rsid w:val="00C22005"/>
    <w:rsid w:val="00C228AA"/>
    <w:rsid w:val="00C23ABE"/>
    <w:rsid w:val="00C23FD8"/>
    <w:rsid w:val="00C242B0"/>
    <w:rsid w:val="00C24889"/>
    <w:rsid w:val="00C25AA1"/>
    <w:rsid w:val="00C26073"/>
    <w:rsid w:val="00C2623D"/>
    <w:rsid w:val="00C26BEF"/>
    <w:rsid w:val="00C278FD"/>
    <w:rsid w:val="00C30BA1"/>
    <w:rsid w:val="00C3298B"/>
    <w:rsid w:val="00C32ED9"/>
    <w:rsid w:val="00C34F3F"/>
    <w:rsid w:val="00C351B3"/>
    <w:rsid w:val="00C358F1"/>
    <w:rsid w:val="00C36304"/>
    <w:rsid w:val="00C40ED4"/>
    <w:rsid w:val="00C41D8D"/>
    <w:rsid w:val="00C426B8"/>
    <w:rsid w:val="00C433A8"/>
    <w:rsid w:val="00C45289"/>
    <w:rsid w:val="00C45662"/>
    <w:rsid w:val="00C5446D"/>
    <w:rsid w:val="00C557E0"/>
    <w:rsid w:val="00C55984"/>
    <w:rsid w:val="00C56F7C"/>
    <w:rsid w:val="00C57955"/>
    <w:rsid w:val="00C60CC3"/>
    <w:rsid w:val="00C61002"/>
    <w:rsid w:val="00C61E13"/>
    <w:rsid w:val="00C6353E"/>
    <w:rsid w:val="00C64049"/>
    <w:rsid w:val="00C65A63"/>
    <w:rsid w:val="00C71117"/>
    <w:rsid w:val="00C72584"/>
    <w:rsid w:val="00C72A2D"/>
    <w:rsid w:val="00C73005"/>
    <w:rsid w:val="00C74A74"/>
    <w:rsid w:val="00C74B7F"/>
    <w:rsid w:val="00C776E9"/>
    <w:rsid w:val="00C80FC7"/>
    <w:rsid w:val="00C81285"/>
    <w:rsid w:val="00C83266"/>
    <w:rsid w:val="00C83DEE"/>
    <w:rsid w:val="00C85824"/>
    <w:rsid w:val="00C87153"/>
    <w:rsid w:val="00C91929"/>
    <w:rsid w:val="00C91A8B"/>
    <w:rsid w:val="00C9246A"/>
    <w:rsid w:val="00C933E0"/>
    <w:rsid w:val="00C9407E"/>
    <w:rsid w:val="00C957DE"/>
    <w:rsid w:val="00C97B4D"/>
    <w:rsid w:val="00C97DD2"/>
    <w:rsid w:val="00CA0324"/>
    <w:rsid w:val="00CA5E88"/>
    <w:rsid w:val="00CA718D"/>
    <w:rsid w:val="00CB14CC"/>
    <w:rsid w:val="00CB4920"/>
    <w:rsid w:val="00CB4AC3"/>
    <w:rsid w:val="00CB5322"/>
    <w:rsid w:val="00CC01B9"/>
    <w:rsid w:val="00CC1107"/>
    <w:rsid w:val="00CC2C4E"/>
    <w:rsid w:val="00CC3B5A"/>
    <w:rsid w:val="00CC5870"/>
    <w:rsid w:val="00CC5980"/>
    <w:rsid w:val="00CC59ED"/>
    <w:rsid w:val="00CC6438"/>
    <w:rsid w:val="00CC64AB"/>
    <w:rsid w:val="00CC704E"/>
    <w:rsid w:val="00CD2627"/>
    <w:rsid w:val="00CD2A61"/>
    <w:rsid w:val="00CD382C"/>
    <w:rsid w:val="00CD4A75"/>
    <w:rsid w:val="00CD55EB"/>
    <w:rsid w:val="00CD561A"/>
    <w:rsid w:val="00CD5C80"/>
    <w:rsid w:val="00CE07DB"/>
    <w:rsid w:val="00CE1219"/>
    <w:rsid w:val="00CE29CB"/>
    <w:rsid w:val="00CE4542"/>
    <w:rsid w:val="00CE6942"/>
    <w:rsid w:val="00CE6BDC"/>
    <w:rsid w:val="00CE7321"/>
    <w:rsid w:val="00CE7399"/>
    <w:rsid w:val="00CE7ED4"/>
    <w:rsid w:val="00CF020F"/>
    <w:rsid w:val="00CF1C21"/>
    <w:rsid w:val="00CF1E97"/>
    <w:rsid w:val="00CF20E7"/>
    <w:rsid w:val="00CF25F0"/>
    <w:rsid w:val="00CF4F7F"/>
    <w:rsid w:val="00CF5269"/>
    <w:rsid w:val="00CF5F72"/>
    <w:rsid w:val="00CF78BF"/>
    <w:rsid w:val="00D01D3E"/>
    <w:rsid w:val="00D026B9"/>
    <w:rsid w:val="00D0471D"/>
    <w:rsid w:val="00D05342"/>
    <w:rsid w:val="00D05673"/>
    <w:rsid w:val="00D0571C"/>
    <w:rsid w:val="00D06EBD"/>
    <w:rsid w:val="00D07637"/>
    <w:rsid w:val="00D11E57"/>
    <w:rsid w:val="00D12BB2"/>
    <w:rsid w:val="00D13750"/>
    <w:rsid w:val="00D155A9"/>
    <w:rsid w:val="00D15F8E"/>
    <w:rsid w:val="00D1639E"/>
    <w:rsid w:val="00D17360"/>
    <w:rsid w:val="00D21BAB"/>
    <w:rsid w:val="00D21EA8"/>
    <w:rsid w:val="00D24A3A"/>
    <w:rsid w:val="00D2709C"/>
    <w:rsid w:val="00D3007D"/>
    <w:rsid w:val="00D309E9"/>
    <w:rsid w:val="00D327B7"/>
    <w:rsid w:val="00D332A8"/>
    <w:rsid w:val="00D343E7"/>
    <w:rsid w:val="00D34493"/>
    <w:rsid w:val="00D348D6"/>
    <w:rsid w:val="00D34C6C"/>
    <w:rsid w:val="00D35547"/>
    <w:rsid w:val="00D35F18"/>
    <w:rsid w:val="00D36152"/>
    <w:rsid w:val="00D361DB"/>
    <w:rsid w:val="00D409E0"/>
    <w:rsid w:val="00D41247"/>
    <w:rsid w:val="00D4160D"/>
    <w:rsid w:val="00D422C6"/>
    <w:rsid w:val="00D42EB8"/>
    <w:rsid w:val="00D42F28"/>
    <w:rsid w:val="00D436B9"/>
    <w:rsid w:val="00D43D9E"/>
    <w:rsid w:val="00D474E6"/>
    <w:rsid w:val="00D47FF6"/>
    <w:rsid w:val="00D5035C"/>
    <w:rsid w:val="00D5042D"/>
    <w:rsid w:val="00D51276"/>
    <w:rsid w:val="00D52917"/>
    <w:rsid w:val="00D52F0B"/>
    <w:rsid w:val="00D52FFC"/>
    <w:rsid w:val="00D530AD"/>
    <w:rsid w:val="00D5357E"/>
    <w:rsid w:val="00D53672"/>
    <w:rsid w:val="00D565A1"/>
    <w:rsid w:val="00D60CB9"/>
    <w:rsid w:val="00D61AEF"/>
    <w:rsid w:val="00D62831"/>
    <w:rsid w:val="00D64039"/>
    <w:rsid w:val="00D66435"/>
    <w:rsid w:val="00D703F2"/>
    <w:rsid w:val="00D718CA"/>
    <w:rsid w:val="00D74438"/>
    <w:rsid w:val="00D76618"/>
    <w:rsid w:val="00D777C6"/>
    <w:rsid w:val="00D8046E"/>
    <w:rsid w:val="00D81041"/>
    <w:rsid w:val="00D8167E"/>
    <w:rsid w:val="00D82C87"/>
    <w:rsid w:val="00D859DF"/>
    <w:rsid w:val="00D85D79"/>
    <w:rsid w:val="00D90599"/>
    <w:rsid w:val="00D90C9E"/>
    <w:rsid w:val="00D92D8D"/>
    <w:rsid w:val="00D93BCE"/>
    <w:rsid w:val="00D94542"/>
    <w:rsid w:val="00D953E7"/>
    <w:rsid w:val="00D9676C"/>
    <w:rsid w:val="00D97371"/>
    <w:rsid w:val="00DA0153"/>
    <w:rsid w:val="00DA2174"/>
    <w:rsid w:val="00DA3401"/>
    <w:rsid w:val="00DA346A"/>
    <w:rsid w:val="00DA3F43"/>
    <w:rsid w:val="00DA55DC"/>
    <w:rsid w:val="00DA5828"/>
    <w:rsid w:val="00DB2FF1"/>
    <w:rsid w:val="00DB42CD"/>
    <w:rsid w:val="00DB4ECF"/>
    <w:rsid w:val="00DB55F0"/>
    <w:rsid w:val="00DB64F1"/>
    <w:rsid w:val="00DB6B36"/>
    <w:rsid w:val="00DB6D96"/>
    <w:rsid w:val="00DB7525"/>
    <w:rsid w:val="00DB7ACB"/>
    <w:rsid w:val="00DB7D13"/>
    <w:rsid w:val="00DC365E"/>
    <w:rsid w:val="00DC3BD4"/>
    <w:rsid w:val="00DC51BC"/>
    <w:rsid w:val="00DC5D0B"/>
    <w:rsid w:val="00DC6FE3"/>
    <w:rsid w:val="00DD091C"/>
    <w:rsid w:val="00DD1075"/>
    <w:rsid w:val="00DD2C00"/>
    <w:rsid w:val="00DD2FAC"/>
    <w:rsid w:val="00DD40F1"/>
    <w:rsid w:val="00DD549B"/>
    <w:rsid w:val="00DD6169"/>
    <w:rsid w:val="00DD62EE"/>
    <w:rsid w:val="00DD6666"/>
    <w:rsid w:val="00DD7855"/>
    <w:rsid w:val="00DD7DAB"/>
    <w:rsid w:val="00DE2D93"/>
    <w:rsid w:val="00DE454B"/>
    <w:rsid w:val="00DE64DA"/>
    <w:rsid w:val="00DF2062"/>
    <w:rsid w:val="00DF211B"/>
    <w:rsid w:val="00DF2759"/>
    <w:rsid w:val="00DF51E3"/>
    <w:rsid w:val="00DF5510"/>
    <w:rsid w:val="00DF61DF"/>
    <w:rsid w:val="00DF6857"/>
    <w:rsid w:val="00DF78C4"/>
    <w:rsid w:val="00E019B3"/>
    <w:rsid w:val="00E03DBF"/>
    <w:rsid w:val="00E048BD"/>
    <w:rsid w:val="00E04A78"/>
    <w:rsid w:val="00E0501F"/>
    <w:rsid w:val="00E05B29"/>
    <w:rsid w:val="00E06233"/>
    <w:rsid w:val="00E06D36"/>
    <w:rsid w:val="00E102E8"/>
    <w:rsid w:val="00E11D8A"/>
    <w:rsid w:val="00E125BD"/>
    <w:rsid w:val="00E13CB5"/>
    <w:rsid w:val="00E16932"/>
    <w:rsid w:val="00E174CD"/>
    <w:rsid w:val="00E20434"/>
    <w:rsid w:val="00E20562"/>
    <w:rsid w:val="00E2057E"/>
    <w:rsid w:val="00E20E8B"/>
    <w:rsid w:val="00E213EC"/>
    <w:rsid w:val="00E21F7F"/>
    <w:rsid w:val="00E26172"/>
    <w:rsid w:val="00E261A6"/>
    <w:rsid w:val="00E268E8"/>
    <w:rsid w:val="00E3025B"/>
    <w:rsid w:val="00E30FB5"/>
    <w:rsid w:val="00E31B20"/>
    <w:rsid w:val="00E322A3"/>
    <w:rsid w:val="00E329CC"/>
    <w:rsid w:val="00E33E7D"/>
    <w:rsid w:val="00E3405D"/>
    <w:rsid w:val="00E34942"/>
    <w:rsid w:val="00E34A86"/>
    <w:rsid w:val="00E36AF1"/>
    <w:rsid w:val="00E36C8A"/>
    <w:rsid w:val="00E36CE1"/>
    <w:rsid w:val="00E37D5C"/>
    <w:rsid w:val="00E4002D"/>
    <w:rsid w:val="00E404D7"/>
    <w:rsid w:val="00E41159"/>
    <w:rsid w:val="00E43552"/>
    <w:rsid w:val="00E43717"/>
    <w:rsid w:val="00E44082"/>
    <w:rsid w:val="00E466F0"/>
    <w:rsid w:val="00E4684E"/>
    <w:rsid w:val="00E474AF"/>
    <w:rsid w:val="00E477F1"/>
    <w:rsid w:val="00E47954"/>
    <w:rsid w:val="00E5175A"/>
    <w:rsid w:val="00E52031"/>
    <w:rsid w:val="00E52250"/>
    <w:rsid w:val="00E53494"/>
    <w:rsid w:val="00E537C5"/>
    <w:rsid w:val="00E560C8"/>
    <w:rsid w:val="00E573DA"/>
    <w:rsid w:val="00E63244"/>
    <w:rsid w:val="00E6431E"/>
    <w:rsid w:val="00E6511D"/>
    <w:rsid w:val="00E674F8"/>
    <w:rsid w:val="00E72138"/>
    <w:rsid w:val="00E749D9"/>
    <w:rsid w:val="00E83990"/>
    <w:rsid w:val="00E84E5D"/>
    <w:rsid w:val="00E872DE"/>
    <w:rsid w:val="00E87302"/>
    <w:rsid w:val="00E87726"/>
    <w:rsid w:val="00E87B85"/>
    <w:rsid w:val="00E9383C"/>
    <w:rsid w:val="00E94642"/>
    <w:rsid w:val="00E94A7C"/>
    <w:rsid w:val="00E9598D"/>
    <w:rsid w:val="00EA1645"/>
    <w:rsid w:val="00EA1B09"/>
    <w:rsid w:val="00EA21DB"/>
    <w:rsid w:val="00EA32C9"/>
    <w:rsid w:val="00EA38B1"/>
    <w:rsid w:val="00EA43F0"/>
    <w:rsid w:val="00EA61EE"/>
    <w:rsid w:val="00EA6773"/>
    <w:rsid w:val="00EA719C"/>
    <w:rsid w:val="00EA7354"/>
    <w:rsid w:val="00EB0E75"/>
    <w:rsid w:val="00EB108E"/>
    <w:rsid w:val="00EB1914"/>
    <w:rsid w:val="00EB2D47"/>
    <w:rsid w:val="00EB57BB"/>
    <w:rsid w:val="00EB6FC6"/>
    <w:rsid w:val="00EC0ED8"/>
    <w:rsid w:val="00EC1112"/>
    <w:rsid w:val="00EC15EB"/>
    <w:rsid w:val="00EC1CEA"/>
    <w:rsid w:val="00EC1FA1"/>
    <w:rsid w:val="00EC4550"/>
    <w:rsid w:val="00EC63CE"/>
    <w:rsid w:val="00ED08B8"/>
    <w:rsid w:val="00ED123C"/>
    <w:rsid w:val="00ED309F"/>
    <w:rsid w:val="00ED61B0"/>
    <w:rsid w:val="00ED6547"/>
    <w:rsid w:val="00ED6639"/>
    <w:rsid w:val="00ED672A"/>
    <w:rsid w:val="00EE1D04"/>
    <w:rsid w:val="00EE2909"/>
    <w:rsid w:val="00EE4AE8"/>
    <w:rsid w:val="00EE55A7"/>
    <w:rsid w:val="00EE62F3"/>
    <w:rsid w:val="00EE64A6"/>
    <w:rsid w:val="00EE708F"/>
    <w:rsid w:val="00EF01C1"/>
    <w:rsid w:val="00EF01CA"/>
    <w:rsid w:val="00EF0DCC"/>
    <w:rsid w:val="00EF1687"/>
    <w:rsid w:val="00EF1800"/>
    <w:rsid w:val="00EF1C1C"/>
    <w:rsid w:val="00EF1C81"/>
    <w:rsid w:val="00EF30DC"/>
    <w:rsid w:val="00EF360D"/>
    <w:rsid w:val="00EF3899"/>
    <w:rsid w:val="00EF51AA"/>
    <w:rsid w:val="00EF5F3E"/>
    <w:rsid w:val="00EF71E7"/>
    <w:rsid w:val="00EF7693"/>
    <w:rsid w:val="00EF7733"/>
    <w:rsid w:val="00EF77FB"/>
    <w:rsid w:val="00EF7F41"/>
    <w:rsid w:val="00F01677"/>
    <w:rsid w:val="00F0386B"/>
    <w:rsid w:val="00F03D3E"/>
    <w:rsid w:val="00F03DF3"/>
    <w:rsid w:val="00F050E5"/>
    <w:rsid w:val="00F05D56"/>
    <w:rsid w:val="00F07B10"/>
    <w:rsid w:val="00F07D92"/>
    <w:rsid w:val="00F1036F"/>
    <w:rsid w:val="00F11D0A"/>
    <w:rsid w:val="00F11E43"/>
    <w:rsid w:val="00F12079"/>
    <w:rsid w:val="00F13A5B"/>
    <w:rsid w:val="00F13AFE"/>
    <w:rsid w:val="00F1439B"/>
    <w:rsid w:val="00F168CD"/>
    <w:rsid w:val="00F16DFD"/>
    <w:rsid w:val="00F1738C"/>
    <w:rsid w:val="00F176E8"/>
    <w:rsid w:val="00F20C70"/>
    <w:rsid w:val="00F217B6"/>
    <w:rsid w:val="00F23DFD"/>
    <w:rsid w:val="00F248EE"/>
    <w:rsid w:val="00F313FB"/>
    <w:rsid w:val="00F3144D"/>
    <w:rsid w:val="00F31748"/>
    <w:rsid w:val="00F318C4"/>
    <w:rsid w:val="00F325D1"/>
    <w:rsid w:val="00F33090"/>
    <w:rsid w:val="00F36017"/>
    <w:rsid w:val="00F3673F"/>
    <w:rsid w:val="00F37D1A"/>
    <w:rsid w:val="00F37E59"/>
    <w:rsid w:val="00F40683"/>
    <w:rsid w:val="00F40742"/>
    <w:rsid w:val="00F40CF6"/>
    <w:rsid w:val="00F4104D"/>
    <w:rsid w:val="00F41EFB"/>
    <w:rsid w:val="00F42046"/>
    <w:rsid w:val="00F4236A"/>
    <w:rsid w:val="00F424DC"/>
    <w:rsid w:val="00F42601"/>
    <w:rsid w:val="00F45091"/>
    <w:rsid w:val="00F4548C"/>
    <w:rsid w:val="00F4607E"/>
    <w:rsid w:val="00F47544"/>
    <w:rsid w:val="00F506F9"/>
    <w:rsid w:val="00F536CE"/>
    <w:rsid w:val="00F56DD6"/>
    <w:rsid w:val="00F57CB5"/>
    <w:rsid w:val="00F62974"/>
    <w:rsid w:val="00F62A45"/>
    <w:rsid w:val="00F62AE5"/>
    <w:rsid w:val="00F63061"/>
    <w:rsid w:val="00F6742A"/>
    <w:rsid w:val="00F67E8C"/>
    <w:rsid w:val="00F7006E"/>
    <w:rsid w:val="00F70170"/>
    <w:rsid w:val="00F70674"/>
    <w:rsid w:val="00F712B0"/>
    <w:rsid w:val="00F717FE"/>
    <w:rsid w:val="00F72294"/>
    <w:rsid w:val="00F737B0"/>
    <w:rsid w:val="00F74973"/>
    <w:rsid w:val="00F74A18"/>
    <w:rsid w:val="00F7650E"/>
    <w:rsid w:val="00F7762B"/>
    <w:rsid w:val="00F80DB7"/>
    <w:rsid w:val="00F82261"/>
    <w:rsid w:val="00F84382"/>
    <w:rsid w:val="00F8464C"/>
    <w:rsid w:val="00F86497"/>
    <w:rsid w:val="00F86626"/>
    <w:rsid w:val="00F90034"/>
    <w:rsid w:val="00F91447"/>
    <w:rsid w:val="00F91E2A"/>
    <w:rsid w:val="00F91EC9"/>
    <w:rsid w:val="00F92DC0"/>
    <w:rsid w:val="00F94263"/>
    <w:rsid w:val="00F97B01"/>
    <w:rsid w:val="00F97DEA"/>
    <w:rsid w:val="00FA0558"/>
    <w:rsid w:val="00FA35C2"/>
    <w:rsid w:val="00FA439A"/>
    <w:rsid w:val="00FA6057"/>
    <w:rsid w:val="00FA7CF0"/>
    <w:rsid w:val="00FB042F"/>
    <w:rsid w:val="00FB0940"/>
    <w:rsid w:val="00FB0D68"/>
    <w:rsid w:val="00FB12CA"/>
    <w:rsid w:val="00FB191C"/>
    <w:rsid w:val="00FB389C"/>
    <w:rsid w:val="00FB5B93"/>
    <w:rsid w:val="00FB5EB7"/>
    <w:rsid w:val="00FB6484"/>
    <w:rsid w:val="00FB6BD8"/>
    <w:rsid w:val="00FB6E59"/>
    <w:rsid w:val="00FB7BD3"/>
    <w:rsid w:val="00FB7D75"/>
    <w:rsid w:val="00FC0874"/>
    <w:rsid w:val="00FC0CD2"/>
    <w:rsid w:val="00FC0F94"/>
    <w:rsid w:val="00FC4819"/>
    <w:rsid w:val="00FC57FB"/>
    <w:rsid w:val="00FC6459"/>
    <w:rsid w:val="00FC6F8C"/>
    <w:rsid w:val="00FD05D8"/>
    <w:rsid w:val="00FD2613"/>
    <w:rsid w:val="00FD305A"/>
    <w:rsid w:val="00FD48E1"/>
    <w:rsid w:val="00FD69A8"/>
    <w:rsid w:val="00FD69C6"/>
    <w:rsid w:val="00FE0B12"/>
    <w:rsid w:val="00FE1300"/>
    <w:rsid w:val="00FE1A44"/>
    <w:rsid w:val="00FE44D0"/>
    <w:rsid w:val="00FE4989"/>
    <w:rsid w:val="00FE5EFC"/>
    <w:rsid w:val="00FE6106"/>
    <w:rsid w:val="00FE6A67"/>
    <w:rsid w:val="00FE6E10"/>
    <w:rsid w:val="00FE6F5D"/>
    <w:rsid w:val="00FE71AF"/>
    <w:rsid w:val="00FE71CA"/>
    <w:rsid w:val="00FE73E8"/>
    <w:rsid w:val="00FF22C9"/>
    <w:rsid w:val="00FF477B"/>
    <w:rsid w:val="00FF5C8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4611F"/>
  <w15:chartTrackingRefBased/>
  <w15:docId w15:val="{4B3E2D62-CDEA-4D2E-91F5-730FD8AA1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5D4"/>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Titre1">
    <w:name w:val="heading 1"/>
    <w:basedOn w:val="Normal"/>
    <w:next w:val="Titre2"/>
    <w:link w:val="Titre1Car"/>
    <w:uiPriority w:val="9"/>
    <w:qFormat/>
    <w:rsid w:val="00AB25D4"/>
    <w:pPr>
      <w:keepNext/>
      <w:keepLines/>
      <w:numPr>
        <w:numId w:val="8"/>
      </w:numPr>
      <w:spacing w:before="240" w:after="120"/>
      <w:jc w:val="left"/>
      <w:outlineLvl w:val="0"/>
    </w:pPr>
    <w:rPr>
      <w:rFonts w:eastAsiaTheme="majorEastAsia" w:cstheme="majorBidi"/>
      <w:b/>
      <w:bCs/>
      <w:kern w:val="2"/>
      <w:sz w:val="28"/>
      <w:szCs w:val="32"/>
      <w14:ligatures w14:val="standardContextual"/>
    </w:rPr>
  </w:style>
  <w:style w:type="paragraph" w:styleId="Titre2">
    <w:name w:val="heading 2"/>
    <w:basedOn w:val="Normal"/>
    <w:next w:val="CBDNormalNumber"/>
    <w:link w:val="Titre2Car"/>
    <w:uiPriority w:val="9"/>
    <w:qFormat/>
    <w:rsid w:val="00AB25D4"/>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Titre3">
    <w:name w:val="heading 3"/>
    <w:basedOn w:val="Normal"/>
    <w:next w:val="CBDNormalNumber"/>
    <w:link w:val="Titre3Car"/>
    <w:uiPriority w:val="9"/>
    <w:qFormat/>
    <w:rsid w:val="00AB25D4"/>
    <w:pPr>
      <w:keepNext/>
      <w:keepLines/>
      <w:numPr>
        <w:ilvl w:val="2"/>
        <w:numId w:val="8"/>
      </w:numPr>
      <w:spacing w:before="120" w:after="120"/>
      <w:jc w:val="left"/>
      <w:outlineLvl w:val="2"/>
    </w:pPr>
    <w:rPr>
      <w:rFonts w:eastAsiaTheme="majorEastAsia"/>
      <w:b/>
      <w:bCs/>
    </w:rPr>
  </w:style>
  <w:style w:type="paragraph" w:styleId="Titre4">
    <w:name w:val="heading 4"/>
    <w:basedOn w:val="Normal"/>
    <w:next w:val="CBDNormalNumber"/>
    <w:link w:val="Titre4Car"/>
    <w:uiPriority w:val="9"/>
    <w:qFormat/>
    <w:rsid w:val="00AB25D4"/>
    <w:pPr>
      <w:keepNext/>
      <w:numPr>
        <w:ilvl w:val="3"/>
        <w:numId w:val="8"/>
      </w:numPr>
      <w:spacing w:before="120" w:after="120"/>
      <w:jc w:val="left"/>
      <w:outlineLvl w:val="3"/>
    </w:pPr>
    <w:rPr>
      <w:rFonts w:eastAsiaTheme="majorEastAsia"/>
      <w:b/>
      <w:bCs/>
    </w:rPr>
  </w:style>
  <w:style w:type="paragraph" w:styleId="Titre5">
    <w:name w:val="heading 5"/>
    <w:basedOn w:val="Normal"/>
    <w:next w:val="Normal"/>
    <w:link w:val="Titre5Car"/>
    <w:uiPriority w:val="9"/>
    <w:qFormat/>
    <w:rsid w:val="00AB25D4"/>
    <w:pPr>
      <w:keepNext/>
      <w:numPr>
        <w:ilvl w:val="4"/>
        <w:numId w:val="8"/>
      </w:numPr>
      <w:spacing w:before="120" w:after="120"/>
      <w:jc w:val="left"/>
      <w:outlineLvl w:val="4"/>
    </w:pPr>
    <w:rPr>
      <w:rFonts w:eastAsiaTheme="majorEastAsia"/>
      <w:i/>
      <w:iCs/>
    </w:rPr>
  </w:style>
  <w:style w:type="paragraph" w:styleId="Titre6">
    <w:name w:val="heading 6"/>
    <w:basedOn w:val="Normal"/>
    <w:next w:val="Normal"/>
    <w:link w:val="Titre6Car"/>
    <w:semiHidden/>
    <w:rsid w:val="00AB25D4"/>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Titre7">
    <w:name w:val="heading 7"/>
    <w:basedOn w:val="Normal"/>
    <w:next w:val="Normal"/>
    <w:link w:val="Titre7Car"/>
    <w:semiHidden/>
    <w:rsid w:val="00AB25D4"/>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Titre8">
    <w:name w:val="heading 8"/>
    <w:basedOn w:val="Normal"/>
    <w:next w:val="Normal"/>
    <w:link w:val="Titre8Car"/>
    <w:semiHidden/>
    <w:rsid w:val="00AB25D4"/>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Titre9">
    <w:name w:val="heading 9"/>
    <w:basedOn w:val="Normal"/>
    <w:next w:val="Normal"/>
    <w:link w:val="Titre9Car"/>
    <w:semiHidden/>
    <w:rsid w:val="00AB25D4"/>
    <w:pPr>
      <w:keepNext/>
      <w:widowControl w:val="0"/>
      <w:numPr>
        <w:ilvl w:val="8"/>
        <w:numId w:val="1"/>
      </w:numPr>
      <w:suppressAutoHyphens/>
      <w:jc w:val="left"/>
      <w:outlineLvl w:val="8"/>
    </w:pPr>
    <w:rPr>
      <w:snapToGrid w:val="0"/>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AB25D4"/>
    <w:rPr>
      <w:rFonts w:ascii="Times New Roman" w:eastAsiaTheme="majorEastAsia" w:hAnsi="Times New Roman" w:cstheme="majorBidi"/>
      <w:b/>
      <w:bCs/>
      <w:sz w:val="28"/>
      <w:szCs w:val="32"/>
      <w:lang w:val="en-GB"/>
    </w:rPr>
  </w:style>
  <w:style w:type="character" w:customStyle="1" w:styleId="Titre2Car">
    <w:name w:val="Titre 2 Car"/>
    <w:basedOn w:val="Policepardfaut"/>
    <w:link w:val="Titre2"/>
    <w:uiPriority w:val="9"/>
    <w:rsid w:val="00AB25D4"/>
    <w:rPr>
      <w:rFonts w:ascii="Times New Roman Bold" w:eastAsiaTheme="majorEastAsia" w:hAnsi="Times New Roman Bold" w:cstheme="majorBidi"/>
      <w:b/>
      <w:kern w:val="0"/>
      <w:szCs w:val="26"/>
      <w:lang w:val="en-GB"/>
      <w14:ligatures w14:val="none"/>
    </w:rPr>
  </w:style>
  <w:style w:type="character" w:customStyle="1" w:styleId="Titre3Car">
    <w:name w:val="Titre 3 Car"/>
    <w:basedOn w:val="Policepardfaut"/>
    <w:link w:val="Titre3"/>
    <w:uiPriority w:val="9"/>
    <w:rsid w:val="00AB25D4"/>
    <w:rPr>
      <w:rFonts w:ascii="Times New Roman" w:eastAsiaTheme="majorEastAsia" w:hAnsi="Times New Roman" w:cs="Times New Roman"/>
      <w:b/>
      <w:bCs/>
      <w:kern w:val="0"/>
      <w:sz w:val="22"/>
      <w:szCs w:val="22"/>
      <w:lang w:val="en-GB"/>
      <w14:ligatures w14:val="none"/>
    </w:rPr>
  </w:style>
  <w:style w:type="character" w:customStyle="1" w:styleId="Titre4Car">
    <w:name w:val="Titre 4 Car"/>
    <w:basedOn w:val="Policepardfaut"/>
    <w:link w:val="Titre4"/>
    <w:uiPriority w:val="9"/>
    <w:rsid w:val="00AB25D4"/>
    <w:rPr>
      <w:rFonts w:ascii="Times New Roman" w:eastAsiaTheme="majorEastAsia" w:hAnsi="Times New Roman" w:cs="Times New Roman"/>
      <w:b/>
      <w:bCs/>
      <w:kern w:val="0"/>
      <w:sz w:val="22"/>
      <w:szCs w:val="22"/>
      <w:lang w:val="en-GB"/>
      <w14:ligatures w14:val="none"/>
    </w:rPr>
  </w:style>
  <w:style w:type="character" w:customStyle="1" w:styleId="Titre5Car">
    <w:name w:val="Titre 5 Car"/>
    <w:basedOn w:val="Policepardfaut"/>
    <w:link w:val="Titre5"/>
    <w:uiPriority w:val="9"/>
    <w:rsid w:val="00AB25D4"/>
    <w:rPr>
      <w:rFonts w:ascii="Times New Roman" w:eastAsiaTheme="majorEastAsia" w:hAnsi="Times New Roman" w:cs="Times New Roman"/>
      <w:i/>
      <w:iCs/>
      <w:kern w:val="0"/>
      <w:sz w:val="22"/>
      <w:szCs w:val="22"/>
      <w:lang w:val="en-GB"/>
      <w14:ligatures w14:val="none"/>
    </w:rPr>
  </w:style>
  <w:style w:type="character" w:customStyle="1" w:styleId="Titre6Car">
    <w:name w:val="Titre 6 Car"/>
    <w:basedOn w:val="Policepardfaut"/>
    <w:link w:val="Titre6"/>
    <w:semiHidden/>
    <w:rsid w:val="00AB25D4"/>
    <w:rPr>
      <w:rFonts w:ascii="Times New Roman" w:eastAsia="SimSun" w:hAnsi="Times New Roman" w:cs="Times New Roman"/>
      <w:bCs/>
      <w:kern w:val="0"/>
      <w:szCs w:val="22"/>
      <w:lang w:val="en-GB"/>
      <w14:ligatures w14:val="none"/>
    </w:rPr>
  </w:style>
  <w:style w:type="character" w:customStyle="1" w:styleId="Titre7Car">
    <w:name w:val="Titre 7 Car"/>
    <w:basedOn w:val="Policepardfaut"/>
    <w:link w:val="Titre7"/>
    <w:semiHidden/>
    <w:rsid w:val="00AB25D4"/>
    <w:rPr>
      <w:rFonts w:ascii="Times New Roman" w:eastAsia="SimSun" w:hAnsi="Times New Roman" w:cs="Times New Roman"/>
      <w:b/>
      <w:snapToGrid w:val="0"/>
      <w:kern w:val="0"/>
      <w:sz w:val="22"/>
      <w:szCs w:val="22"/>
      <w:u w:val="single"/>
      <w:lang w:val="en-GB"/>
      <w14:ligatures w14:val="none"/>
    </w:rPr>
  </w:style>
  <w:style w:type="character" w:customStyle="1" w:styleId="Titre8Car">
    <w:name w:val="Titre 8 Car"/>
    <w:basedOn w:val="Policepardfaut"/>
    <w:link w:val="Titre8"/>
    <w:semiHidden/>
    <w:rsid w:val="00AB25D4"/>
    <w:rPr>
      <w:rFonts w:ascii="Times New Roman" w:eastAsia="SimSun" w:hAnsi="Times New Roman" w:cs="Times New Roman"/>
      <w:b/>
      <w:snapToGrid w:val="0"/>
      <w:kern w:val="0"/>
      <w:sz w:val="22"/>
      <w:szCs w:val="22"/>
      <w:u w:val="single"/>
      <w:lang w:val="en-GB"/>
      <w14:ligatures w14:val="none"/>
    </w:rPr>
  </w:style>
  <w:style w:type="character" w:customStyle="1" w:styleId="Titre9Car">
    <w:name w:val="Titre 9 Car"/>
    <w:basedOn w:val="Policepardfaut"/>
    <w:link w:val="Titre9"/>
    <w:semiHidden/>
    <w:rsid w:val="00AB25D4"/>
    <w:rPr>
      <w:rFonts w:ascii="Times New Roman" w:eastAsia="SimSun" w:hAnsi="Times New Roman" w:cs="Times New Roman"/>
      <w:snapToGrid w:val="0"/>
      <w:kern w:val="0"/>
      <w:sz w:val="22"/>
      <w:szCs w:val="22"/>
      <w:u w:val="single"/>
      <w:lang w:val="en-GB"/>
      <w14:ligatures w14:val="none"/>
    </w:rPr>
  </w:style>
  <w:style w:type="paragraph" w:styleId="Titre">
    <w:name w:val="Title"/>
    <w:basedOn w:val="Normal"/>
    <w:next w:val="Normal"/>
    <w:link w:val="TitreC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4C2983"/>
    <w:rPr>
      <w:rFonts w:asciiTheme="majorHAnsi" w:eastAsiaTheme="majorEastAsia" w:hAnsiTheme="majorHAnsi" w:cstheme="majorBidi"/>
      <w:spacing w:val="-10"/>
      <w:kern w:val="28"/>
      <w:sz w:val="56"/>
      <w:szCs w:val="56"/>
      <w:lang w:val="en-GB"/>
      <w14:ligatures w14:val="none"/>
    </w:rPr>
  </w:style>
  <w:style w:type="paragraph" w:styleId="Sous-titre">
    <w:name w:val="Subtitle"/>
    <w:basedOn w:val="Normal"/>
    <w:next w:val="Normal"/>
    <w:link w:val="Sous-titreC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4C2983"/>
    <w:rPr>
      <w:rFonts w:ascii="Times New Roman" w:eastAsiaTheme="majorEastAsia" w:hAnsi="Times New Roman" w:cstheme="majorBidi"/>
      <w:color w:val="595959" w:themeColor="text1" w:themeTint="A6"/>
      <w:spacing w:val="15"/>
      <w:kern w:val="0"/>
      <w:sz w:val="28"/>
      <w:szCs w:val="28"/>
      <w:lang w:val="en-GB"/>
      <w14:ligatures w14:val="none"/>
    </w:rPr>
  </w:style>
  <w:style w:type="paragraph" w:styleId="Citation">
    <w:name w:val="Quote"/>
    <w:basedOn w:val="Normal"/>
    <w:next w:val="Normal"/>
    <w:link w:val="CitationCar"/>
    <w:uiPriority w:val="29"/>
    <w:qFormat/>
    <w:rsid w:val="004C2983"/>
    <w:pPr>
      <w:spacing w:before="160"/>
      <w:jc w:val="center"/>
    </w:pPr>
    <w:rPr>
      <w:i/>
      <w:iCs/>
      <w:color w:val="404040" w:themeColor="text1" w:themeTint="BF"/>
    </w:rPr>
  </w:style>
  <w:style w:type="character" w:customStyle="1" w:styleId="CitationCar">
    <w:name w:val="Citation Car"/>
    <w:basedOn w:val="Policepardfaut"/>
    <w:link w:val="Citation"/>
    <w:uiPriority w:val="29"/>
    <w:rsid w:val="004C2983"/>
    <w:rPr>
      <w:rFonts w:ascii="Times New Roman" w:eastAsia="SimSun" w:hAnsi="Times New Roman" w:cs="Times New Roman"/>
      <w:i/>
      <w:iCs/>
      <w:color w:val="404040" w:themeColor="text1" w:themeTint="BF"/>
      <w:kern w:val="0"/>
      <w:sz w:val="22"/>
      <w:szCs w:val="22"/>
      <w:lang w:val="en-GB"/>
      <w14:ligatures w14:val="none"/>
    </w:rPr>
  </w:style>
  <w:style w:type="paragraph" w:styleId="Paragraphedeliste">
    <w:name w:val="List Paragraph"/>
    <w:basedOn w:val="Normal"/>
    <w:uiPriority w:val="34"/>
    <w:qFormat/>
    <w:rsid w:val="00AB25D4"/>
    <w:pPr>
      <w:ind w:left="720"/>
      <w:contextualSpacing/>
    </w:pPr>
  </w:style>
  <w:style w:type="character" w:styleId="Accentuationintense">
    <w:name w:val="Intense Emphasis"/>
    <w:basedOn w:val="Policepardfaut"/>
    <w:uiPriority w:val="21"/>
    <w:qFormat/>
    <w:rsid w:val="004C2983"/>
    <w:rPr>
      <w:i/>
      <w:iCs/>
      <w:color w:val="0F4761" w:themeColor="accent1" w:themeShade="BF"/>
      <w:lang w:val="en-GB"/>
    </w:rPr>
  </w:style>
  <w:style w:type="paragraph" w:styleId="Citationintense">
    <w:name w:val="Intense Quote"/>
    <w:basedOn w:val="Normal"/>
    <w:next w:val="Normal"/>
    <w:link w:val="CitationintenseC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4C2983"/>
    <w:rPr>
      <w:rFonts w:ascii="Times New Roman" w:eastAsia="SimSun" w:hAnsi="Times New Roman" w:cs="Times New Roman"/>
      <w:i/>
      <w:iCs/>
      <w:color w:val="0F4761" w:themeColor="accent1" w:themeShade="BF"/>
      <w:kern w:val="0"/>
      <w:sz w:val="22"/>
      <w:szCs w:val="22"/>
      <w:lang w:val="en-GB"/>
      <w14:ligatures w14:val="none"/>
    </w:rPr>
  </w:style>
  <w:style w:type="character" w:styleId="Rfrenceintense">
    <w:name w:val="Intense Reference"/>
    <w:basedOn w:val="Policepardfaut"/>
    <w:uiPriority w:val="32"/>
    <w:qFormat/>
    <w:rsid w:val="004C2983"/>
    <w:rPr>
      <w:b/>
      <w:bCs/>
      <w:smallCaps/>
      <w:color w:val="0F4761" w:themeColor="accent1" w:themeShade="BF"/>
      <w:spacing w:val="5"/>
      <w:lang w:val="en-GB"/>
    </w:rPr>
  </w:style>
  <w:style w:type="paragraph" w:styleId="Rvision">
    <w:name w:val="Revision"/>
    <w:hidden/>
    <w:uiPriority w:val="99"/>
    <w:semiHidden/>
    <w:rsid w:val="00AB25D4"/>
    <w:pPr>
      <w:spacing w:after="0" w:line="240" w:lineRule="auto"/>
    </w:pPr>
    <w:rPr>
      <w:rFonts w:ascii="Simplified Arabic" w:eastAsia="Times New Roman" w:hAnsi="Simplified Arabic" w:cs="Simplified Arabic"/>
      <w:noProof/>
      <w:kern w:val="0"/>
      <w:lang w:val="en-US"/>
      <w14:ligatures w14:val="none"/>
    </w:rPr>
  </w:style>
  <w:style w:type="paragraph" w:customStyle="1" w:styleId="DarkList-Accent31">
    <w:name w:val="Dark List - Accent 31"/>
    <w:hidden/>
    <w:uiPriority w:val="99"/>
    <w:semiHidden/>
    <w:rsid w:val="00AB25D4"/>
    <w:pPr>
      <w:spacing w:after="0" w:line="240" w:lineRule="auto"/>
    </w:pPr>
    <w:rPr>
      <w:rFonts w:ascii="Times New Roman" w:eastAsia="SimSun" w:hAnsi="Times New Roman" w:cs="Times New Roman"/>
      <w:kern w:val="0"/>
      <w:sz w:val="22"/>
      <w:szCs w:val="22"/>
      <w:lang w:val="en-GB" w:eastAsia="en-GB"/>
      <w14:ligatures w14:val="none"/>
    </w:rPr>
  </w:style>
  <w:style w:type="paragraph" w:customStyle="1" w:styleId="CBDNormalNoNumber">
    <w:name w:val="CBD_Normal_NoNumber"/>
    <w:basedOn w:val="CBDNormal"/>
    <w:qFormat/>
    <w:rsid w:val="00AB25D4"/>
    <w:pPr>
      <w:spacing w:after="120"/>
      <w:ind w:left="567"/>
    </w:p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basedOn w:val="Policepardfaut"/>
    <w:link w:val="BVIfnrChar"/>
    <w:uiPriority w:val="99"/>
    <w:unhideWhenUsed/>
    <w:rsid w:val="00AB25D4"/>
    <w:rPr>
      <w:vertAlign w:val="superscript"/>
      <w:lang w:val="en-GB"/>
    </w:rPr>
  </w:style>
  <w:style w:type="paragraph" w:customStyle="1" w:styleId="Footnote">
    <w:name w:val="Footnote"/>
    <w:basedOn w:val="Notedebasdepage"/>
    <w:semiHidden/>
    <w:qFormat/>
    <w:rsid w:val="00AB25D4"/>
    <w:rPr>
      <w:szCs w:val="18"/>
    </w:rPr>
  </w:style>
  <w:style w:type="paragraph" w:styleId="En-tte">
    <w:name w:val="header"/>
    <w:basedOn w:val="Normal"/>
    <w:link w:val="En-tteCar"/>
    <w:rsid w:val="00AB25D4"/>
    <w:pPr>
      <w:pBdr>
        <w:bottom w:val="single" w:sz="4" w:space="1" w:color="auto"/>
      </w:pBdr>
      <w:tabs>
        <w:tab w:val="center" w:pos="4680"/>
        <w:tab w:val="right" w:pos="9360"/>
      </w:tabs>
      <w:jc w:val="left"/>
    </w:pPr>
    <w:rPr>
      <w:sz w:val="20"/>
    </w:rPr>
  </w:style>
  <w:style w:type="character" w:customStyle="1" w:styleId="En-tteCar">
    <w:name w:val="En-tête Car"/>
    <w:basedOn w:val="Policepardfaut"/>
    <w:link w:val="En-tte"/>
    <w:rsid w:val="00AB25D4"/>
    <w:rPr>
      <w:rFonts w:ascii="Times New Roman" w:eastAsia="SimSun" w:hAnsi="Times New Roman" w:cs="Times New Roman"/>
      <w:kern w:val="0"/>
      <w:sz w:val="20"/>
      <w:szCs w:val="22"/>
      <w:lang w:val="en-GB"/>
      <w14:ligatures w14:val="none"/>
    </w:rPr>
  </w:style>
  <w:style w:type="paragraph" w:styleId="Pieddepage">
    <w:name w:val="footer"/>
    <w:basedOn w:val="Normal"/>
    <w:link w:val="PieddepageCar"/>
    <w:uiPriority w:val="99"/>
    <w:rsid w:val="00AB25D4"/>
    <w:pPr>
      <w:tabs>
        <w:tab w:val="center" w:pos="4680"/>
        <w:tab w:val="right" w:pos="9360"/>
      </w:tabs>
    </w:pPr>
    <w:rPr>
      <w:sz w:val="20"/>
    </w:rPr>
  </w:style>
  <w:style w:type="character" w:customStyle="1" w:styleId="PieddepageCar">
    <w:name w:val="Pied de page Car"/>
    <w:basedOn w:val="Policepardfaut"/>
    <w:link w:val="Pieddepage"/>
    <w:uiPriority w:val="99"/>
    <w:rsid w:val="00AB25D4"/>
    <w:rPr>
      <w:rFonts w:ascii="Times New Roman" w:eastAsia="SimSun" w:hAnsi="Times New Roman" w:cs="Times New Roman"/>
      <w:kern w:val="0"/>
      <w:sz w:val="20"/>
      <w:szCs w:val="22"/>
      <w:lang w:val="en-GB"/>
      <w14:ligatures w14:val="none"/>
    </w:rPr>
  </w:style>
  <w:style w:type="paragraph" w:customStyle="1" w:styleId="Annex">
    <w:name w:val="Annex"/>
    <w:basedOn w:val="Normal"/>
    <w:semiHidden/>
    <w:qFormat/>
    <w:rsid w:val="00AB25D4"/>
    <w:pPr>
      <w:spacing w:after="240"/>
    </w:pPr>
    <w:rPr>
      <w:b/>
      <w:sz w:val="28"/>
    </w:rPr>
  </w:style>
  <w:style w:type="paragraph" w:customStyle="1" w:styleId="ABSymbol">
    <w:name w:val="AB_Symbol"/>
    <w:basedOn w:val="Normal"/>
    <w:qFormat/>
    <w:rsid w:val="00AB25D4"/>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AB25D4"/>
    <w:pPr>
      <w:numPr>
        <w:numId w:val="9"/>
      </w:numPr>
      <w:tabs>
        <w:tab w:val="left" w:pos="3969"/>
      </w:tabs>
      <w:spacing w:before="120" w:after="120"/>
    </w:pPr>
  </w:style>
  <w:style w:type="paragraph" w:customStyle="1" w:styleId="AFCorNNormal">
    <w:name w:val="AF_CorNNormal"/>
    <w:basedOn w:val="Normal"/>
    <w:unhideWhenUsed/>
    <w:rsid w:val="00AB25D4"/>
    <w:pPr>
      <w:jc w:val="left"/>
    </w:pPr>
  </w:style>
  <w:style w:type="paragraph" w:customStyle="1" w:styleId="AEDistrNormal">
    <w:name w:val="AE_DistrNormal"/>
    <w:basedOn w:val="Normal"/>
    <w:unhideWhenUsed/>
    <w:rsid w:val="00AB25D4"/>
    <w:pPr>
      <w:jc w:val="left"/>
    </w:pPr>
  </w:style>
  <w:style w:type="paragraph" w:customStyle="1" w:styleId="AASmallLogo">
    <w:name w:val="AA_SmallLogo"/>
    <w:basedOn w:val="AEDistrNormal"/>
    <w:unhideWhenUsed/>
    <w:rsid w:val="00AB25D4"/>
    <w:pPr>
      <w:spacing w:before="40"/>
    </w:pPr>
    <w:rPr>
      <w:sz w:val="4"/>
    </w:rPr>
  </w:style>
  <w:style w:type="paragraph" w:customStyle="1" w:styleId="ACLargeLogo">
    <w:name w:val="AC_LargeLogo"/>
    <w:basedOn w:val="AFCorNNormal"/>
    <w:next w:val="AISpacer"/>
    <w:unhideWhenUsed/>
    <w:rsid w:val="00AB25D4"/>
    <w:pPr>
      <w:spacing w:before="120"/>
      <w:contextualSpacing/>
    </w:pPr>
    <w:rPr>
      <w:sz w:val="8"/>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unhideWhenUsed/>
    <w:rsid w:val="00AB25D4"/>
    <w:pPr>
      <w:jc w:val="left"/>
    </w:pPr>
    <w:rPr>
      <w:sz w:val="18"/>
      <w:szCs w:val="20"/>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rsid w:val="00AB25D4"/>
    <w:rPr>
      <w:rFonts w:ascii="Times New Roman" w:eastAsia="SimSun" w:hAnsi="Times New Roman" w:cs="Times New Roman"/>
      <w:kern w:val="0"/>
      <w:sz w:val="18"/>
      <w:szCs w:val="20"/>
      <w:lang w:val="en-GB"/>
      <w14:ligatures w14:val="none"/>
    </w:rPr>
  </w:style>
  <w:style w:type="paragraph" w:styleId="Corpsdetexte">
    <w:name w:val="Body Text"/>
    <w:basedOn w:val="Normal"/>
    <w:link w:val="CorpsdetexteCar"/>
    <w:uiPriority w:val="99"/>
    <w:semiHidden/>
    <w:unhideWhenUsed/>
    <w:rsid w:val="00AB25D4"/>
    <w:pPr>
      <w:spacing w:after="120" w:line="259" w:lineRule="auto"/>
      <w:jc w:val="left"/>
    </w:pPr>
    <w:rPr>
      <w:rFonts w:asciiTheme="minorHAnsi" w:eastAsiaTheme="minorHAnsi" w:hAnsiTheme="minorHAnsi" w:cstheme="minorBidi"/>
      <w:kern w:val="2"/>
      <w14:ligatures w14:val="standardContextual"/>
    </w:rPr>
  </w:style>
  <w:style w:type="character" w:customStyle="1" w:styleId="CorpsdetexteCar">
    <w:name w:val="Corps de texte Car"/>
    <w:basedOn w:val="Policepardfaut"/>
    <w:link w:val="Corpsdetexte"/>
    <w:uiPriority w:val="99"/>
    <w:semiHidden/>
    <w:rsid w:val="00AB25D4"/>
    <w:rPr>
      <w:sz w:val="22"/>
      <w:szCs w:val="22"/>
      <w:lang w:val="en-GB"/>
    </w:rPr>
  </w:style>
  <w:style w:type="character" w:styleId="Marquedecommentaire">
    <w:name w:val="annotation reference"/>
    <w:basedOn w:val="Policepardfaut"/>
    <w:uiPriority w:val="99"/>
    <w:semiHidden/>
    <w:unhideWhenUsed/>
    <w:rsid w:val="00AB25D4"/>
    <w:rPr>
      <w:sz w:val="16"/>
      <w:szCs w:val="16"/>
      <w:lang w:val="en-GB"/>
    </w:rPr>
  </w:style>
  <w:style w:type="paragraph" w:styleId="Commentaire">
    <w:name w:val="annotation text"/>
    <w:basedOn w:val="Normal"/>
    <w:link w:val="CommentaireCar"/>
    <w:uiPriority w:val="99"/>
    <w:semiHidden/>
    <w:rsid w:val="00AB25D4"/>
    <w:rPr>
      <w:sz w:val="20"/>
      <w:szCs w:val="20"/>
    </w:rPr>
  </w:style>
  <w:style w:type="character" w:customStyle="1" w:styleId="CommentaireCar">
    <w:name w:val="Commentaire Car"/>
    <w:basedOn w:val="Policepardfaut"/>
    <w:link w:val="Commentaire"/>
    <w:uiPriority w:val="99"/>
    <w:semiHidden/>
    <w:rsid w:val="00AB25D4"/>
    <w:rPr>
      <w:rFonts w:ascii="Times New Roman" w:eastAsia="SimSun" w:hAnsi="Times New Roman" w:cs="Times New Roman"/>
      <w:kern w:val="0"/>
      <w:sz w:val="20"/>
      <w:szCs w:val="20"/>
      <w:lang w:val="en-GB"/>
      <w14:ligatures w14:val="none"/>
    </w:rPr>
  </w:style>
  <w:style w:type="paragraph" w:styleId="Objetducommentaire">
    <w:name w:val="annotation subject"/>
    <w:basedOn w:val="Commentaire"/>
    <w:next w:val="Commentaire"/>
    <w:link w:val="ObjetducommentaireCar"/>
    <w:uiPriority w:val="99"/>
    <w:semiHidden/>
    <w:unhideWhenUsed/>
    <w:rsid w:val="00AB25D4"/>
    <w:rPr>
      <w:b/>
      <w:bCs/>
    </w:rPr>
  </w:style>
  <w:style w:type="character" w:customStyle="1" w:styleId="ObjetducommentaireCar">
    <w:name w:val="Objet du commentaire Car"/>
    <w:basedOn w:val="CommentaireCar"/>
    <w:link w:val="Objetducommentaire"/>
    <w:uiPriority w:val="99"/>
    <w:semiHidden/>
    <w:rsid w:val="00AB25D4"/>
    <w:rPr>
      <w:rFonts w:ascii="Times New Roman" w:eastAsia="SimSun" w:hAnsi="Times New Roman" w:cs="Times New Roman"/>
      <w:b/>
      <w:bCs/>
      <w:kern w:val="0"/>
      <w:sz w:val="20"/>
      <w:szCs w:val="20"/>
      <w:lang w:val="en-GB"/>
      <w14:ligatures w14:val="none"/>
    </w:rPr>
  </w:style>
  <w:style w:type="paragraph" w:customStyle="1" w:styleId="Item">
    <w:name w:val="Item"/>
    <w:basedOn w:val="Normal"/>
    <w:semiHidden/>
    <w:qFormat/>
    <w:rsid w:val="00AB25D4"/>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AB25D4"/>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lang w:val="en-GB"/>
      <w14:ligatures w14:val="none"/>
    </w:rPr>
  </w:style>
  <w:style w:type="paragraph" w:styleId="Liste">
    <w:name w:val="List"/>
    <w:basedOn w:val="Normal"/>
    <w:semiHidden/>
    <w:rsid w:val="00AB25D4"/>
    <w:pPr>
      <w:contextualSpacing/>
    </w:pPr>
  </w:style>
  <w:style w:type="numbering" w:customStyle="1" w:styleId="ListCBD">
    <w:name w:val="ListCBD"/>
    <w:basedOn w:val="Aucuneliste"/>
    <w:uiPriority w:val="99"/>
    <w:rsid w:val="00AB25D4"/>
    <w:pPr>
      <w:numPr>
        <w:numId w:val="7"/>
      </w:numPr>
    </w:pPr>
  </w:style>
  <w:style w:type="numbering" w:customStyle="1" w:styleId="CBDHeadings">
    <w:name w:val="CBD_Headings"/>
    <w:basedOn w:val="ListCBD"/>
    <w:uiPriority w:val="99"/>
    <w:rsid w:val="00AB25D4"/>
    <w:pPr>
      <w:numPr>
        <w:numId w:val="8"/>
      </w:numPr>
    </w:pPr>
  </w:style>
  <w:style w:type="paragraph" w:customStyle="1" w:styleId="AISpacer">
    <w:name w:val="AI_Spacer"/>
    <w:next w:val="Normal"/>
    <w:unhideWhenUsed/>
    <w:qFormat/>
    <w:rsid w:val="00AB25D4"/>
    <w:pPr>
      <w:spacing w:after="0" w:line="240" w:lineRule="auto"/>
    </w:pPr>
    <w:rPr>
      <w:rFonts w:ascii="Times New Roman" w:eastAsia="SimSun" w:hAnsi="Times New Roman" w:cs="Times New Roman"/>
      <w:kern w:val="0"/>
      <w:sz w:val="2"/>
      <w:szCs w:val="22"/>
      <w:lang w:val="en-GB"/>
      <w14:ligatures w14:val="none"/>
    </w:rPr>
  </w:style>
  <w:style w:type="paragraph" w:customStyle="1" w:styleId="AEDistrNormal6pt">
    <w:name w:val="AE_DistrNormal6pt"/>
    <w:basedOn w:val="AEDistrNormal"/>
    <w:next w:val="AFCorNNormal"/>
    <w:unhideWhenUsed/>
    <w:qFormat/>
    <w:rsid w:val="00AB25D4"/>
    <w:pPr>
      <w:spacing w:before="120"/>
    </w:pPr>
  </w:style>
  <w:style w:type="paragraph" w:customStyle="1" w:styleId="AFCorNBold">
    <w:name w:val="AF_CorNBold"/>
    <w:basedOn w:val="AFCorNNormal"/>
    <w:next w:val="AFCorNNormal"/>
    <w:unhideWhenUsed/>
    <w:qFormat/>
    <w:rsid w:val="00AB25D4"/>
    <w:rPr>
      <w:b/>
    </w:rPr>
  </w:style>
  <w:style w:type="paragraph" w:customStyle="1" w:styleId="AFCorN12Bold">
    <w:name w:val="AF_CorN12Bold"/>
    <w:basedOn w:val="AFCorNNormal"/>
    <w:next w:val="AFCorNNormal"/>
    <w:unhideWhenUsed/>
    <w:qFormat/>
    <w:rsid w:val="00AB25D4"/>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AB25D4"/>
    <w:pPr>
      <w:spacing w:after="120"/>
      <w:ind w:left="567" w:firstLine="567"/>
    </w:pPr>
  </w:style>
  <w:style w:type="paragraph" w:customStyle="1" w:styleId="CBDDesicionAnnex">
    <w:name w:val="CBD_DesicionAnnex"/>
    <w:basedOn w:val="CBDNormal"/>
    <w:next w:val="CBDDesicionText"/>
    <w:qFormat/>
    <w:rsid w:val="00AB25D4"/>
    <w:pPr>
      <w:keepNext/>
      <w:keepLines/>
      <w:tabs>
        <w:tab w:val="clear" w:pos="567"/>
        <w:tab w:val="clear" w:pos="1134"/>
        <w:tab w:val="clear" w:pos="1701"/>
        <w:tab w:val="clear" w:pos="2268"/>
      </w:tabs>
      <w:spacing w:before="240" w:after="120"/>
      <w:ind w:left="567"/>
      <w:jc w:val="left"/>
    </w:pPr>
    <w:rPr>
      <w:rFonts w:cs="Times New Roman Bold"/>
      <w:b/>
      <w:bCs/>
      <w:sz w:val="24"/>
    </w:rPr>
  </w:style>
  <w:style w:type="character" w:styleId="Lienhypertexte">
    <w:name w:val="Hyperlink"/>
    <w:basedOn w:val="Policepardfaut"/>
    <w:uiPriority w:val="99"/>
    <w:unhideWhenUsed/>
    <w:rsid w:val="00AB25D4"/>
    <w:rPr>
      <w:rFonts w:ascii="Times New Roman" w:hAnsi="Times New Roman"/>
      <w:color w:val="467886" w:themeColor="hyperlink"/>
      <w:u w:val="single"/>
      <w:lang w:val="en-GB"/>
    </w:rPr>
  </w:style>
  <w:style w:type="paragraph" w:customStyle="1" w:styleId="CBDAnnex">
    <w:name w:val="CBD_Annex"/>
    <w:basedOn w:val="CBDNormal"/>
    <w:next w:val="CBDTitle"/>
    <w:qFormat/>
    <w:rsid w:val="00AB25D4"/>
    <w:pPr>
      <w:keepNext/>
      <w:keepLines/>
      <w:spacing w:after="240"/>
      <w:jc w:val="left"/>
    </w:pPr>
    <w:rPr>
      <w:b/>
      <w:sz w:val="28"/>
      <w:lang w:bidi="ar-SY"/>
    </w:rPr>
  </w:style>
  <w:style w:type="paragraph" w:customStyle="1" w:styleId="CBDSubTitle">
    <w:name w:val="CBD_SubTitle"/>
    <w:basedOn w:val="CBDNormal"/>
    <w:qFormat/>
    <w:rsid w:val="00AB25D4"/>
    <w:pPr>
      <w:keepNext/>
      <w:keepLines/>
      <w:spacing w:before="240" w:after="240"/>
      <w:ind w:left="567"/>
      <w:jc w:val="left"/>
    </w:pPr>
    <w:rPr>
      <w:b/>
    </w:rPr>
  </w:style>
  <w:style w:type="paragraph" w:customStyle="1" w:styleId="CBDTitle">
    <w:name w:val="CBD_Title"/>
    <w:basedOn w:val="CBDNormal"/>
    <w:next w:val="CBDSubTitle"/>
    <w:qFormat/>
    <w:rsid w:val="00AB25D4"/>
    <w:pPr>
      <w:keepNext/>
      <w:keepLines/>
      <w:spacing w:before="240" w:after="240"/>
      <w:ind w:left="567"/>
      <w:jc w:val="left"/>
    </w:pPr>
    <w:rPr>
      <w:b/>
      <w:sz w:val="28"/>
    </w:rPr>
  </w:style>
  <w:style w:type="paragraph" w:customStyle="1" w:styleId="AENormal">
    <w:name w:val="AE_Normal"/>
    <w:basedOn w:val="Normal"/>
    <w:rsid w:val="00AB25D4"/>
  </w:style>
  <w:style w:type="paragraph" w:customStyle="1" w:styleId="CBDH1">
    <w:name w:val="CBD_H1"/>
    <w:basedOn w:val="CBDNormal"/>
    <w:qFormat/>
    <w:rsid w:val="00AB25D4"/>
    <w:pPr>
      <w:keepNext/>
      <w:keepLines/>
      <w:spacing w:before="240" w:after="120"/>
      <w:ind w:left="567" w:hanging="567"/>
      <w:jc w:val="left"/>
      <w:outlineLvl w:val="0"/>
    </w:pPr>
    <w:rPr>
      <w:b/>
      <w:sz w:val="28"/>
    </w:rPr>
  </w:style>
  <w:style w:type="paragraph" w:customStyle="1" w:styleId="CBDH2">
    <w:name w:val="CBD_H2"/>
    <w:basedOn w:val="CBDNormal"/>
    <w:qFormat/>
    <w:rsid w:val="00AB25D4"/>
    <w:pPr>
      <w:keepNext/>
      <w:keepLines/>
      <w:ind w:left="567" w:hanging="567"/>
    </w:pPr>
    <w:rPr>
      <w:b/>
      <w:sz w:val="24"/>
    </w:rPr>
  </w:style>
  <w:style w:type="paragraph" w:customStyle="1" w:styleId="CBDFootnoteText">
    <w:name w:val="CBD_Footnote_Text"/>
    <w:basedOn w:val="CBDNormal"/>
    <w:qFormat/>
    <w:rsid w:val="00AB25D4"/>
    <w:pPr>
      <w:jc w:val="left"/>
    </w:pPr>
    <w:rPr>
      <w:sz w:val="18"/>
    </w:rPr>
  </w:style>
  <w:style w:type="paragraph" w:customStyle="1" w:styleId="CBDFooter">
    <w:name w:val="CBD_Footer"/>
    <w:basedOn w:val="CBDNormal"/>
    <w:qFormat/>
    <w:rsid w:val="00AB25D4"/>
    <w:rPr>
      <w:sz w:val="20"/>
    </w:rPr>
  </w:style>
  <w:style w:type="paragraph" w:customStyle="1" w:styleId="CBDHeader">
    <w:name w:val="CBD_Header"/>
    <w:basedOn w:val="CBDNormal"/>
    <w:next w:val="CBDFooter"/>
    <w:qFormat/>
    <w:rsid w:val="00AB25D4"/>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AB25D4"/>
    <w:pPr>
      <w:keepNext/>
      <w:keepLines/>
      <w:spacing w:before="120" w:after="120"/>
      <w:ind w:left="567" w:hanging="567"/>
      <w:jc w:val="left"/>
    </w:pPr>
    <w:rPr>
      <w:b/>
    </w:rPr>
  </w:style>
  <w:style w:type="paragraph" w:customStyle="1" w:styleId="CBDH4">
    <w:name w:val="CBD_H4"/>
    <w:basedOn w:val="CBDNormal"/>
    <w:rsid w:val="00AB25D4"/>
    <w:pPr>
      <w:keepNext/>
      <w:keepLines/>
      <w:spacing w:before="120" w:after="120"/>
      <w:ind w:left="567" w:hanging="567"/>
      <w:jc w:val="left"/>
    </w:pPr>
    <w:rPr>
      <w:b/>
    </w:rPr>
  </w:style>
  <w:style w:type="paragraph" w:customStyle="1" w:styleId="CBDH5">
    <w:name w:val="CBD_H5"/>
    <w:basedOn w:val="CBDNormal"/>
    <w:qFormat/>
    <w:rsid w:val="00AB25D4"/>
    <w:pPr>
      <w:keepNext/>
      <w:keepLines/>
      <w:spacing w:before="120" w:after="120"/>
      <w:ind w:left="567" w:hanging="567"/>
      <w:jc w:val="left"/>
    </w:pPr>
    <w:rPr>
      <w:i/>
    </w:rPr>
  </w:style>
  <w:style w:type="paragraph" w:customStyle="1" w:styleId="CBDTableNormal">
    <w:name w:val="CBD_TableNormal"/>
    <w:basedOn w:val="CBDNormal"/>
    <w:qFormat/>
    <w:rsid w:val="00AB25D4"/>
    <w:pPr>
      <w:spacing w:before="40" w:after="80"/>
      <w:jc w:val="left"/>
    </w:pPr>
    <w:rPr>
      <w:sz w:val="20"/>
    </w:rPr>
  </w:style>
  <w:style w:type="paragraph" w:customStyle="1" w:styleId="CBDTableTitle">
    <w:name w:val="CBD_TableTitle"/>
    <w:basedOn w:val="CBDNormal"/>
    <w:qFormat/>
    <w:rsid w:val="00AB25D4"/>
    <w:pPr>
      <w:keepNext/>
      <w:keepLines/>
      <w:spacing w:before="120" w:after="60"/>
      <w:ind w:left="567"/>
      <w:jc w:val="left"/>
    </w:pPr>
    <w:rPr>
      <w:b/>
    </w:rPr>
  </w:style>
  <w:style w:type="paragraph" w:customStyle="1" w:styleId="CBDFigureTitle">
    <w:name w:val="CBD_FigureTitle"/>
    <w:basedOn w:val="CBDNormal"/>
    <w:next w:val="CBDNormalNoNumber"/>
    <w:qFormat/>
    <w:rsid w:val="00AB25D4"/>
    <w:pPr>
      <w:keepNext/>
      <w:keepLines/>
      <w:spacing w:before="120" w:after="60"/>
      <w:ind w:left="567"/>
      <w:jc w:val="left"/>
    </w:pPr>
    <w:rPr>
      <w:b/>
    </w:rPr>
  </w:style>
  <w:style w:type="paragraph" w:styleId="TM1">
    <w:name w:val="toc 1"/>
    <w:basedOn w:val="CBDNormal"/>
    <w:next w:val="Normal"/>
    <w:autoRedefine/>
    <w:uiPriority w:val="39"/>
    <w:unhideWhenUsed/>
    <w:rsid w:val="00AB25D4"/>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M2">
    <w:name w:val="toc 2"/>
    <w:basedOn w:val="CBDNormal"/>
    <w:next w:val="Normal"/>
    <w:uiPriority w:val="39"/>
    <w:unhideWhenUsed/>
    <w:rsid w:val="00AB25D4"/>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M3">
    <w:name w:val="toc 3"/>
    <w:basedOn w:val="CBDNormal"/>
    <w:next w:val="Normal"/>
    <w:uiPriority w:val="39"/>
    <w:unhideWhenUsed/>
    <w:rsid w:val="00AB25D4"/>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M4">
    <w:name w:val="toc 4"/>
    <w:basedOn w:val="CBDNormal"/>
    <w:next w:val="Normal"/>
    <w:uiPriority w:val="39"/>
    <w:unhideWhenUsed/>
    <w:rsid w:val="00AB25D4"/>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M5">
    <w:name w:val="toc 5"/>
    <w:basedOn w:val="CBDNormal"/>
    <w:next w:val="Normal"/>
    <w:uiPriority w:val="39"/>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M6">
    <w:name w:val="toc 6"/>
    <w:basedOn w:val="Normal"/>
    <w:next w:val="Normal"/>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M7">
    <w:name w:val="toc 7"/>
    <w:basedOn w:val="Normal"/>
    <w:next w:val="Normal"/>
    <w:autoRedefine/>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M8">
    <w:name w:val="toc 8"/>
    <w:basedOn w:val="Normal"/>
    <w:next w:val="Normal"/>
    <w:autoRedefine/>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M9">
    <w:name w:val="toc 9"/>
    <w:basedOn w:val="Normal"/>
    <w:next w:val="Normal"/>
    <w:autoRedefine/>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Textedebulles">
    <w:name w:val="Balloon Text"/>
    <w:basedOn w:val="Normal"/>
    <w:link w:val="TextedebullesCar"/>
    <w:uiPriority w:val="99"/>
    <w:semiHidden/>
    <w:unhideWhenUsed/>
    <w:rsid w:val="006B6D3E"/>
    <w:rPr>
      <w:rFonts w:ascii="Segoe UI" w:hAnsi="Segoe UI" w:cs="Segoe UI"/>
      <w:sz w:val="18"/>
      <w:szCs w:val="18"/>
    </w:rPr>
  </w:style>
  <w:style w:type="character" w:customStyle="1" w:styleId="TextedebullesCar">
    <w:name w:val="Texte de bulles Car"/>
    <w:basedOn w:val="Policepardfaut"/>
    <w:link w:val="Textedebulles"/>
    <w:uiPriority w:val="99"/>
    <w:semiHidden/>
    <w:rsid w:val="006B6D3E"/>
    <w:rPr>
      <w:rFonts w:ascii="Segoe UI" w:eastAsia="SimSun" w:hAnsi="Segoe UI" w:cs="Segoe UI"/>
      <w:kern w:val="0"/>
      <w:sz w:val="18"/>
      <w:szCs w:val="18"/>
      <w:lang w:val="en-GB"/>
      <w14:ligatures w14:val="none"/>
    </w:rPr>
  </w:style>
  <w:style w:type="paragraph" w:styleId="Bibliographie">
    <w:name w:val="Bibliography"/>
    <w:basedOn w:val="Normal"/>
    <w:next w:val="Normal"/>
    <w:uiPriority w:val="37"/>
    <w:semiHidden/>
    <w:unhideWhenUsed/>
    <w:rsid w:val="006B6D3E"/>
  </w:style>
  <w:style w:type="paragraph" w:styleId="Normalcentr">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Corpsdetexte2">
    <w:name w:val="Body Text 2"/>
    <w:basedOn w:val="Normal"/>
    <w:link w:val="Corpsdetexte2Car"/>
    <w:uiPriority w:val="99"/>
    <w:semiHidden/>
    <w:unhideWhenUsed/>
    <w:rsid w:val="006B6D3E"/>
    <w:pPr>
      <w:spacing w:after="120" w:line="480" w:lineRule="auto"/>
    </w:pPr>
  </w:style>
  <w:style w:type="character" w:customStyle="1" w:styleId="Corpsdetexte2Car">
    <w:name w:val="Corps de texte 2 Car"/>
    <w:basedOn w:val="Policepardfaut"/>
    <w:link w:val="Corpsdetexte2"/>
    <w:uiPriority w:val="99"/>
    <w:semiHidden/>
    <w:rsid w:val="006B6D3E"/>
    <w:rPr>
      <w:rFonts w:ascii="Times New Roman" w:eastAsia="SimSun" w:hAnsi="Times New Roman" w:cs="Times New Roman"/>
      <w:kern w:val="0"/>
      <w:sz w:val="22"/>
      <w:szCs w:val="22"/>
      <w:lang w:val="en-GB"/>
      <w14:ligatures w14:val="none"/>
    </w:rPr>
  </w:style>
  <w:style w:type="paragraph" w:styleId="Corpsdetexte3">
    <w:name w:val="Body Text 3"/>
    <w:basedOn w:val="Normal"/>
    <w:link w:val="Corpsdetexte3Car"/>
    <w:uiPriority w:val="99"/>
    <w:semiHidden/>
    <w:unhideWhenUsed/>
    <w:rsid w:val="006B6D3E"/>
    <w:pPr>
      <w:spacing w:after="120"/>
    </w:pPr>
    <w:rPr>
      <w:sz w:val="16"/>
      <w:szCs w:val="16"/>
    </w:rPr>
  </w:style>
  <w:style w:type="character" w:customStyle="1" w:styleId="Corpsdetexte3Car">
    <w:name w:val="Corps de texte 3 Car"/>
    <w:basedOn w:val="Policepardfaut"/>
    <w:link w:val="Corpsdetexte3"/>
    <w:uiPriority w:val="99"/>
    <w:semiHidden/>
    <w:rsid w:val="006B6D3E"/>
    <w:rPr>
      <w:rFonts w:ascii="Times New Roman" w:eastAsia="SimSun" w:hAnsi="Times New Roman" w:cs="Times New Roman"/>
      <w:kern w:val="0"/>
      <w:sz w:val="16"/>
      <w:szCs w:val="16"/>
      <w:lang w:val="en-GB"/>
      <w14:ligatures w14:val="none"/>
    </w:rPr>
  </w:style>
  <w:style w:type="paragraph" w:styleId="Retrait1religne">
    <w:name w:val="Body Text First Indent"/>
    <w:basedOn w:val="Corpsdetexte"/>
    <w:link w:val="Retrait1religneC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Retrait1religneCar">
    <w:name w:val="Retrait 1re ligne Car"/>
    <w:basedOn w:val="CorpsdetexteCar"/>
    <w:link w:val="Retrait1religne"/>
    <w:uiPriority w:val="99"/>
    <w:semiHidden/>
    <w:rsid w:val="006B6D3E"/>
    <w:rPr>
      <w:rFonts w:ascii="Times New Roman" w:eastAsia="SimSun" w:hAnsi="Times New Roman" w:cs="Times New Roman"/>
      <w:kern w:val="0"/>
      <w:sz w:val="22"/>
      <w:szCs w:val="22"/>
      <w:lang w:val="en-GB"/>
      <w14:ligatures w14:val="none"/>
    </w:rPr>
  </w:style>
  <w:style w:type="paragraph" w:styleId="Retraitcorpsdetexte">
    <w:name w:val="Body Text Indent"/>
    <w:basedOn w:val="Normal"/>
    <w:link w:val="RetraitcorpsdetexteCar"/>
    <w:uiPriority w:val="99"/>
    <w:semiHidden/>
    <w:unhideWhenUsed/>
    <w:rsid w:val="006B6D3E"/>
    <w:pPr>
      <w:spacing w:after="120"/>
      <w:ind w:left="283"/>
    </w:pPr>
  </w:style>
  <w:style w:type="character" w:customStyle="1" w:styleId="RetraitcorpsdetexteCar">
    <w:name w:val="Retrait corps de texte Car"/>
    <w:basedOn w:val="Policepardfaut"/>
    <w:link w:val="Retraitcorpsdetexte"/>
    <w:uiPriority w:val="99"/>
    <w:semiHidden/>
    <w:rsid w:val="006B6D3E"/>
    <w:rPr>
      <w:rFonts w:ascii="Times New Roman" w:eastAsia="SimSun" w:hAnsi="Times New Roman" w:cs="Times New Roman"/>
      <w:kern w:val="0"/>
      <w:sz w:val="22"/>
      <w:szCs w:val="22"/>
      <w:lang w:val="en-GB"/>
      <w14:ligatures w14:val="none"/>
    </w:rPr>
  </w:style>
  <w:style w:type="paragraph" w:styleId="Retraitcorpset1relig">
    <w:name w:val="Body Text First Indent 2"/>
    <w:basedOn w:val="Retraitcorpsdetexte"/>
    <w:link w:val="Retraitcorpset1religCar"/>
    <w:uiPriority w:val="99"/>
    <w:semiHidden/>
    <w:unhideWhenUsed/>
    <w:rsid w:val="006B6D3E"/>
    <w:pPr>
      <w:spacing w:after="0"/>
      <w:ind w:left="360" w:firstLine="360"/>
    </w:pPr>
  </w:style>
  <w:style w:type="character" w:customStyle="1" w:styleId="Retraitcorpset1religCar">
    <w:name w:val="Retrait corps et 1re lig. Car"/>
    <w:basedOn w:val="RetraitcorpsdetexteCar"/>
    <w:link w:val="Retraitcorpset1relig"/>
    <w:uiPriority w:val="99"/>
    <w:semiHidden/>
    <w:rsid w:val="006B6D3E"/>
    <w:rPr>
      <w:rFonts w:ascii="Times New Roman" w:eastAsia="SimSun" w:hAnsi="Times New Roman" w:cs="Times New Roman"/>
      <w:kern w:val="0"/>
      <w:sz w:val="22"/>
      <w:szCs w:val="22"/>
      <w:lang w:val="en-GB"/>
      <w14:ligatures w14:val="none"/>
    </w:rPr>
  </w:style>
  <w:style w:type="paragraph" w:styleId="Retraitcorpsdetexte2">
    <w:name w:val="Body Text Indent 2"/>
    <w:basedOn w:val="Normal"/>
    <w:link w:val="Retraitcorpsdetexte2Car"/>
    <w:uiPriority w:val="99"/>
    <w:semiHidden/>
    <w:unhideWhenUsed/>
    <w:rsid w:val="006B6D3E"/>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6B6D3E"/>
    <w:rPr>
      <w:rFonts w:ascii="Times New Roman" w:eastAsia="SimSun" w:hAnsi="Times New Roman" w:cs="Times New Roman"/>
      <w:kern w:val="0"/>
      <w:sz w:val="22"/>
      <w:szCs w:val="22"/>
      <w:lang w:val="en-GB"/>
      <w14:ligatures w14:val="none"/>
    </w:rPr>
  </w:style>
  <w:style w:type="paragraph" w:styleId="Retraitcorpsdetexte3">
    <w:name w:val="Body Text Indent 3"/>
    <w:basedOn w:val="Normal"/>
    <w:link w:val="Retraitcorpsdetexte3Car"/>
    <w:uiPriority w:val="99"/>
    <w:semiHidden/>
    <w:unhideWhenUsed/>
    <w:rsid w:val="006B6D3E"/>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6B6D3E"/>
    <w:rPr>
      <w:rFonts w:ascii="Times New Roman" w:eastAsia="SimSun" w:hAnsi="Times New Roman" w:cs="Times New Roman"/>
      <w:kern w:val="0"/>
      <w:sz w:val="16"/>
      <w:szCs w:val="16"/>
      <w:lang w:val="en-GB"/>
      <w14:ligatures w14:val="none"/>
    </w:rPr>
  </w:style>
  <w:style w:type="character" w:styleId="Titredulivre">
    <w:name w:val="Book Title"/>
    <w:basedOn w:val="Policepardfaut"/>
    <w:uiPriority w:val="33"/>
    <w:qFormat/>
    <w:rsid w:val="006B6D3E"/>
    <w:rPr>
      <w:b/>
      <w:bCs/>
      <w:i/>
      <w:iCs/>
      <w:spacing w:val="5"/>
      <w:lang w:val="en-GB"/>
    </w:rPr>
  </w:style>
  <w:style w:type="paragraph" w:styleId="Lgende">
    <w:name w:val="caption"/>
    <w:basedOn w:val="Normal"/>
    <w:next w:val="Normal"/>
    <w:uiPriority w:val="35"/>
    <w:semiHidden/>
    <w:unhideWhenUsed/>
    <w:qFormat/>
    <w:rsid w:val="006B6D3E"/>
    <w:pPr>
      <w:spacing w:after="200"/>
    </w:pPr>
    <w:rPr>
      <w:i/>
      <w:iCs/>
      <w:color w:val="0E2841" w:themeColor="text2"/>
      <w:sz w:val="18"/>
      <w:szCs w:val="18"/>
    </w:rPr>
  </w:style>
  <w:style w:type="paragraph" w:styleId="Formuledepolitesse">
    <w:name w:val="Closing"/>
    <w:basedOn w:val="Normal"/>
    <w:link w:val="FormuledepolitesseCar"/>
    <w:uiPriority w:val="99"/>
    <w:semiHidden/>
    <w:unhideWhenUsed/>
    <w:rsid w:val="006B6D3E"/>
    <w:pPr>
      <w:ind w:left="4252"/>
    </w:pPr>
  </w:style>
  <w:style w:type="character" w:customStyle="1" w:styleId="FormuledepolitesseCar">
    <w:name w:val="Formule de politesse Car"/>
    <w:basedOn w:val="Policepardfaut"/>
    <w:link w:val="Formuledepolitesse"/>
    <w:uiPriority w:val="99"/>
    <w:semiHidden/>
    <w:rsid w:val="006B6D3E"/>
    <w:rPr>
      <w:rFonts w:ascii="Times New Roman" w:eastAsia="SimSun" w:hAnsi="Times New Roman" w:cs="Times New Roman"/>
      <w:kern w:val="0"/>
      <w:sz w:val="22"/>
      <w:szCs w:val="22"/>
      <w:lang w:val="en-GB"/>
      <w14:ligatures w14:val="none"/>
    </w:rPr>
  </w:style>
  <w:style w:type="table" w:styleId="Grillecouleur">
    <w:name w:val="Colorful Grid"/>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Grillecouleur-Accent2">
    <w:name w:val="Colorful Grid Accent 2"/>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Grillecouleur-Accent3">
    <w:name w:val="Colorful Grid Accent 3"/>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Grillecouleur-Accent4">
    <w:name w:val="Colorful Grid Accent 4"/>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Grillecouleur-Accent5">
    <w:name w:val="Colorful Grid Accent 5"/>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Grillecouleur-Accent6">
    <w:name w:val="Colorful Grid Accent 6"/>
    <w:basedOn w:val="Tableau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Listecouleur">
    <w:name w:val="Colorful List"/>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Listecouleur-Accent2">
    <w:name w:val="Colorful List Accent 2"/>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Listecouleur-Accent3">
    <w:name w:val="Colorful List Accent 3"/>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Listecouleur-Accent4">
    <w:name w:val="Colorful List Accent 4"/>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Listecouleur-Accent5">
    <w:name w:val="Colorful List Accent 5"/>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Listecouleur-Accent6">
    <w:name w:val="Colorful List Accent 6"/>
    <w:basedOn w:val="Tableau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Tramecouleur">
    <w:name w:val="Colorful Shading"/>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Tramecouleur-Accent4">
    <w:name w:val="Colorful Shading Accent 4"/>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Listefonce">
    <w:name w:val="Dark List"/>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Listefonce-Accent2">
    <w:name w:val="Dark List Accent 2"/>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Listefonce-Accent3">
    <w:name w:val="Dark List Accent 3"/>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Listefonce-Accent4">
    <w:name w:val="Dark List Accent 4"/>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Listefonce-Accent5">
    <w:name w:val="Dark List Accent 5"/>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Listefonce-Accent6">
    <w:name w:val="Dark List Accent 6"/>
    <w:basedOn w:val="Tableau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ar"/>
    <w:uiPriority w:val="99"/>
    <w:semiHidden/>
    <w:unhideWhenUsed/>
    <w:rsid w:val="006B6D3E"/>
  </w:style>
  <w:style w:type="character" w:customStyle="1" w:styleId="DateCar">
    <w:name w:val="Date Car"/>
    <w:basedOn w:val="Policepardfaut"/>
    <w:link w:val="Date"/>
    <w:uiPriority w:val="99"/>
    <w:semiHidden/>
    <w:rsid w:val="006B6D3E"/>
    <w:rPr>
      <w:rFonts w:ascii="Times New Roman" w:eastAsia="SimSun" w:hAnsi="Times New Roman" w:cs="Times New Roman"/>
      <w:kern w:val="0"/>
      <w:sz w:val="22"/>
      <w:szCs w:val="22"/>
      <w:lang w:val="en-GB"/>
      <w14:ligatures w14:val="none"/>
    </w:rPr>
  </w:style>
  <w:style w:type="paragraph" w:styleId="Explorateurdedocuments">
    <w:name w:val="Document Map"/>
    <w:basedOn w:val="Normal"/>
    <w:link w:val="ExplorateurdedocumentsCar"/>
    <w:uiPriority w:val="99"/>
    <w:semiHidden/>
    <w:unhideWhenUsed/>
    <w:rsid w:val="006B6D3E"/>
    <w:rPr>
      <w:rFonts w:ascii="Segoe UI" w:hAnsi="Segoe UI" w:cs="Segoe UI"/>
      <w:sz w:val="16"/>
      <w:szCs w:val="16"/>
    </w:rPr>
  </w:style>
  <w:style w:type="character" w:customStyle="1" w:styleId="ExplorateurdedocumentsCar">
    <w:name w:val="Explorateur de documents Car"/>
    <w:basedOn w:val="Policepardfaut"/>
    <w:link w:val="Explorateurdedocuments"/>
    <w:uiPriority w:val="99"/>
    <w:semiHidden/>
    <w:rsid w:val="006B6D3E"/>
    <w:rPr>
      <w:rFonts w:ascii="Segoe UI" w:eastAsia="SimSun" w:hAnsi="Segoe UI" w:cs="Segoe UI"/>
      <w:kern w:val="0"/>
      <w:sz w:val="16"/>
      <w:szCs w:val="16"/>
      <w:lang w:val="en-GB"/>
      <w14:ligatures w14:val="none"/>
    </w:rPr>
  </w:style>
  <w:style w:type="paragraph" w:styleId="Signaturelectronique">
    <w:name w:val="E-mail Signature"/>
    <w:basedOn w:val="Normal"/>
    <w:link w:val="SignaturelectroniqueCar"/>
    <w:uiPriority w:val="99"/>
    <w:semiHidden/>
    <w:unhideWhenUsed/>
    <w:rsid w:val="006B6D3E"/>
  </w:style>
  <w:style w:type="character" w:customStyle="1" w:styleId="SignaturelectroniqueCar">
    <w:name w:val="Signature électronique Car"/>
    <w:basedOn w:val="Policepardfaut"/>
    <w:link w:val="Signaturelectronique"/>
    <w:uiPriority w:val="99"/>
    <w:semiHidden/>
    <w:rsid w:val="006B6D3E"/>
    <w:rPr>
      <w:rFonts w:ascii="Times New Roman" w:eastAsia="SimSun" w:hAnsi="Times New Roman" w:cs="Times New Roman"/>
      <w:kern w:val="0"/>
      <w:sz w:val="22"/>
      <w:szCs w:val="22"/>
      <w:lang w:val="en-GB"/>
      <w14:ligatures w14:val="none"/>
    </w:rPr>
  </w:style>
  <w:style w:type="character" w:styleId="Accentuation">
    <w:name w:val="Emphasis"/>
    <w:basedOn w:val="Policepardfaut"/>
    <w:uiPriority w:val="20"/>
    <w:qFormat/>
    <w:rsid w:val="006B6D3E"/>
    <w:rPr>
      <w:i/>
      <w:iCs/>
      <w:lang w:val="en-GB"/>
    </w:rPr>
  </w:style>
  <w:style w:type="character" w:styleId="Appeldenotedefin">
    <w:name w:val="endnote reference"/>
    <w:basedOn w:val="Policepardfaut"/>
    <w:uiPriority w:val="99"/>
    <w:semiHidden/>
    <w:unhideWhenUsed/>
    <w:rsid w:val="006B6D3E"/>
    <w:rPr>
      <w:vertAlign w:val="superscript"/>
      <w:lang w:val="en-GB"/>
    </w:rPr>
  </w:style>
  <w:style w:type="paragraph" w:styleId="Notedefin">
    <w:name w:val="endnote text"/>
    <w:basedOn w:val="Normal"/>
    <w:link w:val="NotedefinCar"/>
    <w:uiPriority w:val="99"/>
    <w:semiHidden/>
    <w:unhideWhenUsed/>
    <w:rsid w:val="006B6D3E"/>
    <w:rPr>
      <w:sz w:val="20"/>
      <w:szCs w:val="20"/>
    </w:rPr>
  </w:style>
  <w:style w:type="character" w:customStyle="1" w:styleId="NotedefinCar">
    <w:name w:val="Note de fin Car"/>
    <w:basedOn w:val="Policepardfaut"/>
    <w:link w:val="Notedefin"/>
    <w:uiPriority w:val="99"/>
    <w:semiHidden/>
    <w:rsid w:val="006B6D3E"/>
    <w:rPr>
      <w:rFonts w:ascii="Times New Roman" w:eastAsia="SimSun" w:hAnsi="Times New Roman" w:cs="Times New Roman"/>
      <w:kern w:val="0"/>
      <w:sz w:val="20"/>
      <w:szCs w:val="20"/>
      <w:lang w:val="en-GB"/>
      <w14:ligatures w14:val="none"/>
    </w:rPr>
  </w:style>
  <w:style w:type="paragraph" w:styleId="Adressedestinataire">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Adresseexpditeur">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Lienhypertextesuivivisit">
    <w:name w:val="FollowedHyperlink"/>
    <w:basedOn w:val="Policepardfaut"/>
    <w:uiPriority w:val="99"/>
    <w:semiHidden/>
    <w:unhideWhenUsed/>
    <w:rsid w:val="006B6D3E"/>
    <w:rPr>
      <w:color w:val="96607D" w:themeColor="followedHyperlink"/>
      <w:u w:val="single"/>
      <w:lang w:val="en-GB"/>
    </w:rPr>
  </w:style>
  <w:style w:type="table" w:styleId="TableauGrille1Clair">
    <w:name w:val="Grid Table 1 Light"/>
    <w:basedOn w:val="Tableau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TableauGrille1Clair-Accentuation6">
    <w:name w:val="Grid Table 1 Light Accent 6"/>
    <w:basedOn w:val="Tableau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TableauGrille2">
    <w:name w:val="Grid Table 2"/>
    <w:basedOn w:val="Tableau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2-Accentuation1">
    <w:name w:val="Grid Table 2 Accent 1"/>
    <w:basedOn w:val="Tableau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Grille2-Accentuation2">
    <w:name w:val="Grid Table 2 Accent 2"/>
    <w:basedOn w:val="Tableau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Grille2-Accentuation3">
    <w:name w:val="Grid Table 2 Accent 3"/>
    <w:basedOn w:val="Tableau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Grille2-Accentuation4">
    <w:name w:val="Grid Table 2 Accent 4"/>
    <w:basedOn w:val="Tableau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Grille2-Accentuation5">
    <w:name w:val="Grid Table 2 Accent 5"/>
    <w:basedOn w:val="Tableau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Grille2-Accentuation6">
    <w:name w:val="Grid Table 2 Accent 6"/>
    <w:basedOn w:val="Tableau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Grille3">
    <w:name w:val="Grid Table 3"/>
    <w:basedOn w:val="Tableau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3-Accentuation1">
    <w:name w:val="Grid Table 3 Accent 1"/>
    <w:basedOn w:val="Tableau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TableauGrille3-Accentuation2">
    <w:name w:val="Grid Table 3 Accent 2"/>
    <w:basedOn w:val="Tableau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TableauGrille3-Accentuation3">
    <w:name w:val="Grid Table 3 Accent 3"/>
    <w:basedOn w:val="Tableau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TableauGrille3-Accentuation4">
    <w:name w:val="Grid Table 3 Accent 4"/>
    <w:basedOn w:val="Tableau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TableauGrille3-Accentuation5">
    <w:name w:val="Grid Table 3 Accent 5"/>
    <w:basedOn w:val="Tableau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TableauGrille3-Accentuation6">
    <w:name w:val="Grid Table 3 Accent 6"/>
    <w:basedOn w:val="Tableau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TableauGrille4">
    <w:name w:val="Grid Table 4"/>
    <w:basedOn w:val="Tableau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4-Accentuation1">
    <w:name w:val="Grid Table 4 Accent 1"/>
    <w:basedOn w:val="Tableau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Grille4-Accentuation2">
    <w:name w:val="Grid Table 4 Accent 2"/>
    <w:basedOn w:val="Tableau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Grille4-Accentuation3">
    <w:name w:val="Grid Table 4 Accent 3"/>
    <w:basedOn w:val="Tableau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Grille4-Accentuation4">
    <w:name w:val="Grid Table 4 Accent 4"/>
    <w:basedOn w:val="Tableau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Grille4-Accentuation5">
    <w:name w:val="Grid Table 4 Accent 5"/>
    <w:basedOn w:val="Tableau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Grille4-Accentuation6">
    <w:name w:val="Grid Table 4 Accent 6"/>
    <w:basedOn w:val="Tableau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Grille5Fonc">
    <w:name w:val="Grid Table 5 Dark"/>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Grille5Fonc-Accentuation1">
    <w:name w:val="Grid Table 5 Dark Accent 1"/>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TableauGrille5Fonc-Accentuation2">
    <w:name w:val="Grid Table 5 Dark Accent 2"/>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TableauGrille5Fonc-Accentuation3">
    <w:name w:val="Grid Table 5 Dark Accent 3"/>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TableauGrille5Fonc-Accentuation4">
    <w:name w:val="Grid Table 5 Dark Accent 4"/>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TableauGrille5Fonc-Accentuation5">
    <w:name w:val="Grid Table 5 Dark Accent 5"/>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TableauGrille5Fonc-Accentuation6">
    <w:name w:val="Grid Table 5 Dark Accent 6"/>
    <w:basedOn w:val="Tableau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TableauGrille6Couleur">
    <w:name w:val="Grid Table 6 Colorful"/>
    <w:basedOn w:val="Tableau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6Couleur-Accentuation1">
    <w:name w:val="Grid Table 6 Colorful Accent 1"/>
    <w:basedOn w:val="Tableau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Grille6Couleur-Accentuation2">
    <w:name w:val="Grid Table 6 Colorful Accent 2"/>
    <w:basedOn w:val="Tableau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Grille6Couleur-Accentuation3">
    <w:name w:val="Grid Table 6 Colorful Accent 3"/>
    <w:basedOn w:val="Tableau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Grille6Couleur-Accentuation4">
    <w:name w:val="Grid Table 6 Colorful Accent 4"/>
    <w:basedOn w:val="Tableau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Grille6Couleur-Accentuation5">
    <w:name w:val="Grid Table 6 Colorful Accent 5"/>
    <w:basedOn w:val="Tableau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Grille6Couleur-Accentuation6">
    <w:name w:val="Grid Table 6 Colorful Accent 6"/>
    <w:basedOn w:val="Tableau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Grille7Couleur">
    <w:name w:val="Grid Table 7 Colorful"/>
    <w:basedOn w:val="Tableau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7Couleur-Accentuation1">
    <w:name w:val="Grid Table 7 Colorful Accent 1"/>
    <w:basedOn w:val="Tableau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TableauGrille7Couleur-Accentuation2">
    <w:name w:val="Grid Table 7 Colorful Accent 2"/>
    <w:basedOn w:val="Tableau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TableauGrille7Couleur-Accentuation3">
    <w:name w:val="Grid Table 7 Colorful Accent 3"/>
    <w:basedOn w:val="Tableau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TableauGrille7Couleur-Accentuation4">
    <w:name w:val="Grid Table 7 Colorful Accent 4"/>
    <w:basedOn w:val="Tableau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TableauGrille7Couleur-Accentuation5">
    <w:name w:val="Grid Table 7 Colorful Accent 5"/>
    <w:basedOn w:val="Tableau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TableauGrille7Couleur-Accentuation6">
    <w:name w:val="Grid Table 7 Colorful Accent 6"/>
    <w:basedOn w:val="Tableau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Policepardfaut"/>
    <w:uiPriority w:val="99"/>
    <w:semiHidden/>
    <w:unhideWhenUsed/>
    <w:rsid w:val="006B6D3E"/>
    <w:rPr>
      <w:color w:val="2B579A"/>
      <w:shd w:val="clear" w:color="auto" w:fill="E1DFDD"/>
      <w:lang w:val="en-GB"/>
    </w:rPr>
  </w:style>
  <w:style w:type="character" w:styleId="AcronymeHTML">
    <w:name w:val="HTML Acronym"/>
    <w:basedOn w:val="Policepardfaut"/>
    <w:uiPriority w:val="99"/>
    <w:semiHidden/>
    <w:unhideWhenUsed/>
    <w:rsid w:val="006B6D3E"/>
    <w:rPr>
      <w:lang w:val="en-GB"/>
    </w:rPr>
  </w:style>
  <w:style w:type="paragraph" w:styleId="AdresseHTML">
    <w:name w:val="HTML Address"/>
    <w:basedOn w:val="Normal"/>
    <w:link w:val="AdresseHTMLCar"/>
    <w:uiPriority w:val="99"/>
    <w:semiHidden/>
    <w:unhideWhenUsed/>
    <w:rsid w:val="006B6D3E"/>
    <w:rPr>
      <w:i/>
      <w:iCs/>
    </w:rPr>
  </w:style>
  <w:style w:type="character" w:customStyle="1" w:styleId="AdresseHTMLCar">
    <w:name w:val="Adresse HTML Car"/>
    <w:basedOn w:val="Policepardfaut"/>
    <w:link w:val="AdresseHTML"/>
    <w:uiPriority w:val="99"/>
    <w:semiHidden/>
    <w:rsid w:val="006B6D3E"/>
    <w:rPr>
      <w:rFonts w:ascii="Times New Roman" w:eastAsia="SimSun" w:hAnsi="Times New Roman" w:cs="Times New Roman"/>
      <w:i/>
      <w:iCs/>
      <w:kern w:val="0"/>
      <w:sz w:val="22"/>
      <w:szCs w:val="22"/>
      <w:lang w:val="en-GB"/>
      <w14:ligatures w14:val="none"/>
    </w:rPr>
  </w:style>
  <w:style w:type="character" w:styleId="CitationHTML">
    <w:name w:val="HTML Cite"/>
    <w:basedOn w:val="Policepardfaut"/>
    <w:uiPriority w:val="99"/>
    <w:semiHidden/>
    <w:unhideWhenUsed/>
    <w:rsid w:val="006B6D3E"/>
    <w:rPr>
      <w:i/>
      <w:iCs/>
      <w:lang w:val="en-GB"/>
    </w:rPr>
  </w:style>
  <w:style w:type="character" w:styleId="CodeHTML">
    <w:name w:val="HTML Code"/>
    <w:basedOn w:val="Policepardfaut"/>
    <w:uiPriority w:val="99"/>
    <w:semiHidden/>
    <w:unhideWhenUsed/>
    <w:rsid w:val="006B6D3E"/>
    <w:rPr>
      <w:rFonts w:ascii="Consolas" w:hAnsi="Consolas"/>
      <w:sz w:val="20"/>
      <w:szCs w:val="20"/>
      <w:lang w:val="en-GB"/>
    </w:rPr>
  </w:style>
  <w:style w:type="character" w:styleId="DfinitionHTML">
    <w:name w:val="HTML Definition"/>
    <w:basedOn w:val="Policepardfaut"/>
    <w:uiPriority w:val="99"/>
    <w:semiHidden/>
    <w:unhideWhenUsed/>
    <w:rsid w:val="006B6D3E"/>
    <w:rPr>
      <w:i/>
      <w:iCs/>
      <w:lang w:val="en-GB"/>
    </w:rPr>
  </w:style>
  <w:style w:type="character" w:styleId="ClavierHTML">
    <w:name w:val="HTML Keyboard"/>
    <w:basedOn w:val="Policepardfaut"/>
    <w:uiPriority w:val="99"/>
    <w:semiHidden/>
    <w:unhideWhenUsed/>
    <w:rsid w:val="006B6D3E"/>
    <w:rPr>
      <w:rFonts w:ascii="Consolas" w:hAnsi="Consolas"/>
      <w:sz w:val="20"/>
      <w:szCs w:val="20"/>
      <w:lang w:val="en-GB"/>
    </w:rPr>
  </w:style>
  <w:style w:type="paragraph" w:styleId="PrformatHTML">
    <w:name w:val="HTML Preformatted"/>
    <w:basedOn w:val="Normal"/>
    <w:link w:val="PrformatHTMLCar"/>
    <w:uiPriority w:val="99"/>
    <w:semiHidden/>
    <w:unhideWhenUsed/>
    <w:rsid w:val="006B6D3E"/>
    <w:rPr>
      <w:rFonts w:ascii="Consolas" w:hAnsi="Consolas"/>
      <w:sz w:val="20"/>
      <w:szCs w:val="20"/>
    </w:rPr>
  </w:style>
  <w:style w:type="character" w:customStyle="1" w:styleId="PrformatHTMLCar">
    <w:name w:val="Préformaté HTML Car"/>
    <w:basedOn w:val="Policepardfaut"/>
    <w:link w:val="PrformatHTML"/>
    <w:uiPriority w:val="99"/>
    <w:semiHidden/>
    <w:rsid w:val="006B6D3E"/>
    <w:rPr>
      <w:rFonts w:ascii="Consolas" w:eastAsia="SimSun" w:hAnsi="Consolas" w:cs="Times New Roman"/>
      <w:kern w:val="0"/>
      <w:sz w:val="20"/>
      <w:szCs w:val="20"/>
      <w:lang w:val="en-GB"/>
      <w14:ligatures w14:val="none"/>
    </w:rPr>
  </w:style>
  <w:style w:type="character" w:styleId="ExempleHTML">
    <w:name w:val="HTML Sample"/>
    <w:basedOn w:val="Policepardfaut"/>
    <w:uiPriority w:val="99"/>
    <w:semiHidden/>
    <w:unhideWhenUsed/>
    <w:rsid w:val="006B6D3E"/>
    <w:rPr>
      <w:rFonts w:ascii="Consolas" w:hAnsi="Consolas"/>
      <w:sz w:val="24"/>
      <w:szCs w:val="24"/>
      <w:lang w:val="en-GB"/>
    </w:rPr>
  </w:style>
  <w:style w:type="character" w:styleId="MachinecrireHTML">
    <w:name w:val="HTML Typewriter"/>
    <w:basedOn w:val="Policepardfaut"/>
    <w:uiPriority w:val="99"/>
    <w:semiHidden/>
    <w:unhideWhenUsed/>
    <w:rsid w:val="006B6D3E"/>
    <w:rPr>
      <w:rFonts w:ascii="Consolas" w:hAnsi="Consolas"/>
      <w:sz w:val="20"/>
      <w:szCs w:val="20"/>
      <w:lang w:val="en-GB"/>
    </w:rPr>
  </w:style>
  <w:style w:type="character" w:styleId="VariableHTML">
    <w:name w:val="HTML Variable"/>
    <w:basedOn w:val="Policepardfaut"/>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Titreindex">
    <w:name w:val="index heading"/>
    <w:basedOn w:val="Normal"/>
    <w:next w:val="Index1"/>
    <w:uiPriority w:val="99"/>
    <w:semiHidden/>
    <w:unhideWhenUsed/>
    <w:rsid w:val="006B6D3E"/>
    <w:rPr>
      <w:rFonts w:asciiTheme="majorHAnsi" w:eastAsiaTheme="majorEastAsia" w:hAnsiTheme="majorHAnsi" w:cstheme="majorBidi"/>
      <w:b/>
      <w:bCs/>
    </w:rPr>
  </w:style>
  <w:style w:type="table" w:styleId="Grilleclaire">
    <w:name w:val="Light Grid"/>
    <w:basedOn w:val="Tableau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claire-Accent1">
    <w:name w:val="Light Grid Accent 1"/>
    <w:basedOn w:val="Tableau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Grilleclaire-Accent2">
    <w:name w:val="Light Grid Accent 2"/>
    <w:basedOn w:val="Tableau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Grilleclaire-Accent3">
    <w:name w:val="Light Grid Accent 3"/>
    <w:basedOn w:val="Tableau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Grilleclaire-Accent4">
    <w:name w:val="Light Grid Accent 4"/>
    <w:basedOn w:val="Tableau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Grilleclaire-Accent5">
    <w:name w:val="Light Grid Accent 5"/>
    <w:basedOn w:val="Tableau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Grilleclaire-Accent6">
    <w:name w:val="Light Grid Accent 6"/>
    <w:basedOn w:val="Tableau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steclaire">
    <w:name w:val="Light List"/>
    <w:basedOn w:val="Tableau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ableau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steclaire-Accent2">
    <w:name w:val="Light List Accent 2"/>
    <w:basedOn w:val="Tableau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steclaire-Accent3">
    <w:name w:val="Light List Accent 3"/>
    <w:basedOn w:val="Tableau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steclaire-Accent4">
    <w:name w:val="Light List Accent 4"/>
    <w:basedOn w:val="Tableau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steclaire-Accent5">
    <w:name w:val="Light List Accent 5"/>
    <w:basedOn w:val="Tableau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steclaire-Accent6">
    <w:name w:val="Light List Accent 6"/>
    <w:basedOn w:val="Tableau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Ombrageclair">
    <w:name w:val="Light Shading"/>
    <w:basedOn w:val="Tableau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Trameclaire-Accent2">
    <w:name w:val="Light Shading Accent 2"/>
    <w:basedOn w:val="Tableau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Trameclaire-Accent3">
    <w:name w:val="Light Shading Accent 3"/>
    <w:basedOn w:val="Tableau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Trameclaire-Accent4">
    <w:name w:val="Light Shading Accent 4"/>
    <w:basedOn w:val="Tableau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Trameclaire-Accent5">
    <w:name w:val="Light Shading Accent 5"/>
    <w:basedOn w:val="Tableau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Trameclaire-Accent6">
    <w:name w:val="Light Shading Accent 6"/>
    <w:basedOn w:val="Tableau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Numrodeligne">
    <w:name w:val="line number"/>
    <w:basedOn w:val="Policepardfaut"/>
    <w:uiPriority w:val="99"/>
    <w:semiHidden/>
    <w:unhideWhenUsed/>
    <w:rsid w:val="006B6D3E"/>
    <w:rPr>
      <w:lang w:val="en-GB"/>
    </w:rPr>
  </w:style>
  <w:style w:type="paragraph" w:styleId="Liste2">
    <w:name w:val="List 2"/>
    <w:basedOn w:val="Normal"/>
    <w:uiPriority w:val="99"/>
    <w:semiHidden/>
    <w:unhideWhenUsed/>
    <w:rsid w:val="006B6D3E"/>
    <w:pPr>
      <w:ind w:left="566" w:hanging="283"/>
      <w:contextualSpacing/>
    </w:pPr>
  </w:style>
  <w:style w:type="paragraph" w:styleId="Liste3">
    <w:name w:val="List 3"/>
    <w:basedOn w:val="Normal"/>
    <w:uiPriority w:val="99"/>
    <w:semiHidden/>
    <w:unhideWhenUsed/>
    <w:rsid w:val="006B6D3E"/>
    <w:pPr>
      <w:ind w:left="849" w:hanging="283"/>
      <w:contextualSpacing/>
    </w:pPr>
  </w:style>
  <w:style w:type="paragraph" w:styleId="Liste4">
    <w:name w:val="List 4"/>
    <w:basedOn w:val="Normal"/>
    <w:uiPriority w:val="99"/>
    <w:semiHidden/>
    <w:unhideWhenUsed/>
    <w:rsid w:val="006B6D3E"/>
    <w:pPr>
      <w:ind w:left="1132" w:hanging="283"/>
      <w:contextualSpacing/>
    </w:pPr>
  </w:style>
  <w:style w:type="paragraph" w:styleId="Liste5">
    <w:name w:val="List 5"/>
    <w:basedOn w:val="Normal"/>
    <w:uiPriority w:val="99"/>
    <w:semiHidden/>
    <w:unhideWhenUsed/>
    <w:rsid w:val="006B6D3E"/>
    <w:pPr>
      <w:ind w:left="1415" w:hanging="283"/>
      <w:contextualSpacing/>
    </w:pPr>
  </w:style>
  <w:style w:type="paragraph" w:styleId="Listepuces">
    <w:name w:val="List Bullet"/>
    <w:basedOn w:val="Normal"/>
    <w:uiPriority w:val="99"/>
    <w:semiHidden/>
    <w:unhideWhenUsed/>
    <w:rsid w:val="006B6D3E"/>
    <w:pPr>
      <w:tabs>
        <w:tab w:val="num" w:pos="360"/>
      </w:tabs>
      <w:ind w:left="360" w:hanging="360"/>
      <w:contextualSpacing/>
    </w:pPr>
  </w:style>
  <w:style w:type="paragraph" w:styleId="Listepuces2">
    <w:name w:val="List Bullet 2"/>
    <w:basedOn w:val="Normal"/>
    <w:uiPriority w:val="99"/>
    <w:semiHidden/>
    <w:unhideWhenUsed/>
    <w:rsid w:val="006B6D3E"/>
    <w:pPr>
      <w:tabs>
        <w:tab w:val="num" w:pos="643"/>
      </w:tabs>
      <w:ind w:left="643" w:hanging="360"/>
      <w:contextualSpacing/>
    </w:pPr>
  </w:style>
  <w:style w:type="paragraph" w:styleId="Listepuces3">
    <w:name w:val="List Bullet 3"/>
    <w:basedOn w:val="Normal"/>
    <w:uiPriority w:val="99"/>
    <w:semiHidden/>
    <w:unhideWhenUsed/>
    <w:rsid w:val="006B6D3E"/>
    <w:pPr>
      <w:tabs>
        <w:tab w:val="num" w:pos="926"/>
      </w:tabs>
      <w:ind w:left="926" w:hanging="360"/>
      <w:contextualSpacing/>
    </w:pPr>
  </w:style>
  <w:style w:type="paragraph" w:styleId="Listepuces4">
    <w:name w:val="List Bullet 4"/>
    <w:basedOn w:val="Normal"/>
    <w:uiPriority w:val="99"/>
    <w:semiHidden/>
    <w:unhideWhenUsed/>
    <w:rsid w:val="006B6D3E"/>
    <w:pPr>
      <w:tabs>
        <w:tab w:val="num" w:pos="1209"/>
      </w:tabs>
      <w:ind w:left="1209" w:hanging="360"/>
      <w:contextualSpacing/>
    </w:pPr>
  </w:style>
  <w:style w:type="paragraph" w:styleId="Listepuces5">
    <w:name w:val="List Bullet 5"/>
    <w:basedOn w:val="Normal"/>
    <w:uiPriority w:val="99"/>
    <w:semiHidden/>
    <w:unhideWhenUsed/>
    <w:rsid w:val="006B6D3E"/>
    <w:pPr>
      <w:tabs>
        <w:tab w:val="num" w:pos="1492"/>
      </w:tabs>
      <w:ind w:left="1492" w:hanging="360"/>
      <w:contextualSpacing/>
    </w:pPr>
  </w:style>
  <w:style w:type="paragraph" w:styleId="Listecontinue">
    <w:name w:val="List Continue"/>
    <w:basedOn w:val="Normal"/>
    <w:uiPriority w:val="99"/>
    <w:semiHidden/>
    <w:unhideWhenUsed/>
    <w:rsid w:val="006B6D3E"/>
    <w:pPr>
      <w:spacing w:after="120"/>
      <w:ind w:left="283"/>
      <w:contextualSpacing/>
    </w:pPr>
  </w:style>
  <w:style w:type="paragraph" w:styleId="Listecontinue2">
    <w:name w:val="List Continue 2"/>
    <w:basedOn w:val="Normal"/>
    <w:uiPriority w:val="99"/>
    <w:semiHidden/>
    <w:unhideWhenUsed/>
    <w:rsid w:val="006B6D3E"/>
    <w:pPr>
      <w:spacing w:after="120"/>
      <w:ind w:left="566"/>
      <w:contextualSpacing/>
    </w:pPr>
  </w:style>
  <w:style w:type="paragraph" w:styleId="Listecontinue3">
    <w:name w:val="List Continue 3"/>
    <w:basedOn w:val="Normal"/>
    <w:uiPriority w:val="99"/>
    <w:semiHidden/>
    <w:unhideWhenUsed/>
    <w:rsid w:val="006B6D3E"/>
    <w:pPr>
      <w:spacing w:after="120"/>
      <w:ind w:left="849"/>
      <w:contextualSpacing/>
    </w:pPr>
  </w:style>
  <w:style w:type="paragraph" w:styleId="Listecontinue4">
    <w:name w:val="List Continue 4"/>
    <w:basedOn w:val="Normal"/>
    <w:uiPriority w:val="99"/>
    <w:semiHidden/>
    <w:unhideWhenUsed/>
    <w:rsid w:val="006B6D3E"/>
    <w:pPr>
      <w:spacing w:after="120"/>
      <w:ind w:left="1132"/>
      <w:contextualSpacing/>
    </w:pPr>
  </w:style>
  <w:style w:type="paragraph" w:styleId="Listecontinue5">
    <w:name w:val="List Continue 5"/>
    <w:basedOn w:val="Normal"/>
    <w:uiPriority w:val="99"/>
    <w:semiHidden/>
    <w:unhideWhenUsed/>
    <w:rsid w:val="006B6D3E"/>
    <w:pPr>
      <w:spacing w:after="120"/>
      <w:ind w:left="1415"/>
      <w:contextualSpacing/>
    </w:pPr>
  </w:style>
  <w:style w:type="paragraph" w:styleId="Listenumros">
    <w:name w:val="List Number"/>
    <w:basedOn w:val="Normal"/>
    <w:uiPriority w:val="99"/>
    <w:semiHidden/>
    <w:unhideWhenUsed/>
    <w:rsid w:val="006B6D3E"/>
    <w:pPr>
      <w:tabs>
        <w:tab w:val="num" w:pos="360"/>
      </w:tabs>
      <w:ind w:left="360" w:hanging="360"/>
      <w:contextualSpacing/>
    </w:pPr>
  </w:style>
  <w:style w:type="paragraph" w:styleId="Listenumros2">
    <w:name w:val="List Number 2"/>
    <w:basedOn w:val="Normal"/>
    <w:uiPriority w:val="99"/>
    <w:semiHidden/>
    <w:unhideWhenUsed/>
    <w:rsid w:val="006B6D3E"/>
    <w:pPr>
      <w:tabs>
        <w:tab w:val="num" w:pos="643"/>
      </w:tabs>
      <w:ind w:left="643" w:hanging="360"/>
      <w:contextualSpacing/>
    </w:pPr>
  </w:style>
  <w:style w:type="paragraph" w:styleId="Listenumros3">
    <w:name w:val="List Number 3"/>
    <w:basedOn w:val="Normal"/>
    <w:uiPriority w:val="99"/>
    <w:semiHidden/>
    <w:unhideWhenUsed/>
    <w:rsid w:val="006B6D3E"/>
    <w:pPr>
      <w:tabs>
        <w:tab w:val="num" w:pos="926"/>
      </w:tabs>
      <w:ind w:left="926" w:hanging="360"/>
      <w:contextualSpacing/>
    </w:pPr>
  </w:style>
  <w:style w:type="paragraph" w:styleId="Listenumros4">
    <w:name w:val="List Number 4"/>
    <w:basedOn w:val="Normal"/>
    <w:uiPriority w:val="99"/>
    <w:semiHidden/>
    <w:unhideWhenUsed/>
    <w:rsid w:val="006B6D3E"/>
    <w:pPr>
      <w:tabs>
        <w:tab w:val="num" w:pos="1209"/>
      </w:tabs>
      <w:ind w:left="1209" w:hanging="360"/>
      <w:contextualSpacing/>
    </w:pPr>
  </w:style>
  <w:style w:type="paragraph" w:styleId="Listenumros5">
    <w:name w:val="List Number 5"/>
    <w:basedOn w:val="Normal"/>
    <w:uiPriority w:val="99"/>
    <w:semiHidden/>
    <w:unhideWhenUsed/>
    <w:rsid w:val="006B6D3E"/>
    <w:pPr>
      <w:tabs>
        <w:tab w:val="num" w:pos="1800"/>
      </w:tabs>
      <w:ind w:left="1800" w:hanging="360"/>
      <w:contextualSpacing/>
    </w:pPr>
  </w:style>
  <w:style w:type="table" w:styleId="TableauListe1Clair">
    <w:name w:val="List Table 1 Light"/>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Accentuation1">
    <w:name w:val="List Table 1 Light Accent 1"/>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Liste1Clair-Accentuation2">
    <w:name w:val="List Table 1 Light Accent 2"/>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Liste1Clair-Accentuation3">
    <w:name w:val="List Table 1 Light Accent 3"/>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Liste1Clair-Accentuation4">
    <w:name w:val="List Table 1 Light Accent 4"/>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Liste1Clair-Accentuation5">
    <w:name w:val="List Table 1 Light Accent 5"/>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Liste1Clair-Accentuation6">
    <w:name w:val="List Table 1 Light Accent 6"/>
    <w:basedOn w:val="Tableau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Liste2">
    <w:name w:val="List Table 2"/>
    <w:basedOn w:val="Tableau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2-Accentuation1">
    <w:name w:val="List Table 2 Accent 1"/>
    <w:basedOn w:val="Tableau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Liste2-Accentuation2">
    <w:name w:val="List Table 2 Accent 2"/>
    <w:basedOn w:val="Tableau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Liste2-Accentuation3">
    <w:name w:val="List Table 2 Accent 3"/>
    <w:basedOn w:val="Tableau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Liste2-Accentuation4">
    <w:name w:val="List Table 2 Accent 4"/>
    <w:basedOn w:val="Tableau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Liste2-Accentuation5">
    <w:name w:val="List Table 2 Accent 5"/>
    <w:basedOn w:val="Tableau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Liste2-Accentuation6">
    <w:name w:val="List Table 2 Accent 6"/>
    <w:basedOn w:val="Tableau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Liste3">
    <w:name w:val="List Table 3"/>
    <w:basedOn w:val="Tableau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auListe3-Accentuation1">
    <w:name w:val="List Table 3 Accent 1"/>
    <w:basedOn w:val="Tableau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auListe3-Accentuation2">
    <w:name w:val="List Table 3 Accent 2"/>
    <w:basedOn w:val="Tableau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TableauListe3-Accentuation3">
    <w:name w:val="List Table 3 Accent 3"/>
    <w:basedOn w:val="Tableau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TableauListe3-Accentuation4">
    <w:name w:val="List Table 3 Accent 4"/>
    <w:basedOn w:val="Tableau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TableauListe3-Accentuation5">
    <w:name w:val="List Table 3 Accent 5"/>
    <w:basedOn w:val="Tableau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TableauListe3-Accentuation6">
    <w:name w:val="List Table 3 Accent 6"/>
    <w:basedOn w:val="Tableau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TableauListe4">
    <w:name w:val="List Table 4"/>
    <w:basedOn w:val="Tableau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4-Accentuation1">
    <w:name w:val="List Table 4 Accent 1"/>
    <w:basedOn w:val="Tableau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Liste4-Accentuation2">
    <w:name w:val="List Table 4 Accent 2"/>
    <w:basedOn w:val="Tableau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Liste4-Accentuation3">
    <w:name w:val="List Table 4 Accent 3"/>
    <w:basedOn w:val="Tableau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Liste4-Accentuation4">
    <w:name w:val="List Table 4 Accent 4"/>
    <w:basedOn w:val="Tableau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Liste4-Accentuation5">
    <w:name w:val="List Table 4 Accent 5"/>
    <w:basedOn w:val="Tableau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Liste4-Accentuation6">
    <w:name w:val="List Table 4 Accent 6"/>
    <w:basedOn w:val="Tableau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Liste5Fonc">
    <w:name w:val="List Table 5 Dark"/>
    <w:basedOn w:val="Tableau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1">
    <w:name w:val="List Table 5 Dark Accent 1"/>
    <w:basedOn w:val="Tableau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2">
    <w:name w:val="List Table 5 Dark Accent 2"/>
    <w:basedOn w:val="Tableau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3">
    <w:name w:val="List Table 5 Dark Accent 3"/>
    <w:basedOn w:val="Tableau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4">
    <w:name w:val="List Table 5 Dark Accent 4"/>
    <w:basedOn w:val="Tableau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5">
    <w:name w:val="List Table 5 Dark Accent 5"/>
    <w:basedOn w:val="Tableau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6">
    <w:name w:val="List Table 5 Dark Accent 6"/>
    <w:basedOn w:val="Tableau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6Couleur">
    <w:name w:val="List Table 6 Colorful"/>
    <w:basedOn w:val="Tableau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1">
    <w:name w:val="List Table 6 Colorful Accent 1"/>
    <w:basedOn w:val="Tableau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auListe6Couleur-Accentuation2">
    <w:name w:val="List Table 6 Colorful Accent 2"/>
    <w:basedOn w:val="Tableau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eauListe6Couleur-Accentuation3">
    <w:name w:val="List Table 6 Colorful Accent 3"/>
    <w:basedOn w:val="Tableau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eauListe6Couleur-Accentuation4">
    <w:name w:val="List Table 6 Colorful Accent 4"/>
    <w:basedOn w:val="Tableau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auListe6Couleur-Accentuation5">
    <w:name w:val="List Table 6 Colorful Accent 5"/>
    <w:basedOn w:val="Tableau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eauListe6Couleur-Accentuation6">
    <w:name w:val="List Table 6 Colorful Accent 6"/>
    <w:basedOn w:val="Tableau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eauListe7Couleur">
    <w:name w:val="List Table 7 Colorful"/>
    <w:basedOn w:val="Tableau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1">
    <w:name w:val="List Table 7 Colorful Accent 1"/>
    <w:basedOn w:val="Tableau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2">
    <w:name w:val="List Table 7 Colorful Accent 2"/>
    <w:basedOn w:val="Tableau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3">
    <w:name w:val="List Table 7 Colorful Accent 3"/>
    <w:basedOn w:val="Tableau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4">
    <w:name w:val="List Table 7 Colorful Accent 4"/>
    <w:basedOn w:val="Tableau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5">
    <w:name w:val="List Table 7 Colorful Accent 5"/>
    <w:basedOn w:val="Tableau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6">
    <w:name w:val="List Table 7 Colorful Accent 6"/>
    <w:basedOn w:val="Tableau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demacro">
    <w:name w:val="macro"/>
    <w:link w:val="TextedemacroC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TextedemacroCar">
    <w:name w:val="Texte de macro Car"/>
    <w:basedOn w:val="Policepardfaut"/>
    <w:link w:val="Textedemacro"/>
    <w:uiPriority w:val="99"/>
    <w:semiHidden/>
    <w:rsid w:val="006B6D3E"/>
    <w:rPr>
      <w:rFonts w:ascii="Consolas" w:eastAsia="SimSun" w:hAnsi="Consolas" w:cs="Times New Roman"/>
      <w:kern w:val="0"/>
      <w:sz w:val="20"/>
      <w:szCs w:val="20"/>
      <w:lang w:val="en-GB"/>
      <w14:ligatures w14:val="none"/>
    </w:rPr>
  </w:style>
  <w:style w:type="table" w:styleId="Grillemoyenne1">
    <w:name w:val="Medium Grid 1"/>
    <w:basedOn w:val="Tableau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Grillemoyenne1-Accent2">
    <w:name w:val="Medium Grid 1 Accent 2"/>
    <w:basedOn w:val="Tableau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Grillemoyenne1-Accent3">
    <w:name w:val="Medium Grid 1 Accent 3"/>
    <w:basedOn w:val="Tableau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Grillemoyenne1-Accent4">
    <w:name w:val="Medium Grid 1 Accent 4"/>
    <w:basedOn w:val="Tableau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Grillemoyenne1-Accent5">
    <w:name w:val="Medium Grid 1 Accent 5"/>
    <w:basedOn w:val="Tableau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Grillemoyenne1-Accent6">
    <w:name w:val="Medium Grid 1 Accent 6"/>
    <w:basedOn w:val="Tableau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Grillemoyenne2">
    <w:name w:val="Medium Grid 2"/>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lemoyenne3-Accent1">
    <w:name w:val="Medium Grid 3 Accent 1"/>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Grillemoyenne3-Accent2">
    <w:name w:val="Medium Grid 3 Accent 2"/>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Grillemoyenne3-Accent3">
    <w:name w:val="Medium Grid 3 Accent 3"/>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Grillemoyenne3-Accent4">
    <w:name w:val="Medium Grid 3 Accent 4"/>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Grillemoyenne3-Accent5">
    <w:name w:val="Medium Grid 3 Accent 5"/>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Grillemoyenne3-Accent6">
    <w:name w:val="Medium Grid 3 Accent 6"/>
    <w:basedOn w:val="Tableau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Listemoyenne1">
    <w:name w:val="Medium List 1"/>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Listemoyenne1-Accent2">
    <w:name w:val="Medium List 1 Accent 2"/>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Listemoyenne1-Accent3">
    <w:name w:val="Medium List 1 Accent 3"/>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Listemoyenne1-Accent4">
    <w:name w:val="Medium List 1 Accent 4"/>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Listemoyenne1-Accent5">
    <w:name w:val="Medium List 1 Accent 5"/>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Listemoyenne1-Accent6">
    <w:name w:val="Medium List 1 Accent 6"/>
    <w:basedOn w:val="Tableau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Listemoyenne2">
    <w:name w:val="Medium List 2"/>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ramemoyenne1">
    <w:name w:val="Medium Shading 1"/>
    <w:basedOn w:val="Tableau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1">
    <w:name w:val="Medium Shading 2 Accent 1"/>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2">
    <w:name w:val="Medium Shading 2 Accent 2"/>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4">
    <w:name w:val="Medium Shading 2 Accent 4"/>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5">
    <w:name w:val="Medium Shading 2 Accent 5"/>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6">
    <w:name w:val="Medium Shading 2 Accent 6"/>
    <w:basedOn w:val="Tableau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Policepardfaut"/>
    <w:uiPriority w:val="99"/>
    <w:semiHidden/>
    <w:unhideWhenUsed/>
    <w:rsid w:val="006B6D3E"/>
    <w:rPr>
      <w:color w:val="2B579A"/>
      <w:shd w:val="clear" w:color="auto" w:fill="E1DFDD"/>
      <w:lang w:val="en-GB"/>
    </w:rPr>
  </w:style>
  <w:style w:type="paragraph" w:styleId="En-ttedemessage">
    <w:name w:val="Message Header"/>
    <w:basedOn w:val="Normal"/>
    <w:link w:val="En-ttedemessageC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6B6D3E"/>
    <w:rPr>
      <w:rFonts w:asciiTheme="majorHAnsi" w:eastAsiaTheme="majorEastAsia" w:hAnsiTheme="majorHAnsi" w:cstheme="majorBidi"/>
      <w:kern w:val="0"/>
      <w:shd w:val="pct20" w:color="auto" w:fill="auto"/>
      <w:lang w:val="en-GB"/>
      <w14:ligatures w14:val="none"/>
    </w:rPr>
  </w:style>
  <w:style w:type="paragraph" w:styleId="Sansinterligne">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NormalWeb">
    <w:name w:val="Normal (Web)"/>
    <w:basedOn w:val="Normal"/>
    <w:uiPriority w:val="99"/>
    <w:unhideWhenUsed/>
    <w:rsid w:val="006B6D3E"/>
    <w:rPr>
      <w:sz w:val="24"/>
      <w:szCs w:val="24"/>
    </w:rPr>
  </w:style>
  <w:style w:type="paragraph" w:styleId="Retraitnormal">
    <w:name w:val="Normal Indent"/>
    <w:basedOn w:val="Normal"/>
    <w:uiPriority w:val="99"/>
    <w:semiHidden/>
    <w:unhideWhenUsed/>
    <w:rsid w:val="006B6D3E"/>
    <w:pPr>
      <w:ind w:left="720"/>
    </w:pPr>
  </w:style>
  <w:style w:type="paragraph" w:styleId="Titredenote">
    <w:name w:val="Note Heading"/>
    <w:basedOn w:val="Normal"/>
    <w:next w:val="Normal"/>
    <w:link w:val="TitredenoteCar"/>
    <w:uiPriority w:val="99"/>
    <w:semiHidden/>
    <w:unhideWhenUsed/>
    <w:rsid w:val="006B6D3E"/>
  </w:style>
  <w:style w:type="character" w:customStyle="1" w:styleId="TitredenoteCar">
    <w:name w:val="Titre de note Car"/>
    <w:basedOn w:val="Policepardfaut"/>
    <w:link w:val="Titredenote"/>
    <w:uiPriority w:val="99"/>
    <w:semiHidden/>
    <w:rsid w:val="006B6D3E"/>
    <w:rPr>
      <w:rFonts w:ascii="Times New Roman" w:eastAsia="SimSun" w:hAnsi="Times New Roman" w:cs="Times New Roman"/>
      <w:kern w:val="0"/>
      <w:sz w:val="22"/>
      <w:szCs w:val="22"/>
      <w:lang w:val="en-GB"/>
      <w14:ligatures w14:val="none"/>
    </w:rPr>
  </w:style>
  <w:style w:type="character" w:styleId="Numrodepage">
    <w:name w:val="page number"/>
    <w:basedOn w:val="Policepardfaut"/>
    <w:uiPriority w:val="99"/>
    <w:semiHidden/>
    <w:unhideWhenUsed/>
    <w:rsid w:val="006B6D3E"/>
    <w:rPr>
      <w:lang w:val="en-GB"/>
    </w:rPr>
  </w:style>
  <w:style w:type="character" w:styleId="Textedelespacerserv">
    <w:name w:val="Placeholder Text"/>
    <w:basedOn w:val="Policepardfaut"/>
    <w:uiPriority w:val="99"/>
    <w:semiHidden/>
    <w:rsid w:val="006B6D3E"/>
    <w:rPr>
      <w:color w:val="666666"/>
      <w:lang w:val="en-GB"/>
    </w:rPr>
  </w:style>
  <w:style w:type="table" w:styleId="Tableausimple1">
    <w:name w:val="Plain Table 1"/>
    <w:basedOn w:val="Tableau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5">
    <w:name w:val="Plain Table 5"/>
    <w:basedOn w:val="Tableau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brut">
    <w:name w:val="Plain Text"/>
    <w:basedOn w:val="Normal"/>
    <w:link w:val="TextebrutCar"/>
    <w:uiPriority w:val="99"/>
    <w:semiHidden/>
    <w:unhideWhenUsed/>
    <w:rsid w:val="006B6D3E"/>
    <w:rPr>
      <w:rFonts w:ascii="Consolas" w:hAnsi="Consolas"/>
      <w:sz w:val="21"/>
      <w:szCs w:val="21"/>
    </w:rPr>
  </w:style>
  <w:style w:type="character" w:customStyle="1" w:styleId="TextebrutCar">
    <w:name w:val="Texte brut Car"/>
    <w:basedOn w:val="Policepardfaut"/>
    <w:link w:val="Textebrut"/>
    <w:uiPriority w:val="99"/>
    <w:semiHidden/>
    <w:rsid w:val="006B6D3E"/>
    <w:rPr>
      <w:rFonts w:ascii="Consolas" w:eastAsia="SimSun" w:hAnsi="Consolas" w:cs="Times New Roman"/>
      <w:kern w:val="0"/>
      <w:sz w:val="21"/>
      <w:szCs w:val="21"/>
      <w:lang w:val="en-GB"/>
      <w14:ligatures w14:val="none"/>
    </w:rPr>
  </w:style>
  <w:style w:type="paragraph" w:styleId="Salutations">
    <w:name w:val="Salutation"/>
    <w:basedOn w:val="Normal"/>
    <w:next w:val="Normal"/>
    <w:link w:val="SalutationsCar"/>
    <w:uiPriority w:val="99"/>
    <w:semiHidden/>
    <w:unhideWhenUsed/>
    <w:rsid w:val="006B6D3E"/>
  </w:style>
  <w:style w:type="character" w:customStyle="1" w:styleId="SalutationsCar">
    <w:name w:val="Salutations Car"/>
    <w:basedOn w:val="Policepardfaut"/>
    <w:link w:val="Salutations"/>
    <w:uiPriority w:val="99"/>
    <w:semiHidden/>
    <w:rsid w:val="006B6D3E"/>
    <w:rPr>
      <w:rFonts w:ascii="Times New Roman" w:eastAsia="SimSun" w:hAnsi="Times New Roman" w:cs="Times New Roman"/>
      <w:kern w:val="0"/>
      <w:sz w:val="22"/>
      <w:szCs w:val="22"/>
      <w:lang w:val="en-GB"/>
      <w14:ligatures w14:val="none"/>
    </w:rPr>
  </w:style>
  <w:style w:type="paragraph" w:styleId="Signature">
    <w:name w:val="Signature"/>
    <w:basedOn w:val="Normal"/>
    <w:link w:val="SignatureCar"/>
    <w:uiPriority w:val="99"/>
    <w:semiHidden/>
    <w:unhideWhenUsed/>
    <w:rsid w:val="006B6D3E"/>
    <w:pPr>
      <w:ind w:left="4252"/>
    </w:pPr>
  </w:style>
  <w:style w:type="character" w:customStyle="1" w:styleId="SignatureCar">
    <w:name w:val="Signature Car"/>
    <w:basedOn w:val="Policepardfaut"/>
    <w:link w:val="Signature"/>
    <w:uiPriority w:val="99"/>
    <w:semiHidden/>
    <w:rsid w:val="006B6D3E"/>
    <w:rPr>
      <w:rFonts w:ascii="Times New Roman" w:eastAsia="SimSun" w:hAnsi="Times New Roman" w:cs="Times New Roman"/>
      <w:kern w:val="0"/>
      <w:sz w:val="22"/>
      <w:szCs w:val="22"/>
      <w:lang w:val="en-GB"/>
      <w14:ligatures w14:val="none"/>
    </w:rPr>
  </w:style>
  <w:style w:type="character" w:customStyle="1" w:styleId="SmartHyperlink1">
    <w:name w:val="Smart Hyperlink1"/>
    <w:basedOn w:val="Policepardfaut"/>
    <w:uiPriority w:val="99"/>
    <w:semiHidden/>
    <w:unhideWhenUsed/>
    <w:rsid w:val="006B6D3E"/>
    <w:rPr>
      <w:u w:val="dotted"/>
      <w:lang w:val="en-GB"/>
    </w:rPr>
  </w:style>
  <w:style w:type="character" w:customStyle="1" w:styleId="SmartLink1">
    <w:name w:val="SmartLink1"/>
    <w:basedOn w:val="Policepardfaut"/>
    <w:uiPriority w:val="99"/>
    <w:semiHidden/>
    <w:unhideWhenUsed/>
    <w:rsid w:val="006B6D3E"/>
    <w:rPr>
      <w:color w:val="0000FF"/>
      <w:u w:val="single"/>
      <w:shd w:val="clear" w:color="auto" w:fill="F3F2F1"/>
      <w:lang w:val="en-GB"/>
    </w:rPr>
  </w:style>
  <w:style w:type="character" w:styleId="lev">
    <w:name w:val="Strong"/>
    <w:basedOn w:val="Policepardfaut"/>
    <w:uiPriority w:val="22"/>
    <w:qFormat/>
    <w:rsid w:val="006B6D3E"/>
    <w:rPr>
      <w:b/>
      <w:bCs/>
      <w:lang w:val="en-GB"/>
    </w:rPr>
  </w:style>
  <w:style w:type="character" w:styleId="Accentuationlgre">
    <w:name w:val="Subtle Emphasis"/>
    <w:basedOn w:val="Policepardfaut"/>
    <w:uiPriority w:val="19"/>
    <w:qFormat/>
    <w:rsid w:val="006B6D3E"/>
    <w:rPr>
      <w:i/>
      <w:iCs/>
      <w:color w:val="404040" w:themeColor="text1" w:themeTint="BF"/>
      <w:lang w:val="en-GB"/>
    </w:rPr>
  </w:style>
  <w:style w:type="character" w:styleId="Rfrencelgre">
    <w:name w:val="Subtle Reference"/>
    <w:basedOn w:val="Policepardfaut"/>
    <w:uiPriority w:val="31"/>
    <w:qFormat/>
    <w:rsid w:val="006B6D3E"/>
    <w:rPr>
      <w:smallCaps/>
      <w:color w:val="5A5A5A" w:themeColor="text1" w:themeTint="A5"/>
      <w:lang w:val="en-GB"/>
    </w:rPr>
  </w:style>
  <w:style w:type="table" w:styleId="Effetsdetableau3D1">
    <w:name w:val="Table 3D effects 1"/>
    <w:basedOn w:val="Tableau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utableau">
    <w:name w:val="Table Grid"/>
    <w:basedOn w:val="Tableau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1">
    <w:name w:val="Table Grid 1"/>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lledetableauclaire">
    <w:name w:val="Grid Table Light"/>
    <w:basedOn w:val="Tableau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liste1">
    <w:name w:val="Table List 1"/>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0">
    <w:name w:val="Table List 2"/>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0">
    <w:name w:val="Table List 3"/>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0">
    <w:name w:val="Table List 4"/>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desrfrencesjuridiqu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desillustration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auprofessionnel">
    <w:name w:val="Table Professional"/>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0">
    <w:name w:val="Table Simple 1"/>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0">
    <w:name w:val="Table Simple 2"/>
    <w:basedOn w:val="Tableau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0">
    <w:name w:val="Table Simple 3"/>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TR">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Policepardfaut"/>
    <w:uiPriority w:val="99"/>
    <w:semiHidden/>
    <w:unhideWhenUsed/>
    <w:rsid w:val="006B6D3E"/>
    <w:rPr>
      <w:color w:val="605E5C"/>
      <w:shd w:val="clear" w:color="auto" w:fill="E1DFDD"/>
      <w:lang w:val="en-GB"/>
    </w:rPr>
  </w:style>
  <w:style w:type="paragraph" w:customStyle="1" w:styleId="Para1">
    <w:name w:val="Para 1"/>
    <w:basedOn w:val="Normal"/>
    <w:qFormat/>
    <w:rsid w:val="00AC5976"/>
    <w:pPr>
      <w:tabs>
        <w:tab w:val="clear" w:pos="567"/>
        <w:tab w:val="clear" w:pos="1701"/>
        <w:tab w:val="clear" w:pos="2268"/>
      </w:tabs>
      <w:spacing w:before="120" w:after="120"/>
    </w:pPr>
    <w:rPr>
      <w:rFonts w:eastAsia="Times New Roman"/>
      <w:szCs w:val="24"/>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AC5976"/>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sz w:val="24"/>
      <w:szCs w:val="24"/>
      <w:vertAlign w:val="superscript"/>
      <w14:ligatures w14:val="standardContextual"/>
    </w:rPr>
  </w:style>
  <w:style w:type="paragraph" w:customStyle="1" w:styleId="CBDStyle">
    <w:name w:val="CBD Style"/>
    <w:basedOn w:val="Para1"/>
    <w:qFormat/>
    <w:rsid w:val="00BB4663"/>
    <w:pPr>
      <w:ind w:left="562"/>
    </w:pPr>
  </w:style>
  <w:style w:type="paragraph" w:customStyle="1" w:styleId="CBDSubheader">
    <w:name w:val="CBD Subheader"/>
    <w:basedOn w:val="Para1"/>
    <w:qFormat/>
    <w:rsid w:val="00865C91"/>
    <w:pPr>
      <w:tabs>
        <w:tab w:val="clear" w:pos="1134"/>
      </w:tabs>
      <w:ind w:left="1134"/>
    </w:pPr>
    <w:rPr>
      <w:b/>
      <w:bCs/>
    </w:rPr>
  </w:style>
  <w:style w:type="character" w:customStyle="1" w:styleId="UnresolvedMention2">
    <w:name w:val="Unresolved Mention2"/>
    <w:basedOn w:val="Policepardfaut"/>
    <w:uiPriority w:val="99"/>
    <w:semiHidden/>
    <w:unhideWhenUsed/>
    <w:rsid w:val="00340296"/>
    <w:rPr>
      <w:color w:val="605E5C"/>
      <w:shd w:val="clear" w:color="auto" w:fill="E1DFDD"/>
      <w:lang w:val="en-GB"/>
    </w:rPr>
  </w:style>
  <w:style w:type="paragraph" w:customStyle="1" w:styleId="CBDAgendaItemReport">
    <w:name w:val="CBD_AgendaItem_Report"/>
    <w:basedOn w:val="Normal"/>
    <w:qFormat/>
    <w:rsid w:val="00AB25D4"/>
    <w:pPr>
      <w:keepNext/>
      <w:keepLines/>
      <w:spacing w:before="240" w:after="120"/>
      <w:jc w:val="left"/>
    </w:pPr>
    <w:rPr>
      <w:b/>
      <w:sz w:val="24"/>
    </w:rPr>
  </w:style>
  <w:style w:type="paragraph" w:customStyle="1" w:styleId="CBDagendaItem0">
    <w:name w:val="CBD_agenda_Item"/>
    <w:basedOn w:val="CBDNormalNumber"/>
    <w:qFormat/>
    <w:rsid w:val="00AB25D4"/>
  </w:style>
  <w:style w:type="character" w:customStyle="1" w:styleId="Hashtag2">
    <w:name w:val="Hashtag2"/>
    <w:basedOn w:val="Policepardfaut"/>
    <w:uiPriority w:val="99"/>
    <w:semiHidden/>
    <w:unhideWhenUsed/>
    <w:rsid w:val="00AB25D4"/>
    <w:rPr>
      <w:color w:val="2B579A"/>
      <w:shd w:val="clear" w:color="auto" w:fill="E1DFDD"/>
      <w:lang w:val="en-GB"/>
    </w:rPr>
  </w:style>
  <w:style w:type="character" w:customStyle="1" w:styleId="Mention2">
    <w:name w:val="Mention2"/>
    <w:basedOn w:val="Policepardfaut"/>
    <w:uiPriority w:val="99"/>
    <w:semiHidden/>
    <w:unhideWhenUsed/>
    <w:rsid w:val="00AB25D4"/>
    <w:rPr>
      <w:color w:val="2B579A"/>
      <w:shd w:val="clear" w:color="auto" w:fill="E1DFDD"/>
      <w:lang w:val="en-GB"/>
    </w:rPr>
  </w:style>
  <w:style w:type="character" w:customStyle="1" w:styleId="SmartHyperlink2">
    <w:name w:val="Smart Hyperlink2"/>
    <w:basedOn w:val="Policepardfaut"/>
    <w:uiPriority w:val="99"/>
    <w:semiHidden/>
    <w:unhideWhenUsed/>
    <w:rsid w:val="00AB25D4"/>
    <w:rPr>
      <w:u w:val="dotted"/>
      <w:lang w:val="en-GB"/>
    </w:rPr>
  </w:style>
  <w:style w:type="character" w:customStyle="1" w:styleId="SmartLink2">
    <w:name w:val="SmartLink2"/>
    <w:basedOn w:val="Policepardfaut"/>
    <w:uiPriority w:val="99"/>
    <w:semiHidden/>
    <w:unhideWhenUsed/>
    <w:rsid w:val="00AB25D4"/>
    <w:rPr>
      <w:color w:val="0000FF"/>
      <w:u w:val="single"/>
      <w:shd w:val="clear" w:color="auto" w:fill="F3F2F1"/>
      <w:lang w:val="en-GB"/>
    </w:rPr>
  </w:style>
  <w:style w:type="character" w:customStyle="1" w:styleId="apple-converted-space">
    <w:name w:val="apple-converted-space"/>
    <w:basedOn w:val="Policepardfaut"/>
    <w:rsid w:val="002675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02913">
      <w:bodyDiv w:val="1"/>
      <w:marLeft w:val="0"/>
      <w:marRight w:val="0"/>
      <w:marTop w:val="0"/>
      <w:marBottom w:val="0"/>
      <w:divBdr>
        <w:top w:val="none" w:sz="0" w:space="0" w:color="auto"/>
        <w:left w:val="none" w:sz="0" w:space="0" w:color="auto"/>
        <w:bottom w:val="none" w:sz="0" w:space="0" w:color="auto"/>
        <w:right w:val="none" w:sz="0" w:space="0" w:color="auto"/>
      </w:divBdr>
    </w:div>
    <w:div w:id="203176286">
      <w:bodyDiv w:val="1"/>
      <w:marLeft w:val="0"/>
      <w:marRight w:val="0"/>
      <w:marTop w:val="0"/>
      <w:marBottom w:val="0"/>
      <w:divBdr>
        <w:top w:val="none" w:sz="0" w:space="0" w:color="auto"/>
        <w:left w:val="none" w:sz="0" w:space="0" w:color="auto"/>
        <w:bottom w:val="none" w:sz="0" w:space="0" w:color="auto"/>
        <w:right w:val="none" w:sz="0" w:space="0" w:color="auto"/>
      </w:divBdr>
    </w:div>
    <w:div w:id="312485879">
      <w:bodyDiv w:val="1"/>
      <w:marLeft w:val="0"/>
      <w:marRight w:val="0"/>
      <w:marTop w:val="0"/>
      <w:marBottom w:val="0"/>
      <w:divBdr>
        <w:top w:val="none" w:sz="0" w:space="0" w:color="auto"/>
        <w:left w:val="none" w:sz="0" w:space="0" w:color="auto"/>
        <w:bottom w:val="none" w:sz="0" w:space="0" w:color="auto"/>
        <w:right w:val="none" w:sz="0" w:space="0" w:color="auto"/>
      </w:divBdr>
    </w:div>
    <w:div w:id="358237801">
      <w:bodyDiv w:val="1"/>
      <w:marLeft w:val="0"/>
      <w:marRight w:val="0"/>
      <w:marTop w:val="0"/>
      <w:marBottom w:val="0"/>
      <w:divBdr>
        <w:top w:val="none" w:sz="0" w:space="0" w:color="auto"/>
        <w:left w:val="none" w:sz="0" w:space="0" w:color="auto"/>
        <w:bottom w:val="none" w:sz="0" w:space="0" w:color="auto"/>
        <w:right w:val="none" w:sz="0" w:space="0" w:color="auto"/>
      </w:divBdr>
    </w:div>
    <w:div w:id="377122326">
      <w:bodyDiv w:val="1"/>
      <w:marLeft w:val="0"/>
      <w:marRight w:val="0"/>
      <w:marTop w:val="0"/>
      <w:marBottom w:val="0"/>
      <w:divBdr>
        <w:top w:val="none" w:sz="0" w:space="0" w:color="auto"/>
        <w:left w:val="none" w:sz="0" w:space="0" w:color="auto"/>
        <w:bottom w:val="none" w:sz="0" w:space="0" w:color="auto"/>
        <w:right w:val="none" w:sz="0" w:space="0" w:color="auto"/>
      </w:divBdr>
    </w:div>
    <w:div w:id="415902782">
      <w:bodyDiv w:val="1"/>
      <w:marLeft w:val="0"/>
      <w:marRight w:val="0"/>
      <w:marTop w:val="0"/>
      <w:marBottom w:val="0"/>
      <w:divBdr>
        <w:top w:val="none" w:sz="0" w:space="0" w:color="auto"/>
        <w:left w:val="none" w:sz="0" w:space="0" w:color="auto"/>
        <w:bottom w:val="none" w:sz="0" w:space="0" w:color="auto"/>
        <w:right w:val="none" w:sz="0" w:space="0" w:color="auto"/>
      </w:divBdr>
    </w:div>
    <w:div w:id="718360438">
      <w:bodyDiv w:val="1"/>
      <w:marLeft w:val="0"/>
      <w:marRight w:val="0"/>
      <w:marTop w:val="0"/>
      <w:marBottom w:val="0"/>
      <w:divBdr>
        <w:top w:val="none" w:sz="0" w:space="0" w:color="auto"/>
        <w:left w:val="none" w:sz="0" w:space="0" w:color="auto"/>
        <w:bottom w:val="none" w:sz="0" w:space="0" w:color="auto"/>
        <w:right w:val="none" w:sz="0" w:space="0" w:color="auto"/>
      </w:divBdr>
    </w:div>
    <w:div w:id="774834614">
      <w:bodyDiv w:val="1"/>
      <w:marLeft w:val="0"/>
      <w:marRight w:val="0"/>
      <w:marTop w:val="0"/>
      <w:marBottom w:val="0"/>
      <w:divBdr>
        <w:top w:val="none" w:sz="0" w:space="0" w:color="auto"/>
        <w:left w:val="none" w:sz="0" w:space="0" w:color="auto"/>
        <w:bottom w:val="none" w:sz="0" w:space="0" w:color="auto"/>
        <w:right w:val="none" w:sz="0" w:space="0" w:color="auto"/>
      </w:divBdr>
    </w:div>
    <w:div w:id="954142724">
      <w:bodyDiv w:val="1"/>
      <w:marLeft w:val="0"/>
      <w:marRight w:val="0"/>
      <w:marTop w:val="0"/>
      <w:marBottom w:val="0"/>
      <w:divBdr>
        <w:top w:val="none" w:sz="0" w:space="0" w:color="auto"/>
        <w:left w:val="none" w:sz="0" w:space="0" w:color="auto"/>
        <w:bottom w:val="none" w:sz="0" w:space="0" w:color="auto"/>
        <w:right w:val="none" w:sz="0" w:space="0" w:color="auto"/>
      </w:divBdr>
    </w:div>
    <w:div w:id="1230578062">
      <w:bodyDiv w:val="1"/>
      <w:marLeft w:val="0"/>
      <w:marRight w:val="0"/>
      <w:marTop w:val="0"/>
      <w:marBottom w:val="0"/>
      <w:divBdr>
        <w:top w:val="none" w:sz="0" w:space="0" w:color="auto"/>
        <w:left w:val="none" w:sz="0" w:space="0" w:color="auto"/>
        <w:bottom w:val="none" w:sz="0" w:space="0" w:color="auto"/>
        <w:right w:val="none" w:sz="0" w:space="0" w:color="auto"/>
      </w:divBdr>
    </w:div>
    <w:div w:id="1297032059">
      <w:bodyDiv w:val="1"/>
      <w:marLeft w:val="0"/>
      <w:marRight w:val="0"/>
      <w:marTop w:val="0"/>
      <w:marBottom w:val="0"/>
      <w:divBdr>
        <w:top w:val="none" w:sz="0" w:space="0" w:color="auto"/>
        <w:left w:val="none" w:sz="0" w:space="0" w:color="auto"/>
        <w:bottom w:val="none" w:sz="0" w:space="0" w:color="auto"/>
        <w:right w:val="none" w:sz="0" w:space="0" w:color="auto"/>
      </w:divBdr>
    </w:div>
    <w:div w:id="1299722835">
      <w:bodyDiv w:val="1"/>
      <w:marLeft w:val="0"/>
      <w:marRight w:val="0"/>
      <w:marTop w:val="0"/>
      <w:marBottom w:val="0"/>
      <w:divBdr>
        <w:top w:val="none" w:sz="0" w:space="0" w:color="auto"/>
        <w:left w:val="none" w:sz="0" w:space="0" w:color="auto"/>
        <w:bottom w:val="none" w:sz="0" w:space="0" w:color="auto"/>
        <w:right w:val="none" w:sz="0" w:space="0" w:color="auto"/>
      </w:divBdr>
    </w:div>
    <w:div w:id="1307662017">
      <w:bodyDiv w:val="1"/>
      <w:marLeft w:val="0"/>
      <w:marRight w:val="0"/>
      <w:marTop w:val="0"/>
      <w:marBottom w:val="0"/>
      <w:divBdr>
        <w:top w:val="none" w:sz="0" w:space="0" w:color="auto"/>
        <w:left w:val="none" w:sz="0" w:space="0" w:color="auto"/>
        <w:bottom w:val="none" w:sz="0" w:space="0" w:color="auto"/>
        <w:right w:val="none" w:sz="0" w:space="0" w:color="auto"/>
      </w:divBdr>
    </w:div>
    <w:div w:id="1319267437">
      <w:bodyDiv w:val="1"/>
      <w:marLeft w:val="0"/>
      <w:marRight w:val="0"/>
      <w:marTop w:val="0"/>
      <w:marBottom w:val="0"/>
      <w:divBdr>
        <w:top w:val="none" w:sz="0" w:space="0" w:color="auto"/>
        <w:left w:val="none" w:sz="0" w:space="0" w:color="auto"/>
        <w:bottom w:val="none" w:sz="0" w:space="0" w:color="auto"/>
        <w:right w:val="none" w:sz="0" w:space="0" w:color="auto"/>
      </w:divBdr>
    </w:div>
    <w:div w:id="1369915209">
      <w:bodyDiv w:val="1"/>
      <w:marLeft w:val="0"/>
      <w:marRight w:val="0"/>
      <w:marTop w:val="0"/>
      <w:marBottom w:val="0"/>
      <w:divBdr>
        <w:top w:val="none" w:sz="0" w:space="0" w:color="auto"/>
        <w:left w:val="none" w:sz="0" w:space="0" w:color="auto"/>
        <w:bottom w:val="none" w:sz="0" w:space="0" w:color="auto"/>
        <w:right w:val="none" w:sz="0" w:space="0" w:color="auto"/>
      </w:divBdr>
    </w:div>
    <w:div w:id="1410541242">
      <w:bodyDiv w:val="1"/>
      <w:marLeft w:val="0"/>
      <w:marRight w:val="0"/>
      <w:marTop w:val="0"/>
      <w:marBottom w:val="0"/>
      <w:divBdr>
        <w:top w:val="none" w:sz="0" w:space="0" w:color="auto"/>
        <w:left w:val="none" w:sz="0" w:space="0" w:color="auto"/>
        <w:bottom w:val="none" w:sz="0" w:space="0" w:color="auto"/>
        <w:right w:val="none" w:sz="0" w:space="0" w:color="auto"/>
      </w:divBdr>
    </w:div>
    <w:div w:id="1529373672">
      <w:bodyDiv w:val="1"/>
      <w:marLeft w:val="0"/>
      <w:marRight w:val="0"/>
      <w:marTop w:val="0"/>
      <w:marBottom w:val="0"/>
      <w:divBdr>
        <w:top w:val="none" w:sz="0" w:space="0" w:color="auto"/>
        <w:left w:val="none" w:sz="0" w:space="0" w:color="auto"/>
        <w:bottom w:val="none" w:sz="0" w:space="0" w:color="auto"/>
        <w:right w:val="none" w:sz="0" w:space="0" w:color="auto"/>
      </w:divBdr>
    </w:div>
    <w:div w:id="1647471624">
      <w:bodyDiv w:val="1"/>
      <w:marLeft w:val="0"/>
      <w:marRight w:val="0"/>
      <w:marTop w:val="0"/>
      <w:marBottom w:val="0"/>
      <w:divBdr>
        <w:top w:val="none" w:sz="0" w:space="0" w:color="auto"/>
        <w:left w:val="none" w:sz="0" w:space="0" w:color="auto"/>
        <w:bottom w:val="none" w:sz="0" w:space="0" w:color="auto"/>
        <w:right w:val="none" w:sz="0" w:space="0" w:color="auto"/>
      </w:divBdr>
    </w:div>
    <w:div w:id="1935628903">
      <w:bodyDiv w:val="1"/>
      <w:marLeft w:val="0"/>
      <w:marRight w:val="0"/>
      <w:marTop w:val="0"/>
      <w:marBottom w:val="0"/>
      <w:divBdr>
        <w:top w:val="none" w:sz="0" w:space="0" w:color="auto"/>
        <w:left w:val="none" w:sz="0" w:space="0" w:color="auto"/>
        <w:bottom w:val="none" w:sz="0" w:space="0" w:color="auto"/>
        <w:right w:val="none" w:sz="0" w:space="0" w:color="auto"/>
      </w:divBdr>
    </w:div>
    <w:div w:id="2084523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6"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ecisions/cop/?m=cop-16" TargetMode="External"/><Relationship Id="rId1" Type="http://schemas.openxmlformats.org/officeDocument/2006/relationships/hyperlink" Target="https://www.cbd.int/decisions/cop/?m=cop-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CB7C50A1568497383F2379D38C0787B"/>
        <w:category>
          <w:name w:val="General"/>
          <w:gallery w:val="placeholder"/>
        </w:category>
        <w:types>
          <w:type w:val="bbPlcHdr"/>
        </w:types>
        <w:behaviors>
          <w:behavior w:val="content"/>
        </w:behaviors>
        <w:guid w:val="{56821A18-5268-4AFE-9F61-775C79228FE8}"/>
      </w:docPartPr>
      <w:docPartBody>
        <w:p w:rsidR="002E1F8C" w:rsidRDefault="00C618C8">
          <w:pPr>
            <w:pStyle w:val="CCB7C50A1568497383F2379D38C0787B"/>
          </w:pPr>
          <w:r w:rsidRPr="002C719F">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panose1 w:val="020B0604020202020204"/>
    <w:charset w:val="00"/>
    <w:family w:val="auto"/>
    <w:pitch w:val="default"/>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Simplified Arabic">
    <w:panose1 w:val="02020603050405020304"/>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0748"/>
    <w:rsid w:val="0001799C"/>
    <w:rsid w:val="000211E4"/>
    <w:rsid w:val="001341C0"/>
    <w:rsid w:val="001464C8"/>
    <w:rsid w:val="00165629"/>
    <w:rsid w:val="001E3AFE"/>
    <w:rsid w:val="002043C7"/>
    <w:rsid w:val="0023446D"/>
    <w:rsid w:val="00245533"/>
    <w:rsid w:val="0025486B"/>
    <w:rsid w:val="00255D12"/>
    <w:rsid w:val="002E1F8C"/>
    <w:rsid w:val="002E528B"/>
    <w:rsid w:val="003725B4"/>
    <w:rsid w:val="00372901"/>
    <w:rsid w:val="00374184"/>
    <w:rsid w:val="003A6ECA"/>
    <w:rsid w:val="003F211D"/>
    <w:rsid w:val="0042026C"/>
    <w:rsid w:val="004708B8"/>
    <w:rsid w:val="0048745B"/>
    <w:rsid w:val="004B58DC"/>
    <w:rsid w:val="004C3F6F"/>
    <w:rsid w:val="004D12C8"/>
    <w:rsid w:val="004F0E72"/>
    <w:rsid w:val="00516310"/>
    <w:rsid w:val="00540ADB"/>
    <w:rsid w:val="005676F3"/>
    <w:rsid w:val="005A7949"/>
    <w:rsid w:val="005B3E77"/>
    <w:rsid w:val="005C2BA2"/>
    <w:rsid w:val="005C7306"/>
    <w:rsid w:val="005F65C2"/>
    <w:rsid w:val="0060663D"/>
    <w:rsid w:val="00631644"/>
    <w:rsid w:val="00654DFF"/>
    <w:rsid w:val="006638C0"/>
    <w:rsid w:val="006744B6"/>
    <w:rsid w:val="006B456E"/>
    <w:rsid w:val="006B4C92"/>
    <w:rsid w:val="006F7E9F"/>
    <w:rsid w:val="00707EEE"/>
    <w:rsid w:val="00744EB9"/>
    <w:rsid w:val="007519AD"/>
    <w:rsid w:val="00757373"/>
    <w:rsid w:val="00772F67"/>
    <w:rsid w:val="00790CA6"/>
    <w:rsid w:val="00791D60"/>
    <w:rsid w:val="007E59B4"/>
    <w:rsid w:val="0081650C"/>
    <w:rsid w:val="008922B3"/>
    <w:rsid w:val="008B73D6"/>
    <w:rsid w:val="008D07E9"/>
    <w:rsid w:val="00944804"/>
    <w:rsid w:val="00957134"/>
    <w:rsid w:val="00994D80"/>
    <w:rsid w:val="00995A5A"/>
    <w:rsid w:val="009B36B6"/>
    <w:rsid w:val="009E3050"/>
    <w:rsid w:val="00A32FD1"/>
    <w:rsid w:val="00A81445"/>
    <w:rsid w:val="00A9793F"/>
    <w:rsid w:val="00AA0748"/>
    <w:rsid w:val="00B111E6"/>
    <w:rsid w:val="00B31373"/>
    <w:rsid w:val="00B34A8F"/>
    <w:rsid w:val="00B449A7"/>
    <w:rsid w:val="00BB3E66"/>
    <w:rsid w:val="00BD1402"/>
    <w:rsid w:val="00BD5B53"/>
    <w:rsid w:val="00C06AF9"/>
    <w:rsid w:val="00C618C8"/>
    <w:rsid w:val="00C65D65"/>
    <w:rsid w:val="00C71117"/>
    <w:rsid w:val="00C72125"/>
    <w:rsid w:val="00C74F0D"/>
    <w:rsid w:val="00CA2209"/>
    <w:rsid w:val="00CE1D09"/>
    <w:rsid w:val="00CF25F0"/>
    <w:rsid w:val="00D021DB"/>
    <w:rsid w:val="00D41247"/>
    <w:rsid w:val="00D474E6"/>
    <w:rsid w:val="00D80EED"/>
    <w:rsid w:val="00D910A3"/>
    <w:rsid w:val="00D93C73"/>
    <w:rsid w:val="00DD7855"/>
    <w:rsid w:val="00DF66B2"/>
    <w:rsid w:val="00E03641"/>
    <w:rsid w:val="00EB6FC6"/>
    <w:rsid w:val="00ED4E77"/>
    <w:rsid w:val="00F021EB"/>
    <w:rsid w:val="00F33FE4"/>
    <w:rsid w:val="00F53F13"/>
    <w:rsid w:val="00F7650E"/>
    <w:rsid w:val="00F85B93"/>
    <w:rsid w:val="00FB0D98"/>
    <w:rsid w:val="00FF63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165629"/>
    <w:rPr>
      <w:color w:val="666666"/>
      <w:lang w:val="en-GB"/>
    </w:rPr>
  </w:style>
  <w:style w:type="paragraph" w:customStyle="1" w:styleId="CCB7C50A1568497383F2379D38C0787B">
    <w:name w:val="CCB7C50A1568497383F2379D38C078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3B33D7-582D-4274-8961-39E64A334ABE}">
  <we:reference id="a3b40b4f-8edf-490e-9df1-7e66f93912bf" version="1.2.0.0" store="EXCatalog" storeType="EXCatalog"/>
  <we:alternateReferences>
    <we:reference id="WA104380526"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SharedWithUsers xmlns="13ad741f-c0db-4e29-b5a6-03b4a1bc18ba">
      <UserInfo>
        <DisplayName/>
        <AccountId xsi:nil="true"/>
        <AccountType/>
      </UserInfo>
    </SharedWithUsers>
  </documentManagement>
</p:properties>
</file>

<file path=customXml/itemProps1.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2.xml><?xml version="1.0" encoding="utf-8"?>
<ds:datastoreItem xmlns:ds="http://schemas.openxmlformats.org/officeDocument/2006/customXml" ds:itemID="{524800DE-4D91-4A2B-9FCD-39B4594572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87538E-59F7-4C4E-B8F4-D99F590404D1}">
  <ds:schemaRefs>
    <ds:schemaRef ds:uri="http://schemas.openxmlformats.org/officeDocument/2006/bibliography"/>
  </ds:schemaRefs>
</ds:datastoreItem>
</file>

<file path=customXml/itemProps4.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docMetadata/LabelInfo.xml><?xml version="1.0" encoding="utf-8"?>
<clbl:labelList xmlns:clbl="http://schemas.microsoft.com/office/2020/mipLabelMetadata">
  <clbl:label id="{606bed3f-efae-4d70-a15b-866bb27c918d}"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C:\Users\scbd\OneDrive - United Nations\1. PRIORITIES\1. SB8j\Documents\template-sbi8j-01-en - Copy.dotm</Template>
  <TotalTime>1</TotalTime>
  <Pages>3</Pages>
  <Words>797</Words>
  <Characters>5441</Characters>
  <Application>Microsoft Office Word</Application>
  <DocSecurity>0</DocSecurity>
  <Lines>170</Lines>
  <Paragraphs>4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ialogue approfondi : « Stratégies de mobilisation des ressources pour assurer la disponibilité et l’accessibilité des ressources financières et des financements, ainsi que d’autres moyens de mise en œuvre, notamment le renforcement des capacités, le déve</vt:lpstr>
      <vt:lpstr>In-depth dialogue: “Strategies for mobilizing resources to ensure the availability of and access to financial resources and funding, as well as other means of implementation, including capacity-building, development and technical support for indigenous pe</vt:lpstr>
    </vt:vector>
  </TitlesOfParts>
  <Company/>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andation adoptée par l'Organe subsidiaire chargé du suivi de l’article 8 j) et des autres dispositions de la Convention sur la diversité biologique relatives aux peuples autochtones et communautés locales le 30 octobre 2025</dc:title>
  <dc:subject/>
  <dc:creator>Veronique Lefebvre</dc:creator>
  <cp:keywords>Subsidiary Body on Scientific, Technical and Technological Advice, twenty-seventh meeting</cp:keywords>
  <dc:description/>
  <cp:lastModifiedBy>Reviewer</cp:lastModifiedBy>
  <cp:revision>7</cp:revision>
  <cp:lastPrinted>2025-10-28T20:16:00Z</cp:lastPrinted>
  <dcterms:created xsi:type="dcterms:W3CDTF">2025-12-09T15:03:00Z</dcterms:created>
  <dcterms:modified xsi:type="dcterms:W3CDTF">2025-12-09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GrammarlyDocumentId">
    <vt:lpwstr>81d0e5aa-558d-4e40-8c82-c0bb8ed92c32</vt:lpwstr>
  </property>
  <property fmtid="{D5CDD505-2E9C-101B-9397-08002B2CF9AE}" pid="9" name="MediaServiceImageTags">
    <vt:lpwstr/>
  </property>
  <property fmtid="{D5CDD505-2E9C-101B-9397-08002B2CF9AE}" pid="10" name="ComplianceAssetId">
    <vt:lpwstr/>
  </property>
  <property fmtid="{D5CDD505-2E9C-101B-9397-08002B2CF9AE}" pid="11" name="_ExtendedDescription">
    <vt:lpwstr/>
  </property>
  <property fmtid="{D5CDD505-2E9C-101B-9397-08002B2CF9AE}" pid="12" name="_activity">
    <vt:lpwstr>{"FileActivityType":"6","FileActivityTimeStamp":"2025-07-21T16:50:44.483Z","FileActivityUsersOnPage":[{"DisplayName":"Antonio Q''''''''Apaj Conde Choque","Id":"qapaj.conde@un.org"}],"FileActivityNavigationId":null}</vt:lpwstr>
  </property>
  <property fmtid="{D5CDD505-2E9C-101B-9397-08002B2CF9AE}" pid="13" name="TriggerFlowInfo">
    <vt:lpwstr/>
  </property>
  <property fmtid="{D5CDD505-2E9C-101B-9397-08002B2CF9AE}" pid="14" name="ContentTypeId">
    <vt:lpwstr>0x01010069BFACF6D92CD24AA50050CE23F68F74</vt:lpwstr>
  </property>
</Properties>
</file>